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2FBCD7" w14:textId="7BA34F65" w:rsidR="003B6B79" w:rsidRPr="00C640C1" w:rsidRDefault="00C640C1" w:rsidP="00633C67">
      <w:pPr>
        <w:jc w:val="center"/>
        <w:rPr>
          <w:b/>
          <w:sz w:val="28"/>
        </w:rPr>
      </w:pPr>
      <w:r w:rsidRPr="00C640C1">
        <w:rPr>
          <w:b/>
          <w:sz w:val="28"/>
        </w:rPr>
        <w:t>CSE 1310</w:t>
      </w:r>
      <w:r w:rsidR="00633C67" w:rsidRPr="00C640C1">
        <w:rPr>
          <w:b/>
          <w:sz w:val="28"/>
        </w:rPr>
        <w:t xml:space="preserve"> – </w:t>
      </w:r>
      <w:r w:rsidR="00A35A36">
        <w:rPr>
          <w:b/>
          <w:sz w:val="28"/>
        </w:rPr>
        <w:t>Fall</w:t>
      </w:r>
      <w:r w:rsidR="009A0896">
        <w:rPr>
          <w:b/>
          <w:sz w:val="28"/>
        </w:rPr>
        <w:t xml:space="preserve"> 2017</w:t>
      </w:r>
    </w:p>
    <w:p w14:paraId="0D6C6F42" w14:textId="5327863B" w:rsidR="00633C67" w:rsidRPr="00C640C1" w:rsidRDefault="00C640C1" w:rsidP="00633C67">
      <w:pPr>
        <w:jc w:val="center"/>
        <w:rPr>
          <w:rFonts w:cs="Calibri"/>
          <w:b/>
          <w:bCs/>
          <w:color w:val="000000"/>
          <w:sz w:val="28"/>
        </w:rPr>
      </w:pPr>
      <w:r w:rsidRPr="00C640C1">
        <w:rPr>
          <w:rFonts w:cs="Calibri"/>
          <w:b/>
          <w:bCs/>
          <w:color w:val="000000"/>
          <w:sz w:val="28"/>
        </w:rPr>
        <w:t>Introduction to Programming</w:t>
      </w:r>
    </w:p>
    <w:p w14:paraId="13F4E0B7" w14:textId="36502BE7" w:rsidR="00633C67" w:rsidRPr="00C640C1" w:rsidRDefault="00E72D01" w:rsidP="00633C67">
      <w:pPr>
        <w:jc w:val="center"/>
        <w:rPr>
          <w:rFonts w:cs="Calibri"/>
          <w:b/>
          <w:bCs/>
          <w:color w:val="000000"/>
          <w:sz w:val="28"/>
        </w:rPr>
      </w:pPr>
      <w:r w:rsidRPr="00C640C1">
        <w:rPr>
          <w:rFonts w:cs="Calibri"/>
          <w:b/>
          <w:bCs/>
          <w:color w:val="000000"/>
          <w:sz w:val="28"/>
        </w:rPr>
        <w:t>Lab</w:t>
      </w:r>
      <w:r w:rsidR="00C3258B" w:rsidRPr="00C640C1">
        <w:rPr>
          <w:rFonts w:cs="Calibri"/>
          <w:b/>
          <w:bCs/>
          <w:color w:val="000000"/>
          <w:sz w:val="28"/>
        </w:rPr>
        <w:t xml:space="preserve"> </w:t>
      </w:r>
      <w:r w:rsidR="00A35A36">
        <w:rPr>
          <w:rFonts w:cs="Calibri"/>
          <w:b/>
          <w:bCs/>
          <w:color w:val="000000"/>
          <w:sz w:val="28"/>
        </w:rPr>
        <w:t>2</w:t>
      </w:r>
    </w:p>
    <w:p w14:paraId="12CC9927" w14:textId="77777777" w:rsidR="001757DF" w:rsidRDefault="001757DF" w:rsidP="00774FCE"/>
    <w:p w14:paraId="4749F350" w14:textId="0ACEBB02" w:rsidR="00AF45FA" w:rsidRPr="00AF45FA" w:rsidRDefault="00AF45FA" w:rsidP="00774FCE">
      <w:pPr>
        <w:rPr>
          <w:b/>
          <w:sz w:val="28"/>
        </w:rPr>
      </w:pPr>
      <w:r w:rsidRPr="00AF45FA">
        <w:rPr>
          <w:b/>
          <w:sz w:val="28"/>
        </w:rPr>
        <w:t>L</w:t>
      </w:r>
      <w:r w:rsidR="0086784C">
        <w:rPr>
          <w:b/>
          <w:sz w:val="28"/>
        </w:rPr>
        <w:t>ab 2</w:t>
      </w:r>
      <w:r w:rsidRPr="00AF45FA">
        <w:rPr>
          <w:b/>
          <w:sz w:val="28"/>
        </w:rPr>
        <w:t xml:space="preserve"> parts to complete:</w:t>
      </w:r>
    </w:p>
    <w:p w14:paraId="7B081E7F" w14:textId="77777777" w:rsidR="00AF45FA" w:rsidRDefault="00AF45FA" w:rsidP="00774FCE"/>
    <w:p w14:paraId="4274A1BF" w14:textId="77777777" w:rsidR="0086784C" w:rsidRDefault="00313CAC" w:rsidP="0086784C">
      <w:pPr>
        <w:outlineLvl w:val="0"/>
      </w:pPr>
      <w:r w:rsidRPr="001466D9">
        <w:rPr>
          <w:b/>
        </w:rPr>
        <w:t>Part 1:</w:t>
      </w:r>
      <w:r w:rsidRPr="001466D9">
        <w:t xml:space="preserve"> </w:t>
      </w:r>
      <w:r w:rsidR="0086784C">
        <w:t>Given the code below, create a new Java application.</w:t>
      </w:r>
    </w:p>
    <w:p w14:paraId="3D3F7AC9" w14:textId="77777777" w:rsidR="002B30DD" w:rsidRDefault="002B30DD" w:rsidP="0086784C">
      <w:pPr>
        <w:outlineLvl w:val="0"/>
      </w:pPr>
    </w:p>
    <w:p w14:paraId="43FCC61E" w14:textId="74C178AD" w:rsidR="002B30DD" w:rsidRPr="00C90A5D" w:rsidRDefault="002B30DD" w:rsidP="002B30DD">
      <w:pPr>
        <w:rPr>
          <w:rFonts w:asciiTheme="majorHAnsi" w:hAnsiTheme="majorHAnsi"/>
        </w:rPr>
      </w:pPr>
      <w:r w:rsidRPr="00C90A5D">
        <w:rPr>
          <w:rFonts w:asciiTheme="majorHAnsi" w:hAnsiTheme="majorHAnsi"/>
        </w:rPr>
        <w:t xml:space="preserve">public static void </w:t>
      </w:r>
      <w:proofErr w:type="gramStart"/>
      <w:r w:rsidRPr="00C90A5D">
        <w:rPr>
          <w:rFonts w:asciiTheme="majorHAnsi" w:hAnsiTheme="majorHAnsi"/>
        </w:rPr>
        <w:t>main(</w:t>
      </w:r>
      <w:proofErr w:type="gramEnd"/>
      <w:r w:rsidRPr="00C90A5D">
        <w:rPr>
          <w:rFonts w:asciiTheme="majorHAnsi" w:hAnsiTheme="majorHAnsi"/>
        </w:rPr>
        <w:t xml:space="preserve">String[] </w:t>
      </w:r>
      <w:proofErr w:type="spellStart"/>
      <w:r w:rsidRPr="00C90A5D">
        <w:rPr>
          <w:rFonts w:asciiTheme="majorHAnsi" w:hAnsiTheme="majorHAnsi"/>
        </w:rPr>
        <w:t>args</w:t>
      </w:r>
      <w:proofErr w:type="spellEnd"/>
      <w:r w:rsidRPr="00C90A5D">
        <w:rPr>
          <w:rFonts w:asciiTheme="majorHAnsi" w:hAnsiTheme="majorHAnsi"/>
        </w:rPr>
        <w:t xml:space="preserve">) </w:t>
      </w:r>
    </w:p>
    <w:p w14:paraId="09903DC2" w14:textId="237C4094" w:rsidR="002B30DD" w:rsidRPr="00C90A5D" w:rsidRDefault="002B30DD" w:rsidP="00B42499">
      <w:pPr>
        <w:rPr>
          <w:rFonts w:asciiTheme="majorHAnsi" w:hAnsiTheme="majorHAnsi"/>
        </w:rPr>
      </w:pPr>
      <w:r w:rsidRPr="00C90A5D">
        <w:rPr>
          <w:rFonts w:asciiTheme="majorHAnsi" w:hAnsiTheme="majorHAnsi"/>
        </w:rPr>
        <w:t>{</w:t>
      </w:r>
      <w:r w:rsidR="00B42499">
        <w:rPr>
          <w:rFonts w:asciiTheme="majorHAnsi" w:hAnsiTheme="majorHAnsi"/>
        </w:rPr>
        <w:t xml:space="preserve">      </w:t>
      </w:r>
      <w:r w:rsidRPr="00C90A5D">
        <w:rPr>
          <w:rFonts w:asciiTheme="majorHAnsi" w:hAnsiTheme="majorHAnsi"/>
        </w:rPr>
        <w:t>/* *****</w:t>
      </w:r>
    </w:p>
    <w:p w14:paraId="7D9DF551" w14:textId="70C6395E" w:rsidR="002B30DD" w:rsidRPr="00C90A5D" w:rsidRDefault="00B42499" w:rsidP="002B30DD">
      <w:pPr>
        <w:rPr>
          <w:rFonts w:asciiTheme="majorHAnsi" w:hAnsiTheme="majorHAnsi"/>
        </w:rPr>
      </w:pPr>
      <w:r>
        <w:rPr>
          <w:rFonts w:asciiTheme="majorHAnsi" w:hAnsiTheme="majorHAnsi"/>
        </w:rPr>
        <w:t xml:space="preserve">       </w:t>
      </w:r>
      <w:r w:rsidR="002B30DD" w:rsidRPr="00C90A5D">
        <w:rPr>
          <w:rFonts w:asciiTheme="majorHAnsi" w:hAnsiTheme="majorHAnsi"/>
        </w:rPr>
        <w:t xml:space="preserve">Declare the needed input object here using the names shown below in the program.   </w:t>
      </w:r>
    </w:p>
    <w:p w14:paraId="2FD92D52" w14:textId="7F93AF8C" w:rsidR="002B30DD" w:rsidRPr="00C90A5D" w:rsidRDefault="00B42499" w:rsidP="002B30DD">
      <w:pPr>
        <w:rPr>
          <w:rFonts w:asciiTheme="majorHAnsi" w:hAnsiTheme="majorHAnsi"/>
        </w:rPr>
      </w:pPr>
      <w:r>
        <w:rPr>
          <w:rFonts w:asciiTheme="majorHAnsi" w:hAnsiTheme="majorHAnsi"/>
        </w:rPr>
        <w:t xml:space="preserve">       </w:t>
      </w:r>
      <w:r w:rsidR="002B30DD" w:rsidRPr="00C90A5D">
        <w:rPr>
          <w:rFonts w:asciiTheme="majorHAnsi" w:hAnsiTheme="majorHAnsi"/>
        </w:rPr>
        <w:t>Also add any other needed lines to make the input object function.</w:t>
      </w:r>
    </w:p>
    <w:p w14:paraId="13967C29" w14:textId="5FC29D58" w:rsidR="002B30DD" w:rsidRPr="00C90A5D" w:rsidRDefault="002B30DD" w:rsidP="002B30DD">
      <w:pPr>
        <w:rPr>
          <w:rFonts w:asciiTheme="majorHAnsi" w:hAnsiTheme="majorHAnsi"/>
        </w:rPr>
      </w:pPr>
      <w:r w:rsidRPr="00C90A5D">
        <w:rPr>
          <w:rFonts w:asciiTheme="majorHAnsi" w:hAnsiTheme="majorHAnsi"/>
        </w:rPr>
        <w:t xml:space="preserve">       ****** */</w:t>
      </w:r>
    </w:p>
    <w:p w14:paraId="0F25E426" w14:textId="77777777" w:rsidR="002B30DD" w:rsidRPr="00C90A5D" w:rsidRDefault="002B30DD" w:rsidP="002B30DD">
      <w:pPr>
        <w:rPr>
          <w:rFonts w:asciiTheme="majorHAnsi" w:hAnsiTheme="majorHAnsi"/>
        </w:rPr>
      </w:pPr>
      <w:r w:rsidRPr="00C90A5D">
        <w:rPr>
          <w:rFonts w:asciiTheme="majorHAnsi" w:hAnsiTheme="majorHAnsi"/>
        </w:rPr>
        <w:t xml:space="preserve">       /</w:t>
      </w:r>
      <w:proofErr w:type="gramStart"/>
      <w:r w:rsidRPr="00C90A5D">
        <w:rPr>
          <w:rFonts w:asciiTheme="majorHAnsi" w:hAnsiTheme="majorHAnsi"/>
        </w:rPr>
        <w:t>/  When</w:t>
      </w:r>
      <w:proofErr w:type="gramEnd"/>
      <w:r w:rsidRPr="00C90A5D">
        <w:rPr>
          <w:rFonts w:asciiTheme="majorHAnsi" w:hAnsiTheme="majorHAnsi"/>
        </w:rPr>
        <w:t xml:space="preserve"> running the program, first input should be "SE" entered </w:t>
      </w:r>
    </w:p>
    <w:p w14:paraId="433D140D" w14:textId="19370BB2" w:rsidR="007A6C2C" w:rsidRPr="00C90A5D" w:rsidRDefault="002B30DD" w:rsidP="002B30DD">
      <w:pPr>
        <w:rPr>
          <w:rFonts w:asciiTheme="majorHAnsi" w:hAnsiTheme="majorHAnsi"/>
        </w:rPr>
      </w:pPr>
      <w:r w:rsidRPr="00C90A5D">
        <w:rPr>
          <w:rFonts w:asciiTheme="majorHAnsi" w:hAnsiTheme="majorHAnsi"/>
        </w:rPr>
        <w:t xml:space="preserve">   </w:t>
      </w:r>
      <w:r w:rsidR="007A6C2C">
        <w:rPr>
          <w:rFonts w:asciiTheme="majorHAnsi" w:hAnsiTheme="majorHAnsi"/>
        </w:rPr>
        <w:t xml:space="preserve">    /</w:t>
      </w:r>
      <w:proofErr w:type="gramStart"/>
      <w:r w:rsidR="007A6C2C">
        <w:rPr>
          <w:rFonts w:asciiTheme="majorHAnsi" w:hAnsiTheme="majorHAnsi"/>
        </w:rPr>
        <w:t>/  without</w:t>
      </w:r>
      <w:proofErr w:type="gramEnd"/>
      <w:r w:rsidR="007A6C2C">
        <w:rPr>
          <w:rFonts w:asciiTheme="majorHAnsi" w:hAnsiTheme="majorHAnsi"/>
        </w:rPr>
        <w:t xml:space="preserve"> the quote marks</w:t>
      </w:r>
    </w:p>
    <w:p w14:paraId="7232D7C4" w14:textId="7CBC0C46" w:rsidR="007A6C2C" w:rsidRPr="007A6C2C" w:rsidRDefault="007A6C2C" w:rsidP="007A6C2C">
      <w:pPr>
        <w:rPr>
          <w:rFonts w:asciiTheme="majorHAnsi" w:hAnsiTheme="majorHAnsi"/>
        </w:rPr>
      </w:pPr>
      <w:proofErr w:type="spellStart"/>
      <w:r w:rsidRPr="007A6C2C">
        <w:rPr>
          <w:rFonts w:asciiTheme="majorHAnsi" w:hAnsiTheme="majorHAnsi"/>
        </w:rPr>
        <w:t>System.out.print</w:t>
      </w:r>
      <w:proofErr w:type="spellEnd"/>
      <w:r w:rsidRPr="007A6C2C">
        <w:rPr>
          <w:rFonts w:asciiTheme="majorHAnsi" w:hAnsiTheme="majorHAnsi"/>
        </w:rPr>
        <w:t>("Please enter the abbreviation for your major "</w:t>
      </w:r>
    </w:p>
    <w:p w14:paraId="5B971BD6" w14:textId="2985F91D" w:rsidR="007A6C2C" w:rsidRDefault="007A6C2C" w:rsidP="007A6C2C">
      <w:pPr>
        <w:rPr>
          <w:rFonts w:asciiTheme="majorHAnsi" w:hAnsiTheme="majorHAnsi"/>
        </w:rPr>
      </w:pPr>
      <w:r w:rsidRPr="007A6C2C">
        <w:rPr>
          <w:rFonts w:asciiTheme="majorHAnsi" w:hAnsiTheme="majorHAnsi"/>
        </w:rPr>
        <w:t xml:space="preserve">+ "(like CS or SE or </w:t>
      </w:r>
      <w:proofErr w:type="spellStart"/>
      <w:r w:rsidRPr="007A6C2C">
        <w:rPr>
          <w:rFonts w:asciiTheme="majorHAnsi" w:hAnsiTheme="majorHAnsi"/>
        </w:rPr>
        <w:t>CpE</w:t>
      </w:r>
      <w:proofErr w:type="spellEnd"/>
      <w:r w:rsidRPr="007A6C2C">
        <w:rPr>
          <w:rFonts w:asciiTheme="majorHAnsi" w:hAnsiTheme="majorHAnsi"/>
        </w:rPr>
        <w:t>, etc.): ");</w:t>
      </w:r>
    </w:p>
    <w:p w14:paraId="4CA37326" w14:textId="13B28B6E" w:rsidR="002B30DD" w:rsidRPr="00C90A5D" w:rsidRDefault="002B30DD" w:rsidP="007A6C2C">
      <w:pPr>
        <w:rPr>
          <w:rFonts w:asciiTheme="majorHAnsi" w:hAnsiTheme="majorHAnsi"/>
        </w:rPr>
      </w:pPr>
      <w:r w:rsidRPr="00C90A5D">
        <w:rPr>
          <w:rFonts w:asciiTheme="majorHAnsi" w:hAnsiTheme="majorHAnsi"/>
        </w:rPr>
        <w:t xml:space="preserve">abbrev = </w:t>
      </w:r>
      <w:proofErr w:type="spellStart"/>
      <w:proofErr w:type="gramStart"/>
      <w:r w:rsidRPr="00C90A5D">
        <w:rPr>
          <w:rFonts w:asciiTheme="majorHAnsi" w:hAnsiTheme="majorHAnsi"/>
        </w:rPr>
        <w:t>input.next</w:t>
      </w:r>
      <w:proofErr w:type="spellEnd"/>
      <w:proofErr w:type="gramEnd"/>
      <w:r w:rsidRPr="00C90A5D">
        <w:rPr>
          <w:rFonts w:asciiTheme="majorHAnsi" w:hAnsiTheme="majorHAnsi"/>
        </w:rPr>
        <w:t>();</w:t>
      </w:r>
    </w:p>
    <w:p w14:paraId="457462DD" w14:textId="224F5130" w:rsidR="00AE4607" w:rsidRPr="00AE4607" w:rsidRDefault="00B42499" w:rsidP="00AE4607">
      <w:pPr>
        <w:rPr>
          <w:rFonts w:asciiTheme="majorHAnsi" w:hAnsiTheme="majorHAnsi"/>
        </w:rPr>
      </w:pPr>
      <w:r>
        <w:rPr>
          <w:rFonts w:asciiTheme="majorHAnsi" w:hAnsiTheme="majorHAnsi"/>
        </w:rPr>
        <w:t xml:space="preserve">      </w:t>
      </w:r>
      <w:r w:rsidR="00AE4607" w:rsidRPr="00AE4607">
        <w:rPr>
          <w:rFonts w:asciiTheme="majorHAnsi" w:hAnsiTheme="majorHAnsi"/>
        </w:rPr>
        <w:t>/</w:t>
      </w:r>
      <w:proofErr w:type="gramStart"/>
      <w:r w:rsidR="00AE4607" w:rsidRPr="00AE4607">
        <w:rPr>
          <w:rFonts w:asciiTheme="majorHAnsi" w:hAnsiTheme="majorHAnsi"/>
        </w:rPr>
        <w:t>/  Input</w:t>
      </w:r>
      <w:proofErr w:type="gramEnd"/>
      <w:r w:rsidR="00AE4607" w:rsidRPr="00AE4607">
        <w:rPr>
          <w:rFonts w:asciiTheme="majorHAnsi" w:hAnsiTheme="majorHAnsi"/>
        </w:rPr>
        <w:t xml:space="preserve"> here should be "2021"</w:t>
      </w:r>
    </w:p>
    <w:p w14:paraId="1D01A216" w14:textId="46B38E08" w:rsidR="00AE4607" w:rsidRPr="00AE4607" w:rsidRDefault="00AE4607" w:rsidP="00AE4607">
      <w:pPr>
        <w:rPr>
          <w:rFonts w:asciiTheme="majorHAnsi" w:hAnsiTheme="majorHAnsi"/>
        </w:rPr>
      </w:pPr>
      <w:proofErr w:type="spellStart"/>
      <w:r w:rsidRPr="00AE4607">
        <w:rPr>
          <w:rFonts w:asciiTheme="majorHAnsi" w:hAnsiTheme="majorHAnsi"/>
        </w:rPr>
        <w:t>System.out.print</w:t>
      </w:r>
      <w:proofErr w:type="spellEnd"/>
      <w:r w:rsidRPr="00AE4607">
        <w:rPr>
          <w:rFonts w:asciiTheme="majorHAnsi" w:hAnsiTheme="majorHAnsi"/>
        </w:rPr>
        <w:t>("Please enter an expected graduation year: ");</w:t>
      </w:r>
    </w:p>
    <w:p w14:paraId="2B6802B6" w14:textId="481B332D" w:rsidR="00AE4607" w:rsidRPr="00C90A5D" w:rsidRDefault="00AE4607" w:rsidP="00AE4607">
      <w:pPr>
        <w:rPr>
          <w:rFonts w:asciiTheme="majorHAnsi" w:hAnsiTheme="majorHAnsi"/>
        </w:rPr>
      </w:pPr>
      <w:proofErr w:type="spellStart"/>
      <w:r w:rsidRPr="00AE4607">
        <w:rPr>
          <w:rFonts w:asciiTheme="majorHAnsi" w:hAnsiTheme="majorHAnsi"/>
        </w:rPr>
        <w:t>gradYear</w:t>
      </w:r>
      <w:proofErr w:type="spellEnd"/>
      <w:r w:rsidRPr="00AE4607">
        <w:rPr>
          <w:rFonts w:asciiTheme="majorHAnsi" w:hAnsiTheme="majorHAnsi"/>
        </w:rPr>
        <w:t xml:space="preserve"> = </w:t>
      </w:r>
      <w:proofErr w:type="spellStart"/>
      <w:proofErr w:type="gramStart"/>
      <w:r w:rsidRPr="00AE4607">
        <w:rPr>
          <w:rFonts w:asciiTheme="majorHAnsi" w:hAnsiTheme="majorHAnsi"/>
        </w:rPr>
        <w:t>input.nextInt</w:t>
      </w:r>
      <w:proofErr w:type="spellEnd"/>
      <w:proofErr w:type="gramEnd"/>
      <w:r w:rsidRPr="00AE4607">
        <w:rPr>
          <w:rFonts w:asciiTheme="majorHAnsi" w:hAnsiTheme="majorHAnsi"/>
        </w:rPr>
        <w:t>();</w:t>
      </w:r>
    </w:p>
    <w:p w14:paraId="16C217C9" w14:textId="0A2CC771" w:rsidR="002B30DD" w:rsidRPr="00C90A5D" w:rsidRDefault="002B30DD" w:rsidP="002B30DD">
      <w:pPr>
        <w:rPr>
          <w:rFonts w:asciiTheme="majorHAnsi" w:hAnsiTheme="majorHAnsi"/>
        </w:rPr>
      </w:pPr>
      <w:r w:rsidRPr="00C90A5D">
        <w:rPr>
          <w:rFonts w:asciiTheme="majorHAnsi" w:hAnsiTheme="majorHAnsi"/>
        </w:rPr>
        <w:t xml:space="preserve">String </w:t>
      </w:r>
      <w:proofErr w:type="spellStart"/>
      <w:r w:rsidRPr="00C90A5D">
        <w:rPr>
          <w:rFonts w:asciiTheme="majorHAnsi" w:hAnsiTheme="majorHAnsi"/>
        </w:rPr>
        <w:t>sem</w:t>
      </w:r>
      <w:proofErr w:type="spellEnd"/>
      <w:r w:rsidRPr="00C90A5D">
        <w:rPr>
          <w:rFonts w:asciiTheme="majorHAnsi" w:hAnsiTheme="majorHAnsi"/>
        </w:rPr>
        <w:t xml:space="preserve"> = "</w:t>
      </w:r>
      <w:proofErr w:type="spellStart"/>
      <w:r w:rsidRPr="00C90A5D">
        <w:rPr>
          <w:rFonts w:asciiTheme="majorHAnsi" w:hAnsiTheme="majorHAnsi"/>
        </w:rPr>
        <w:t>Spr</w:t>
      </w:r>
      <w:proofErr w:type="spellEnd"/>
      <w:r w:rsidRPr="00C90A5D">
        <w:rPr>
          <w:rFonts w:asciiTheme="majorHAnsi" w:hAnsiTheme="majorHAnsi"/>
        </w:rPr>
        <w:t>";</w:t>
      </w:r>
    </w:p>
    <w:p w14:paraId="2F173E21" w14:textId="72EBECED" w:rsidR="002B30DD" w:rsidRPr="00C90A5D" w:rsidRDefault="002B30DD" w:rsidP="002B30DD">
      <w:pPr>
        <w:rPr>
          <w:rFonts w:asciiTheme="majorHAnsi" w:hAnsiTheme="majorHAnsi"/>
        </w:rPr>
      </w:pPr>
      <w:r w:rsidRPr="00C90A5D">
        <w:rPr>
          <w:rFonts w:asciiTheme="majorHAnsi" w:hAnsiTheme="majorHAnsi"/>
        </w:rPr>
        <w:t>char dot = '.';</w:t>
      </w:r>
    </w:p>
    <w:p w14:paraId="29B7561A" w14:textId="5FED26BF" w:rsidR="002B30DD" w:rsidRPr="00C90A5D" w:rsidRDefault="002B30DD" w:rsidP="002B30DD">
      <w:pPr>
        <w:rPr>
          <w:rFonts w:asciiTheme="majorHAnsi" w:hAnsiTheme="majorHAnsi"/>
        </w:rPr>
      </w:pPr>
      <w:r w:rsidRPr="00C90A5D">
        <w:rPr>
          <w:rFonts w:asciiTheme="majorHAnsi" w:hAnsiTheme="majorHAnsi"/>
        </w:rPr>
        <w:t>char comma = ',';</w:t>
      </w:r>
    </w:p>
    <w:p w14:paraId="796EDC50" w14:textId="27F467E5" w:rsidR="002B30DD" w:rsidRPr="00C90A5D" w:rsidRDefault="002B30DD" w:rsidP="002B30DD">
      <w:pPr>
        <w:rPr>
          <w:rFonts w:asciiTheme="majorHAnsi" w:hAnsiTheme="majorHAnsi"/>
        </w:rPr>
      </w:pPr>
      <w:r w:rsidRPr="00C90A5D">
        <w:rPr>
          <w:rFonts w:asciiTheme="majorHAnsi" w:hAnsiTheme="majorHAnsi"/>
        </w:rPr>
        <w:t>String month = "May";</w:t>
      </w:r>
    </w:p>
    <w:p w14:paraId="2D06E419" w14:textId="6642955B" w:rsidR="002B30DD" w:rsidRPr="00C90A5D" w:rsidRDefault="002B30DD" w:rsidP="002B30DD">
      <w:pPr>
        <w:rPr>
          <w:rFonts w:asciiTheme="majorHAnsi" w:hAnsiTheme="majorHAnsi"/>
        </w:rPr>
      </w:pPr>
      <w:r w:rsidRPr="00C90A5D">
        <w:rPr>
          <w:rFonts w:asciiTheme="majorHAnsi" w:hAnsiTheme="majorHAnsi"/>
        </w:rPr>
        <w:t xml:space="preserve">String </w:t>
      </w:r>
      <w:proofErr w:type="spellStart"/>
      <w:r w:rsidRPr="00C90A5D">
        <w:rPr>
          <w:rFonts w:asciiTheme="majorHAnsi" w:hAnsiTheme="majorHAnsi"/>
        </w:rPr>
        <w:t>sp</w:t>
      </w:r>
      <w:proofErr w:type="spellEnd"/>
      <w:r w:rsidRPr="00C90A5D">
        <w:rPr>
          <w:rFonts w:asciiTheme="majorHAnsi" w:hAnsiTheme="majorHAnsi"/>
        </w:rPr>
        <w:t xml:space="preserve"> = " ";</w:t>
      </w:r>
    </w:p>
    <w:p w14:paraId="7C695072" w14:textId="2368A3BE" w:rsidR="002B30DD" w:rsidRPr="00C90A5D" w:rsidRDefault="002B30DD" w:rsidP="002B30DD">
      <w:pPr>
        <w:rPr>
          <w:rFonts w:asciiTheme="majorHAnsi" w:hAnsiTheme="majorHAnsi"/>
        </w:rPr>
      </w:pPr>
      <w:r w:rsidRPr="00C90A5D">
        <w:rPr>
          <w:rFonts w:asciiTheme="majorHAnsi" w:hAnsiTheme="majorHAnsi"/>
        </w:rPr>
        <w:t xml:space="preserve">String </w:t>
      </w:r>
      <w:proofErr w:type="spellStart"/>
      <w:r w:rsidRPr="00C90A5D">
        <w:rPr>
          <w:rFonts w:asciiTheme="majorHAnsi" w:hAnsiTheme="majorHAnsi"/>
        </w:rPr>
        <w:t>gradDate</w:t>
      </w:r>
      <w:proofErr w:type="spellEnd"/>
      <w:r w:rsidRPr="00C90A5D">
        <w:rPr>
          <w:rFonts w:asciiTheme="majorHAnsi" w:hAnsiTheme="majorHAnsi"/>
        </w:rPr>
        <w:t xml:space="preserve">;  </w:t>
      </w:r>
    </w:p>
    <w:p w14:paraId="6F401C8C" w14:textId="1A3CD52C" w:rsidR="002B30DD" w:rsidRPr="00C90A5D" w:rsidRDefault="00B42499" w:rsidP="002B30DD">
      <w:pPr>
        <w:rPr>
          <w:rFonts w:asciiTheme="majorHAnsi" w:hAnsiTheme="majorHAnsi"/>
        </w:rPr>
      </w:pPr>
      <w:r>
        <w:rPr>
          <w:rFonts w:asciiTheme="majorHAnsi" w:hAnsiTheme="majorHAnsi"/>
        </w:rPr>
        <w:t xml:space="preserve">      </w:t>
      </w:r>
      <w:r w:rsidR="002B30DD" w:rsidRPr="00C90A5D">
        <w:rPr>
          <w:rFonts w:asciiTheme="majorHAnsi" w:hAnsiTheme="majorHAnsi"/>
        </w:rPr>
        <w:t xml:space="preserve">// should be semester (with a period), then month </w:t>
      </w:r>
    </w:p>
    <w:p w14:paraId="09941FDF" w14:textId="047F4A3A" w:rsidR="002B30DD" w:rsidRPr="00C90A5D" w:rsidRDefault="00B42499" w:rsidP="002B30DD">
      <w:pPr>
        <w:rPr>
          <w:rFonts w:asciiTheme="majorHAnsi" w:hAnsiTheme="majorHAnsi"/>
        </w:rPr>
      </w:pPr>
      <w:r>
        <w:rPr>
          <w:rFonts w:asciiTheme="majorHAnsi" w:hAnsiTheme="majorHAnsi"/>
        </w:rPr>
        <w:t xml:space="preserve">      </w:t>
      </w:r>
      <w:r w:rsidR="002B30DD" w:rsidRPr="00C90A5D">
        <w:rPr>
          <w:rFonts w:asciiTheme="majorHAnsi" w:hAnsiTheme="majorHAnsi"/>
        </w:rPr>
        <w:t xml:space="preserve">// then year with the words between as given </w:t>
      </w:r>
    </w:p>
    <w:p w14:paraId="12976EFA" w14:textId="306670E9" w:rsidR="002B30DD" w:rsidRPr="00C90A5D" w:rsidRDefault="002B30DD" w:rsidP="002B30DD">
      <w:pPr>
        <w:rPr>
          <w:rFonts w:asciiTheme="majorHAnsi" w:hAnsiTheme="majorHAnsi"/>
        </w:rPr>
      </w:pPr>
      <w:proofErr w:type="spellStart"/>
      <w:r w:rsidRPr="00C90A5D">
        <w:rPr>
          <w:rFonts w:asciiTheme="majorHAnsi" w:hAnsiTheme="majorHAnsi"/>
        </w:rPr>
        <w:t>gradDate</w:t>
      </w:r>
      <w:proofErr w:type="spellEnd"/>
      <w:r w:rsidRPr="00C90A5D">
        <w:rPr>
          <w:rFonts w:asciiTheme="majorHAnsi" w:hAnsiTheme="majorHAnsi"/>
        </w:rPr>
        <w:t xml:space="preserve"> = "As a "+abbrev+" </w:t>
      </w:r>
      <w:proofErr w:type="spellStart"/>
      <w:r w:rsidRPr="00C90A5D">
        <w:rPr>
          <w:rFonts w:asciiTheme="majorHAnsi" w:hAnsiTheme="majorHAnsi"/>
        </w:rPr>
        <w:t>major"+comma</w:t>
      </w:r>
      <w:proofErr w:type="spellEnd"/>
      <w:r w:rsidRPr="00C90A5D">
        <w:rPr>
          <w:rFonts w:asciiTheme="majorHAnsi" w:hAnsiTheme="majorHAnsi"/>
        </w:rPr>
        <w:t>+" you should graduate in "</w:t>
      </w:r>
    </w:p>
    <w:p w14:paraId="686ED556" w14:textId="56872900" w:rsidR="002B30DD" w:rsidRPr="00C90A5D" w:rsidRDefault="002B30DD" w:rsidP="002B30DD">
      <w:pPr>
        <w:rPr>
          <w:rFonts w:asciiTheme="majorHAnsi" w:hAnsiTheme="majorHAnsi"/>
        </w:rPr>
      </w:pPr>
      <w:r w:rsidRPr="00C90A5D">
        <w:rPr>
          <w:rFonts w:asciiTheme="majorHAnsi" w:hAnsiTheme="majorHAnsi"/>
        </w:rPr>
        <w:t>+</w:t>
      </w:r>
      <w:proofErr w:type="spellStart"/>
      <w:r w:rsidRPr="00C90A5D">
        <w:rPr>
          <w:rFonts w:asciiTheme="majorHAnsi" w:hAnsiTheme="majorHAnsi"/>
        </w:rPr>
        <w:t>sem+dot</w:t>
      </w:r>
      <w:proofErr w:type="spellEnd"/>
      <w:r w:rsidRPr="00C90A5D">
        <w:rPr>
          <w:rFonts w:asciiTheme="majorHAnsi" w:hAnsiTheme="majorHAnsi"/>
        </w:rPr>
        <w:t>+" semester"+</w:t>
      </w:r>
      <w:proofErr w:type="spellStart"/>
      <w:r w:rsidRPr="00C90A5D">
        <w:rPr>
          <w:rFonts w:asciiTheme="majorHAnsi" w:hAnsiTheme="majorHAnsi"/>
        </w:rPr>
        <w:t>comma+sp+month+sp+gradYear+dot</w:t>
      </w:r>
      <w:proofErr w:type="spellEnd"/>
      <w:r w:rsidRPr="00C90A5D">
        <w:rPr>
          <w:rFonts w:asciiTheme="majorHAnsi" w:hAnsiTheme="majorHAnsi"/>
        </w:rPr>
        <w:t>;</w:t>
      </w:r>
    </w:p>
    <w:p w14:paraId="4E3FB1AA" w14:textId="1BF5AD27" w:rsidR="0086784C" w:rsidRPr="00C90A5D" w:rsidRDefault="002B30DD" w:rsidP="002B30DD">
      <w:pPr>
        <w:rPr>
          <w:rFonts w:asciiTheme="majorHAnsi" w:hAnsiTheme="majorHAnsi"/>
        </w:rPr>
      </w:pPr>
      <w:proofErr w:type="spellStart"/>
      <w:r w:rsidRPr="00C90A5D">
        <w:rPr>
          <w:rFonts w:asciiTheme="majorHAnsi" w:hAnsiTheme="majorHAnsi"/>
        </w:rPr>
        <w:t>System.out.println</w:t>
      </w:r>
      <w:proofErr w:type="spellEnd"/>
      <w:r w:rsidRPr="00C90A5D">
        <w:rPr>
          <w:rFonts w:asciiTheme="majorHAnsi" w:hAnsiTheme="majorHAnsi"/>
        </w:rPr>
        <w:t>(</w:t>
      </w:r>
      <w:proofErr w:type="spellStart"/>
      <w:r w:rsidRPr="00C90A5D">
        <w:rPr>
          <w:rFonts w:asciiTheme="majorHAnsi" w:hAnsiTheme="majorHAnsi"/>
        </w:rPr>
        <w:t>gradDate</w:t>
      </w:r>
      <w:proofErr w:type="spellEnd"/>
      <w:proofErr w:type="gramStart"/>
      <w:r w:rsidRPr="00C90A5D">
        <w:rPr>
          <w:rFonts w:asciiTheme="majorHAnsi" w:hAnsiTheme="majorHAnsi"/>
        </w:rPr>
        <w:t>);  }</w:t>
      </w:r>
      <w:proofErr w:type="gramEnd"/>
    </w:p>
    <w:p w14:paraId="055B9F2C" w14:textId="485C1920" w:rsidR="002B30DD" w:rsidRPr="00C90A5D" w:rsidRDefault="002B30DD" w:rsidP="002B30DD">
      <w:pPr>
        <w:rPr>
          <w:rFonts w:asciiTheme="majorHAnsi" w:hAnsiTheme="majorHAnsi"/>
        </w:rPr>
      </w:pPr>
      <w:r w:rsidRPr="00C90A5D">
        <w:rPr>
          <w:rFonts w:asciiTheme="majorHAnsi" w:hAnsiTheme="majorHAnsi"/>
        </w:rPr>
        <w:t>}</w:t>
      </w:r>
    </w:p>
    <w:p w14:paraId="7C8F93DB" w14:textId="5C9122C7" w:rsidR="0086784C" w:rsidRDefault="0086784C" w:rsidP="0086784C">
      <w:pPr>
        <w:rPr>
          <w:b/>
        </w:rPr>
      </w:pPr>
      <w:r>
        <w:rPr>
          <w:b/>
        </w:rPr>
        <w:t>1</w:t>
      </w:r>
      <w:r w:rsidRPr="00CF4397">
        <w:rPr>
          <w:b/>
        </w:rPr>
        <w:t>.a</w:t>
      </w:r>
      <w:proofErr w:type="gramStart"/>
      <w:r w:rsidRPr="00CF4397">
        <w:rPr>
          <w:b/>
        </w:rPr>
        <w:t xml:space="preserve">)  </w:t>
      </w:r>
      <w:r w:rsidRPr="007A6C2C">
        <w:t>Add</w:t>
      </w:r>
      <w:proofErr w:type="gramEnd"/>
      <w:r w:rsidRPr="007A6C2C">
        <w:t xml:space="preserve"> the needed code to the program above to make it run.  Save the program as </w:t>
      </w:r>
      <w:proofErr w:type="gramStart"/>
      <w:r w:rsidRPr="007A6C2C">
        <w:rPr>
          <w:i/>
        </w:rPr>
        <w:t>Lab2Part1a.java</w:t>
      </w:r>
      <w:r>
        <w:rPr>
          <w:b/>
          <w:i/>
        </w:rPr>
        <w:t xml:space="preserve"> .</w:t>
      </w:r>
      <w:proofErr w:type="gramEnd"/>
      <w:r>
        <w:rPr>
          <w:b/>
          <w:i/>
        </w:rPr>
        <w:t xml:space="preserve">  </w:t>
      </w:r>
      <w:r>
        <w:rPr>
          <w:b/>
        </w:rPr>
        <w:t>(5 pts)</w:t>
      </w:r>
    </w:p>
    <w:p w14:paraId="2B28353E" w14:textId="77777777" w:rsidR="0086784C" w:rsidRDefault="0086784C" w:rsidP="0086784C">
      <w:pPr>
        <w:rPr>
          <w:b/>
        </w:rPr>
      </w:pPr>
    </w:p>
    <w:p w14:paraId="408F4897" w14:textId="23A60F8D" w:rsidR="0086784C" w:rsidRPr="007A6C2C" w:rsidRDefault="007A6C2C" w:rsidP="0086784C">
      <w:r>
        <w:rPr>
          <w:b/>
        </w:rPr>
        <w:t xml:space="preserve">1.b) </w:t>
      </w:r>
      <w:r>
        <w:t xml:space="preserve">If the user can enter only </w:t>
      </w:r>
      <w:r w:rsidRPr="007A6C2C">
        <w:rPr>
          <w:i/>
        </w:rPr>
        <w:t>CS</w:t>
      </w:r>
      <w:r>
        <w:t xml:space="preserve">, </w:t>
      </w:r>
      <w:proofErr w:type="spellStart"/>
      <w:r w:rsidRPr="007A6C2C">
        <w:rPr>
          <w:i/>
        </w:rPr>
        <w:t>CpE</w:t>
      </w:r>
      <w:proofErr w:type="spellEnd"/>
      <w:r>
        <w:t xml:space="preserve">, or </w:t>
      </w:r>
      <w:r w:rsidRPr="007A6C2C">
        <w:rPr>
          <w:i/>
        </w:rPr>
        <w:t>SE</w:t>
      </w:r>
      <w:r>
        <w:t xml:space="preserve"> for the major and only </w:t>
      </w:r>
      <w:r w:rsidRPr="007A6C2C">
        <w:rPr>
          <w:i/>
        </w:rPr>
        <w:t>2021</w:t>
      </w:r>
      <w:r>
        <w:t xml:space="preserve"> or </w:t>
      </w:r>
      <w:r w:rsidRPr="007A6C2C">
        <w:rPr>
          <w:i/>
        </w:rPr>
        <w:t>2022</w:t>
      </w:r>
      <w:r>
        <w:t xml:space="preserve"> for the graduation year, the</w:t>
      </w:r>
      <w:r w:rsidR="0086784C" w:rsidRPr="007A6C2C">
        <w:t>n</w:t>
      </w:r>
      <w:r>
        <w:t xml:space="preserve"> in</w:t>
      </w:r>
      <w:r w:rsidR="0086784C" w:rsidRPr="007A6C2C">
        <w:t xml:space="preserve"> the answers file, show </w:t>
      </w:r>
      <w:r>
        <w:t>two of the six</w:t>
      </w:r>
      <w:r w:rsidR="0086784C" w:rsidRPr="007A6C2C">
        <w:t xml:space="preserve"> possible outputs </w:t>
      </w:r>
      <w:r>
        <w:t xml:space="preserve">that could be </w:t>
      </w:r>
      <w:r w:rsidR="0086784C" w:rsidRPr="007A6C2C">
        <w:t>produced by the program</w:t>
      </w:r>
      <w:r>
        <w:t>, excluding the one that is directed</w:t>
      </w:r>
      <w:r w:rsidR="00202FDD">
        <w:t xml:space="preserve"> by the comments</w:t>
      </w:r>
      <w:r>
        <w:t xml:space="preserve"> in the code itself</w:t>
      </w:r>
      <w:r w:rsidR="0086784C" w:rsidRPr="007A6C2C">
        <w:t>.</w:t>
      </w:r>
      <w:r w:rsidR="0086784C">
        <w:rPr>
          <w:b/>
        </w:rPr>
        <w:t xml:space="preserve">   (4 pts)</w:t>
      </w:r>
    </w:p>
    <w:p w14:paraId="53E0A41E" w14:textId="77777777" w:rsidR="0086784C" w:rsidRDefault="0086784C" w:rsidP="0086784C">
      <w:pPr>
        <w:rPr>
          <w:b/>
        </w:rPr>
      </w:pPr>
    </w:p>
    <w:p w14:paraId="6C04F5E0" w14:textId="243782D9" w:rsidR="0086784C" w:rsidRPr="00CF4397" w:rsidRDefault="0086784C" w:rsidP="0086784C">
      <w:pPr>
        <w:rPr>
          <w:b/>
        </w:rPr>
      </w:pPr>
      <w:r>
        <w:rPr>
          <w:b/>
        </w:rPr>
        <w:t>1.c</w:t>
      </w:r>
      <w:proofErr w:type="gramStart"/>
      <w:r>
        <w:rPr>
          <w:b/>
        </w:rPr>
        <w:t xml:space="preserve">)  </w:t>
      </w:r>
      <w:r w:rsidRPr="007A6C2C">
        <w:t>What</w:t>
      </w:r>
      <w:proofErr w:type="gramEnd"/>
      <w:r w:rsidRPr="007A6C2C">
        <w:t xml:space="preserve"> is different about variables </w:t>
      </w:r>
      <w:r w:rsidR="007A6C2C">
        <w:rPr>
          <w:i/>
        </w:rPr>
        <w:t>comma</w:t>
      </w:r>
      <w:r w:rsidRPr="007A6C2C">
        <w:t xml:space="preserve"> and </w:t>
      </w:r>
      <w:r w:rsidRPr="007A6C2C">
        <w:rPr>
          <w:i/>
        </w:rPr>
        <w:t>dot</w:t>
      </w:r>
      <w:r w:rsidRPr="007A6C2C">
        <w:t xml:space="preserve"> from the other variables in the program and why can they be used with the other variables?  Put your answer in the answers file.</w:t>
      </w:r>
      <w:r>
        <w:rPr>
          <w:b/>
        </w:rPr>
        <w:t xml:space="preserve">  (4 pts)</w:t>
      </w:r>
    </w:p>
    <w:p w14:paraId="1559908F" w14:textId="77777777" w:rsidR="0086784C" w:rsidRPr="00CF4397" w:rsidRDefault="0086784C" w:rsidP="0086784C">
      <w:pPr>
        <w:rPr>
          <w:b/>
        </w:rPr>
      </w:pPr>
    </w:p>
    <w:p w14:paraId="280B6CEE" w14:textId="280149B3" w:rsidR="0086784C" w:rsidRDefault="0086784C" w:rsidP="0086784C">
      <w:pPr>
        <w:rPr>
          <w:b/>
        </w:rPr>
      </w:pPr>
      <w:r>
        <w:rPr>
          <w:b/>
        </w:rPr>
        <w:lastRenderedPageBreak/>
        <w:t>1.d</w:t>
      </w:r>
      <w:proofErr w:type="gramStart"/>
      <w:r>
        <w:rPr>
          <w:b/>
        </w:rPr>
        <w:t xml:space="preserve">)  </w:t>
      </w:r>
      <w:r w:rsidRPr="007A6C2C">
        <w:t>Rewrite</w:t>
      </w:r>
      <w:proofErr w:type="gramEnd"/>
      <w:r w:rsidRPr="007A6C2C">
        <w:t xml:space="preserve"> the program so that it accepts the same inputs and produces the same output but variable </w:t>
      </w:r>
      <w:proofErr w:type="spellStart"/>
      <w:r w:rsidR="007A6C2C">
        <w:rPr>
          <w:i/>
        </w:rPr>
        <w:t>gradDate</w:t>
      </w:r>
      <w:proofErr w:type="spellEnd"/>
      <w:r w:rsidRPr="007A6C2C">
        <w:t xml:space="preserve"> is removed from the program.  Do not create a new variable to replace</w:t>
      </w:r>
      <w:r w:rsidRPr="007A6C2C">
        <w:rPr>
          <w:i/>
        </w:rPr>
        <w:t xml:space="preserve"> </w:t>
      </w:r>
      <w:proofErr w:type="spellStart"/>
      <w:r w:rsidR="007A6C2C">
        <w:rPr>
          <w:i/>
        </w:rPr>
        <w:t>gradDate</w:t>
      </w:r>
      <w:proofErr w:type="spellEnd"/>
      <w:r w:rsidRPr="007A6C2C">
        <w:t>.</w:t>
      </w:r>
      <w:r>
        <w:rPr>
          <w:b/>
        </w:rPr>
        <w:t xml:space="preserve">  Save this modified program as </w:t>
      </w:r>
      <w:proofErr w:type="gramStart"/>
      <w:r>
        <w:rPr>
          <w:b/>
          <w:i/>
        </w:rPr>
        <w:t>Lab2Part1</w:t>
      </w:r>
      <w:r w:rsidRPr="00447936">
        <w:rPr>
          <w:b/>
          <w:i/>
        </w:rPr>
        <w:t>d.java</w:t>
      </w:r>
      <w:r>
        <w:rPr>
          <w:b/>
          <w:i/>
        </w:rPr>
        <w:t xml:space="preserve"> .</w:t>
      </w:r>
      <w:proofErr w:type="gramEnd"/>
      <w:r>
        <w:rPr>
          <w:b/>
          <w:i/>
        </w:rPr>
        <w:t xml:space="preserve">   </w:t>
      </w:r>
      <w:r w:rsidR="00BC7742">
        <w:rPr>
          <w:b/>
        </w:rPr>
        <w:t>(5</w:t>
      </w:r>
      <w:r>
        <w:rPr>
          <w:b/>
        </w:rPr>
        <w:t xml:space="preserve"> pts)</w:t>
      </w:r>
    </w:p>
    <w:p w14:paraId="595EBC07" w14:textId="77777777" w:rsidR="0086784C" w:rsidRDefault="0086784C" w:rsidP="0086784C"/>
    <w:p w14:paraId="4E1C2FC7" w14:textId="1C329C4F" w:rsidR="001757DF" w:rsidRPr="00B42499" w:rsidRDefault="001F0AE4" w:rsidP="00774FCE">
      <w:r w:rsidRPr="00B42499">
        <w:rPr>
          <w:b/>
        </w:rPr>
        <w:t>Part 2:</w:t>
      </w:r>
      <w:r w:rsidRPr="00B42499">
        <w:t xml:space="preserve"> </w:t>
      </w:r>
      <w:r w:rsidR="003D21C0" w:rsidRPr="00B42499">
        <w:t xml:space="preserve"> Create a NEW</w:t>
      </w:r>
      <w:r w:rsidR="008B3B28" w:rsidRPr="00B42499">
        <w:t xml:space="preserve"> Java application Lab1Part2</w:t>
      </w:r>
      <w:r w:rsidR="003D21C0" w:rsidRPr="00B42499">
        <w:t>.  Do not reuse the Lab1Part1 program.  In Lab1Part2,</w:t>
      </w:r>
      <w:r w:rsidR="008B3B28" w:rsidRPr="00B42499">
        <w:t xml:space="preserve"> enter the code below</w:t>
      </w:r>
      <w:r w:rsidR="00FA5E99" w:rsidRPr="00B42499">
        <w:t xml:space="preserve"> inside the curly braces of the </w:t>
      </w:r>
      <w:r w:rsidR="00FA5E99" w:rsidRPr="00B42499">
        <w:rPr>
          <w:i/>
        </w:rPr>
        <w:t xml:space="preserve">main </w:t>
      </w:r>
      <w:r w:rsidR="00FA5E99" w:rsidRPr="00B42499">
        <w:t>method</w:t>
      </w:r>
      <w:r w:rsidR="008B3B28" w:rsidRPr="00B42499">
        <w:t>.</w:t>
      </w:r>
      <w:r w:rsidR="003D21C0" w:rsidRPr="00B42499">
        <w:t xml:space="preserve">  </w:t>
      </w:r>
      <w:r w:rsidR="008B3B28" w:rsidRPr="00B42499">
        <w:t>Remember, if you create</w:t>
      </w:r>
      <w:r w:rsidR="00D94C23" w:rsidRPr="00B42499">
        <w:t xml:space="preserve"> this in NetBeans, be careful about</w:t>
      </w:r>
      <w:r w:rsidR="00313CAC" w:rsidRPr="00B42499">
        <w:t xml:space="preserve"> cutting and pasting.  Things like quotation</w:t>
      </w:r>
      <w:r w:rsidR="008B3B28" w:rsidRPr="00B42499">
        <w:t xml:space="preserve"> marks can mess up when copied.</w:t>
      </w:r>
      <w:r w:rsidR="00D53641" w:rsidRPr="00B42499">
        <w:t xml:space="preserve">   </w:t>
      </w:r>
      <w:r w:rsidR="008B3B28" w:rsidRPr="00B42499">
        <w:t>Also n</w:t>
      </w:r>
      <w:r w:rsidR="00D53641" w:rsidRPr="00B42499">
        <w:t xml:space="preserve">ote that when you start a new program, i.e. make a new Java application, in NetBeans that you will need to set a new Main Project before you can run your new application.  Go to the Run menu, choose Set Main Project, then select the name of the new application you just created.   </w:t>
      </w:r>
    </w:p>
    <w:p w14:paraId="0DA2C21A" w14:textId="3B00791A" w:rsidR="007554FF" w:rsidRPr="00B42499" w:rsidRDefault="007554FF" w:rsidP="00774FCE">
      <w:pPr>
        <w:rPr>
          <w:rFonts w:asciiTheme="majorHAnsi" w:hAnsiTheme="majorHAnsi"/>
        </w:rPr>
      </w:pPr>
    </w:p>
    <w:p w14:paraId="03F02451" w14:textId="4FF85CA3" w:rsidR="00CF0A9B" w:rsidRPr="00B42499" w:rsidRDefault="00CF0A9B" w:rsidP="00CF0A9B">
      <w:pPr>
        <w:rPr>
          <w:rFonts w:asciiTheme="majorHAnsi" w:hAnsiTheme="majorHAnsi"/>
        </w:rPr>
      </w:pPr>
      <w:r w:rsidRPr="00B42499">
        <w:rPr>
          <w:rFonts w:asciiTheme="majorHAnsi" w:hAnsiTheme="majorHAnsi"/>
        </w:rPr>
        <w:t>int ival1 = 5;</w:t>
      </w:r>
    </w:p>
    <w:p w14:paraId="2EADE941" w14:textId="0606B827" w:rsidR="00CF0A9B" w:rsidRPr="00B42499" w:rsidRDefault="00CF0A9B" w:rsidP="00CF0A9B">
      <w:pPr>
        <w:rPr>
          <w:rFonts w:asciiTheme="majorHAnsi" w:hAnsiTheme="majorHAnsi"/>
        </w:rPr>
      </w:pPr>
      <w:r w:rsidRPr="00B42499">
        <w:rPr>
          <w:rFonts w:asciiTheme="majorHAnsi" w:hAnsiTheme="majorHAnsi"/>
        </w:rPr>
        <w:t>int ival2;</w:t>
      </w:r>
    </w:p>
    <w:p w14:paraId="60DA346F" w14:textId="4AD368F7" w:rsidR="00CF0A9B" w:rsidRPr="00B42499" w:rsidRDefault="00CF0A9B" w:rsidP="00CF0A9B">
      <w:pPr>
        <w:rPr>
          <w:rFonts w:asciiTheme="majorHAnsi" w:hAnsiTheme="majorHAnsi"/>
        </w:rPr>
      </w:pPr>
      <w:r w:rsidRPr="00B42499">
        <w:rPr>
          <w:rFonts w:asciiTheme="majorHAnsi" w:hAnsiTheme="majorHAnsi"/>
        </w:rPr>
        <w:t>double fval1 = 3.0;</w:t>
      </w:r>
    </w:p>
    <w:p w14:paraId="2E1A6DA7" w14:textId="2B6E996F" w:rsidR="00CF0A9B" w:rsidRPr="00B42499" w:rsidRDefault="00CF0A9B" w:rsidP="00CF0A9B">
      <w:pPr>
        <w:rPr>
          <w:rFonts w:asciiTheme="majorHAnsi" w:hAnsiTheme="majorHAnsi"/>
        </w:rPr>
      </w:pPr>
      <w:r w:rsidRPr="00B42499">
        <w:rPr>
          <w:rFonts w:asciiTheme="majorHAnsi" w:hAnsiTheme="majorHAnsi"/>
        </w:rPr>
        <w:t>double fval2;</w:t>
      </w:r>
    </w:p>
    <w:p w14:paraId="46ED65A7" w14:textId="4D00F8A9" w:rsidR="00CF0A9B" w:rsidRPr="00B42499" w:rsidRDefault="00CF0A9B" w:rsidP="00CF0A9B">
      <w:pPr>
        <w:rPr>
          <w:rFonts w:asciiTheme="majorHAnsi" w:hAnsiTheme="majorHAnsi"/>
        </w:rPr>
      </w:pPr>
      <w:r w:rsidRPr="00B42499">
        <w:rPr>
          <w:rFonts w:asciiTheme="majorHAnsi" w:hAnsiTheme="majorHAnsi"/>
        </w:rPr>
        <w:t>ival2 = 12;</w:t>
      </w:r>
    </w:p>
    <w:p w14:paraId="1C61842C" w14:textId="39505438" w:rsidR="00CF0A9B" w:rsidRPr="00B42499" w:rsidRDefault="00CF0A9B" w:rsidP="00CF0A9B">
      <w:pPr>
        <w:rPr>
          <w:rFonts w:asciiTheme="majorHAnsi" w:hAnsiTheme="majorHAnsi"/>
        </w:rPr>
      </w:pPr>
      <w:r w:rsidRPr="00B42499">
        <w:rPr>
          <w:rFonts w:asciiTheme="majorHAnsi" w:hAnsiTheme="majorHAnsi"/>
        </w:rPr>
        <w:t>fval2 = 60.0;</w:t>
      </w:r>
    </w:p>
    <w:p w14:paraId="641850EB" w14:textId="59BBC69A" w:rsidR="00CF0A9B" w:rsidRPr="00B42499" w:rsidRDefault="00CF0A9B" w:rsidP="00CF0A9B">
      <w:pPr>
        <w:rPr>
          <w:rFonts w:asciiTheme="majorHAnsi" w:hAnsiTheme="majorHAnsi"/>
        </w:rPr>
      </w:pPr>
      <w:r w:rsidRPr="00B42499">
        <w:rPr>
          <w:rFonts w:asciiTheme="majorHAnsi" w:hAnsiTheme="majorHAnsi"/>
        </w:rPr>
        <w:t xml:space="preserve">int </w:t>
      </w:r>
      <w:proofErr w:type="spellStart"/>
      <w:r w:rsidRPr="00B42499">
        <w:rPr>
          <w:rFonts w:asciiTheme="majorHAnsi" w:hAnsiTheme="majorHAnsi"/>
        </w:rPr>
        <w:t>tnum</w:t>
      </w:r>
      <w:proofErr w:type="spellEnd"/>
      <w:r w:rsidRPr="00B42499">
        <w:rPr>
          <w:rFonts w:asciiTheme="majorHAnsi" w:hAnsiTheme="majorHAnsi"/>
        </w:rPr>
        <w:t xml:space="preserve"> = ival2;</w:t>
      </w:r>
    </w:p>
    <w:p w14:paraId="58D8DF0C" w14:textId="13BEEF1E" w:rsidR="00CF0A9B" w:rsidRPr="00B42499" w:rsidRDefault="00CF0A9B" w:rsidP="00CF0A9B">
      <w:pPr>
        <w:rPr>
          <w:rFonts w:asciiTheme="majorHAnsi" w:hAnsiTheme="majorHAnsi"/>
        </w:rPr>
      </w:pPr>
      <w:proofErr w:type="spellStart"/>
      <w:r w:rsidRPr="00B42499">
        <w:rPr>
          <w:rFonts w:asciiTheme="majorHAnsi" w:hAnsiTheme="majorHAnsi"/>
        </w:rPr>
        <w:t>System.out.println</w:t>
      </w:r>
      <w:proofErr w:type="spellEnd"/>
      <w:r w:rsidRPr="00B42499">
        <w:rPr>
          <w:rFonts w:asciiTheme="majorHAnsi" w:hAnsiTheme="majorHAnsi"/>
        </w:rPr>
        <w:t>("Initial values are:");</w:t>
      </w:r>
    </w:p>
    <w:p w14:paraId="12F1A827" w14:textId="1EE81E54" w:rsidR="00CF0A9B" w:rsidRPr="00B42499" w:rsidRDefault="00CF0A9B" w:rsidP="00CF0A9B">
      <w:pPr>
        <w:rPr>
          <w:rFonts w:asciiTheme="majorHAnsi" w:hAnsiTheme="majorHAnsi"/>
        </w:rPr>
      </w:pPr>
      <w:proofErr w:type="spellStart"/>
      <w:r w:rsidRPr="00B42499">
        <w:rPr>
          <w:rFonts w:asciiTheme="majorHAnsi" w:hAnsiTheme="majorHAnsi"/>
        </w:rPr>
        <w:t>System.out.println</w:t>
      </w:r>
      <w:proofErr w:type="spellEnd"/>
      <w:r w:rsidRPr="00B42499">
        <w:rPr>
          <w:rFonts w:asciiTheme="majorHAnsi" w:hAnsiTheme="majorHAnsi"/>
        </w:rPr>
        <w:t>("Integer ival1 = "+ival1);</w:t>
      </w:r>
    </w:p>
    <w:p w14:paraId="5BCC9D02" w14:textId="49E03A7B" w:rsidR="00CF0A9B" w:rsidRPr="00B42499" w:rsidRDefault="00CF0A9B" w:rsidP="00CF0A9B">
      <w:pPr>
        <w:rPr>
          <w:rFonts w:asciiTheme="majorHAnsi" w:hAnsiTheme="majorHAnsi"/>
        </w:rPr>
      </w:pPr>
      <w:proofErr w:type="spellStart"/>
      <w:r w:rsidRPr="00B42499">
        <w:rPr>
          <w:rFonts w:asciiTheme="majorHAnsi" w:hAnsiTheme="majorHAnsi"/>
        </w:rPr>
        <w:t>System.out.printf</w:t>
      </w:r>
      <w:proofErr w:type="spellEnd"/>
      <w:r w:rsidRPr="00B42499">
        <w:rPr>
          <w:rFonts w:asciiTheme="majorHAnsi" w:hAnsiTheme="majorHAnsi"/>
        </w:rPr>
        <w:t>("Integer ival2 = %d\n</w:t>
      </w:r>
      <w:proofErr w:type="gramStart"/>
      <w:r w:rsidRPr="00B42499">
        <w:rPr>
          <w:rFonts w:asciiTheme="majorHAnsi" w:hAnsiTheme="majorHAnsi"/>
        </w:rPr>
        <w:t>",ival</w:t>
      </w:r>
      <w:proofErr w:type="gramEnd"/>
      <w:r w:rsidRPr="00B42499">
        <w:rPr>
          <w:rFonts w:asciiTheme="majorHAnsi" w:hAnsiTheme="majorHAnsi"/>
        </w:rPr>
        <w:t>2); // note how it is printed</w:t>
      </w:r>
    </w:p>
    <w:p w14:paraId="53B04272" w14:textId="3A3062D7" w:rsidR="00CF0A9B" w:rsidRPr="00B42499" w:rsidRDefault="00CF0A9B" w:rsidP="00CF0A9B">
      <w:pPr>
        <w:rPr>
          <w:rFonts w:asciiTheme="majorHAnsi" w:hAnsiTheme="majorHAnsi"/>
        </w:rPr>
      </w:pPr>
      <w:proofErr w:type="spellStart"/>
      <w:r w:rsidRPr="00B42499">
        <w:rPr>
          <w:rFonts w:asciiTheme="majorHAnsi" w:hAnsiTheme="majorHAnsi"/>
        </w:rPr>
        <w:t>System.out.println</w:t>
      </w:r>
      <w:proofErr w:type="spellEnd"/>
      <w:r w:rsidRPr="00B42499">
        <w:rPr>
          <w:rFonts w:asciiTheme="majorHAnsi" w:hAnsiTheme="majorHAnsi"/>
        </w:rPr>
        <w:t>("Floating point fval1 = "+fval1);</w:t>
      </w:r>
    </w:p>
    <w:p w14:paraId="7DC72F2A" w14:textId="6D4CA9FE" w:rsidR="00CF0A9B" w:rsidRPr="00B42499" w:rsidRDefault="00CF0A9B" w:rsidP="00CF0A9B">
      <w:pPr>
        <w:rPr>
          <w:rFonts w:asciiTheme="majorHAnsi" w:hAnsiTheme="majorHAnsi"/>
        </w:rPr>
      </w:pPr>
      <w:proofErr w:type="spellStart"/>
      <w:r w:rsidRPr="00B42499">
        <w:rPr>
          <w:rFonts w:asciiTheme="majorHAnsi" w:hAnsiTheme="majorHAnsi"/>
        </w:rPr>
        <w:t>System.out.printf</w:t>
      </w:r>
      <w:proofErr w:type="spellEnd"/>
      <w:r w:rsidRPr="00B42499">
        <w:rPr>
          <w:rFonts w:asciiTheme="majorHAnsi" w:hAnsiTheme="majorHAnsi"/>
        </w:rPr>
        <w:t>("Floating point fval2 = %5.2f\n\n</w:t>
      </w:r>
      <w:proofErr w:type="gramStart"/>
      <w:r w:rsidRPr="00B42499">
        <w:rPr>
          <w:rFonts w:asciiTheme="majorHAnsi" w:hAnsiTheme="majorHAnsi"/>
        </w:rPr>
        <w:t>",fval</w:t>
      </w:r>
      <w:proofErr w:type="gramEnd"/>
      <w:r w:rsidRPr="00B42499">
        <w:rPr>
          <w:rFonts w:asciiTheme="majorHAnsi" w:hAnsiTheme="majorHAnsi"/>
        </w:rPr>
        <w:t xml:space="preserve">2);      </w:t>
      </w:r>
    </w:p>
    <w:p w14:paraId="5D696487" w14:textId="312277F3" w:rsidR="00CF0A9B" w:rsidRPr="00B42499" w:rsidRDefault="00CF0A9B" w:rsidP="00CF0A9B">
      <w:pPr>
        <w:rPr>
          <w:rFonts w:asciiTheme="majorHAnsi" w:hAnsiTheme="majorHAnsi"/>
        </w:rPr>
      </w:pPr>
      <w:r w:rsidRPr="00B42499">
        <w:rPr>
          <w:rFonts w:asciiTheme="majorHAnsi" w:hAnsiTheme="majorHAnsi"/>
        </w:rPr>
        <w:t>ival2 = ival2 / ival1;</w:t>
      </w:r>
    </w:p>
    <w:p w14:paraId="2F427C11" w14:textId="126076BA" w:rsidR="00CF0A9B" w:rsidRPr="00B42499" w:rsidRDefault="00CF0A9B" w:rsidP="00CF0A9B">
      <w:pPr>
        <w:rPr>
          <w:rFonts w:asciiTheme="majorHAnsi" w:hAnsiTheme="majorHAnsi"/>
        </w:rPr>
      </w:pPr>
      <w:proofErr w:type="spellStart"/>
      <w:r w:rsidRPr="00B42499">
        <w:rPr>
          <w:rFonts w:asciiTheme="majorHAnsi" w:hAnsiTheme="majorHAnsi"/>
        </w:rPr>
        <w:t>System.out.println</w:t>
      </w:r>
      <w:proofErr w:type="spellEnd"/>
      <w:proofErr w:type="gramStart"/>
      <w:r w:rsidRPr="00B42499">
        <w:rPr>
          <w:rFonts w:asciiTheme="majorHAnsi" w:hAnsiTheme="majorHAnsi"/>
        </w:rPr>
        <w:t>( "</w:t>
      </w:r>
      <w:proofErr w:type="spellStart"/>
      <w:proofErr w:type="gramEnd"/>
      <w:r w:rsidRPr="00B42499">
        <w:rPr>
          <w:rFonts w:asciiTheme="majorHAnsi" w:hAnsiTheme="majorHAnsi"/>
        </w:rPr>
        <w:t>orig</w:t>
      </w:r>
      <w:proofErr w:type="spellEnd"/>
      <w:r w:rsidRPr="00B42499">
        <w:rPr>
          <w:rFonts w:asciiTheme="majorHAnsi" w:hAnsiTheme="majorHAnsi"/>
        </w:rPr>
        <w:t xml:space="preserve"> ival2/ival1 = "+</w:t>
      </w:r>
      <w:proofErr w:type="spellStart"/>
      <w:r w:rsidRPr="00B42499">
        <w:rPr>
          <w:rFonts w:asciiTheme="majorHAnsi" w:hAnsiTheme="majorHAnsi"/>
        </w:rPr>
        <w:t>tnum</w:t>
      </w:r>
      <w:proofErr w:type="spellEnd"/>
      <w:r w:rsidRPr="00B42499">
        <w:rPr>
          <w:rFonts w:asciiTheme="majorHAnsi" w:hAnsiTheme="majorHAnsi"/>
        </w:rPr>
        <w:t>+"/"+ival1+" = "+ival2 );</w:t>
      </w:r>
    </w:p>
    <w:p w14:paraId="249E56AB" w14:textId="19B7820F" w:rsidR="00CF0A9B" w:rsidRPr="00B42499" w:rsidRDefault="00CF0A9B" w:rsidP="00CF0A9B">
      <w:pPr>
        <w:rPr>
          <w:rFonts w:asciiTheme="majorHAnsi" w:hAnsiTheme="majorHAnsi"/>
        </w:rPr>
      </w:pPr>
      <w:r w:rsidRPr="00B42499">
        <w:rPr>
          <w:rFonts w:asciiTheme="majorHAnsi" w:hAnsiTheme="majorHAnsi"/>
        </w:rPr>
        <w:t xml:space="preserve">fval2 = </w:t>
      </w:r>
      <w:proofErr w:type="spellStart"/>
      <w:r w:rsidRPr="00B42499">
        <w:rPr>
          <w:rFonts w:asciiTheme="majorHAnsi" w:hAnsiTheme="majorHAnsi"/>
        </w:rPr>
        <w:t>tnum</w:t>
      </w:r>
      <w:proofErr w:type="spellEnd"/>
      <w:r w:rsidRPr="00B42499">
        <w:rPr>
          <w:rFonts w:asciiTheme="majorHAnsi" w:hAnsiTheme="majorHAnsi"/>
        </w:rPr>
        <w:t xml:space="preserve"> / (double)ival1;</w:t>
      </w:r>
    </w:p>
    <w:p w14:paraId="4BD63BAB" w14:textId="6AB0A309" w:rsidR="00CF0A9B" w:rsidRPr="00B42499" w:rsidRDefault="00CF0A9B" w:rsidP="00CF0A9B">
      <w:pPr>
        <w:rPr>
          <w:rFonts w:asciiTheme="majorHAnsi" w:hAnsiTheme="majorHAnsi"/>
        </w:rPr>
      </w:pPr>
      <w:proofErr w:type="spellStart"/>
      <w:r w:rsidRPr="00B42499">
        <w:rPr>
          <w:rFonts w:asciiTheme="majorHAnsi" w:hAnsiTheme="majorHAnsi"/>
        </w:rPr>
        <w:t>System.out.println</w:t>
      </w:r>
      <w:proofErr w:type="spellEnd"/>
      <w:proofErr w:type="gramStart"/>
      <w:r w:rsidRPr="00B42499">
        <w:rPr>
          <w:rFonts w:asciiTheme="majorHAnsi" w:hAnsiTheme="majorHAnsi"/>
        </w:rPr>
        <w:t>( "</w:t>
      </w:r>
      <w:proofErr w:type="spellStart"/>
      <w:proofErr w:type="gramEnd"/>
      <w:r w:rsidRPr="00B42499">
        <w:rPr>
          <w:rFonts w:asciiTheme="majorHAnsi" w:hAnsiTheme="majorHAnsi"/>
        </w:rPr>
        <w:t>orig</w:t>
      </w:r>
      <w:proofErr w:type="spellEnd"/>
      <w:r w:rsidRPr="00B42499">
        <w:rPr>
          <w:rFonts w:asciiTheme="majorHAnsi" w:hAnsiTheme="majorHAnsi"/>
        </w:rPr>
        <w:t xml:space="preserve"> ival2/(double)ival1 = "+</w:t>
      </w:r>
      <w:proofErr w:type="spellStart"/>
      <w:r w:rsidRPr="00B42499">
        <w:rPr>
          <w:rFonts w:asciiTheme="majorHAnsi" w:hAnsiTheme="majorHAnsi"/>
        </w:rPr>
        <w:t>tnum</w:t>
      </w:r>
      <w:proofErr w:type="spellEnd"/>
      <w:r w:rsidRPr="00B42499">
        <w:rPr>
          <w:rFonts w:asciiTheme="majorHAnsi" w:hAnsiTheme="majorHAnsi"/>
        </w:rPr>
        <w:t xml:space="preserve">+"/"+(double)ival1+" = "+ fval2 +"\n");  </w:t>
      </w:r>
    </w:p>
    <w:p w14:paraId="74BBEE5A" w14:textId="50A2EEDD" w:rsidR="00CF0A9B" w:rsidRPr="00B42499" w:rsidRDefault="00CF0A9B" w:rsidP="00CF0A9B">
      <w:pPr>
        <w:rPr>
          <w:rFonts w:asciiTheme="majorHAnsi" w:hAnsiTheme="majorHAnsi"/>
        </w:rPr>
      </w:pPr>
      <w:r w:rsidRPr="00B42499">
        <w:rPr>
          <w:rFonts w:asciiTheme="majorHAnsi" w:hAnsiTheme="majorHAnsi"/>
        </w:rPr>
        <w:t xml:space="preserve">ival2 = </w:t>
      </w:r>
      <w:proofErr w:type="spellStart"/>
      <w:r w:rsidRPr="00B42499">
        <w:rPr>
          <w:rFonts w:asciiTheme="majorHAnsi" w:hAnsiTheme="majorHAnsi"/>
        </w:rPr>
        <w:t>tnum</w:t>
      </w:r>
      <w:proofErr w:type="spellEnd"/>
      <w:r w:rsidRPr="00B42499">
        <w:rPr>
          <w:rFonts w:asciiTheme="majorHAnsi" w:hAnsiTheme="majorHAnsi"/>
        </w:rPr>
        <w:t>;</w:t>
      </w:r>
    </w:p>
    <w:p w14:paraId="59B3DC4C" w14:textId="7809C0DF" w:rsidR="00CF0A9B" w:rsidRPr="00B42499" w:rsidRDefault="00CF0A9B" w:rsidP="00CF0A9B">
      <w:pPr>
        <w:rPr>
          <w:rFonts w:asciiTheme="majorHAnsi" w:hAnsiTheme="majorHAnsi"/>
        </w:rPr>
      </w:pPr>
      <w:r w:rsidRPr="00B42499">
        <w:rPr>
          <w:rFonts w:asciiTheme="majorHAnsi" w:hAnsiTheme="majorHAnsi"/>
        </w:rPr>
        <w:t>//</w:t>
      </w:r>
      <w:proofErr w:type="spellStart"/>
      <w:r w:rsidRPr="00B42499">
        <w:rPr>
          <w:rFonts w:asciiTheme="majorHAnsi" w:hAnsiTheme="majorHAnsi"/>
        </w:rPr>
        <w:t>System.out.println</w:t>
      </w:r>
      <w:proofErr w:type="spellEnd"/>
      <w:r w:rsidRPr="00B42499">
        <w:rPr>
          <w:rFonts w:asciiTheme="majorHAnsi" w:hAnsiTheme="majorHAnsi"/>
        </w:rPr>
        <w:t xml:space="preserve">("resetting ival2 value = "+ival2+"\n");  </w:t>
      </w:r>
    </w:p>
    <w:p w14:paraId="641746BE" w14:textId="2939357B" w:rsidR="00CF0A9B" w:rsidRPr="00B42499" w:rsidRDefault="00CF0A9B" w:rsidP="00CF0A9B">
      <w:pPr>
        <w:rPr>
          <w:rFonts w:asciiTheme="majorHAnsi" w:hAnsiTheme="majorHAnsi"/>
        </w:rPr>
      </w:pPr>
      <w:r w:rsidRPr="00B42499">
        <w:rPr>
          <w:rFonts w:asciiTheme="majorHAnsi" w:hAnsiTheme="majorHAnsi"/>
        </w:rPr>
        <w:t>fval2 = ival2 / fval1;</w:t>
      </w:r>
    </w:p>
    <w:p w14:paraId="1EF6BA6B" w14:textId="12C57CF0" w:rsidR="00CF0A9B" w:rsidRPr="00B42499" w:rsidRDefault="00CF0A9B" w:rsidP="00CF0A9B">
      <w:pPr>
        <w:rPr>
          <w:rFonts w:asciiTheme="majorHAnsi" w:hAnsiTheme="majorHAnsi"/>
        </w:rPr>
      </w:pPr>
      <w:proofErr w:type="spellStart"/>
      <w:r w:rsidRPr="00B42499">
        <w:rPr>
          <w:rFonts w:asciiTheme="majorHAnsi" w:hAnsiTheme="majorHAnsi"/>
        </w:rPr>
        <w:t>System.out.println</w:t>
      </w:r>
      <w:proofErr w:type="spellEnd"/>
      <w:proofErr w:type="gramStart"/>
      <w:r w:rsidRPr="00B42499">
        <w:rPr>
          <w:rFonts w:asciiTheme="majorHAnsi" w:hAnsiTheme="majorHAnsi"/>
        </w:rPr>
        <w:t>( "</w:t>
      </w:r>
      <w:proofErr w:type="gramEnd"/>
      <w:r w:rsidRPr="00B42499">
        <w:rPr>
          <w:rFonts w:asciiTheme="majorHAnsi" w:hAnsiTheme="majorHAnsi"/>
        </w:rPr>
        <w:t>ival2/fval1 = "+ival2+"/"+fval1+" = fval2 = "+fval2 );</w:t>
      </w:r>
    </w:p>
    <w:p w14:paraId="7A5A6220" w14:textId="3D56C114" w:rsidR="00CF0A9B" w:rsidRPr="00B42499" w:rsidRDefault="00CF0A9B" w:rsidP="00CF0A9B">
      <w:pPr>
        <w:rPr>
          <w:rFonts w:asciiTheme="majorHAnsi" w:hAnsiTheme="majorHAnsi"/>
        </w:rPr>
      </w:pPr>
      <w:r w:rsidRPr="00B42499">
        <w:rPr>
          <w:rFonts w:asciiTheme="majorHAnsi" w:hAnsiTheme="majorHAnsi"/>
        </w:rPr>
        <w:t>ival1 = ival2 % (int)fval1;</w:t>
      </w:r>
    </w:p>
    <w:p w14:paraId="78735BDC" w14:textId="0672C203" w:rsidR="00CF0A9B" w:rsidRPr="00B42499" w:rsidRDefault="00CF0A9B" w:rsidP="00CF0A9B">
      <w:pPr>
        <w:rPr>
          <w:rFonts w:asciiTheme="majorHAnsi" w:hAnsiTheme="majorHAnsi"/>
        </w:rPr>
      </w:pPr>
      <w:proofErr w:type="spellStart"/>
      <w:r w:rsidRPr="00B42499">
        <w:rPr>
          <w:rFonts w:asciiTheme="majorHAnsi" w:hAnsiTheme="majorHAnsi"/>
        </w:rPr>
        <w:t>System.out.println</w:t>
      </w:r>
      <w:proofErr w:type="spellEnd"/>
      <w:proofErr w:type="gramStart"/>
      <w:r w:rsidRPr="00B42499">
        <w:rPr>
          <w:rFonts w:asciiTheme="majorHAnsi" w:hAnsiTheme="majorHAnsi"/>
        </w:rPr>
        <w:t>( "</w:t>
      </w:r>
      <w:proofErr w:type="gramEnd"/>
      <w:r w:rsidRPr="00B42499">
        <w:rPr>
          <w:rFonts w:asciiTheme="majorHAnsi" w:hAnsiTheme="majorHAnsi"/>
        </w:rPr>
        <w:t>ival2 % (int) fval1 "+ival2+"%"+(int)fval1</w:t>
      </w:r>
      <w:r w:rsidR="00FA5E99" w:rsidRPr="00B42499">
        <w:rPr>
          <w:rFonts w:asciiTheme="majorHAnsi" w:hAnsiTheme="majorHAnsi"/>
        </w:rPr>
        <w:t>+"   = 1val1 = "+ival1 +"\n");</w:t>
      </w:r>
      <w:r w:rsidR="00FA5E99" w:rsidRPr="00B42499">
        <w:rPr>
          <w:rFonts w:asciiTheme="majorHAnsi" w:hAnsiTheme="majorHAnsi"/>
        </w:rPr>
        <w:tab/>
      </w:r>
    </w:p>
    <w:p w14:paraId="7C97F909" w14:textId="7ED6F926" w:rsidR="00CF0A9B" w:rsidRPr="00B42499" w:rsidRDefault="00CF0A9B" w:rsidP="00CF0A9B">
      <w:pPr>
        <w:rPr>
          <w:rFonts w:asciiTheme="majorHAnsi" w:hAnsiTheme="majorHAnsi"/>
        </w:rPr>
      </w:pPr>
      <w:r w:rsidRPr="00B42499">
        <w:rPr>
          <w:rFonts w:asciiTheme="majorHAnsi" w:hAnsiTheme="majorHAnsi"/>
        </w:rPr>
        <w:t>ival2++;</w:t>
      </w:r>
    </w:p>
    <w:p w14:paraId="6D39C0AF" w14:textId="1821291C" w:rsidR="00CF0A9B" w:rsidRPr="00B42499" w:rsidRDefault="00CF0A9B" w:rsidP="00CF0A9B">
      <w:pPr>
        <w:rPr>
          <w:rFonts w:asciiTheme="majorHAnsi" w:hAnsiTheme="majorHAnsi"/>
        </w:rPr>
      </w:pPr>
      <w:r w:rsidRPr="00B42499">
        <w:rPr>
          <w:rFonts w:asciiTheme="majorHAnsi" w:hAnsiTheme="majorHAnsi"/>
        </w:rPr>
        <w:t>fval1 += ival2;</w:t>
      </w:r>
    </w:p>
    <w:p w14:paraId="5BA1E180" w14:textId="4B32C5DA" w:rsidR="00CF0A9B" w:rsidRPr="00B42499" w:rsidRDefault="00CF0A9B" w:rsidP="00CF0A9B">
      <w:pPr>
        <w:rPr>
          <w:rFonts w:asciiTheme="majorHAnsi" w:hAnsiTheme="majorHAnsi"/>
        </w:rPr>
      </w:pPr>
      <w:proofErr w:type="spellStart"/>
      <w:r w:rsidRPr="00B42499">
        <w:rPr>
          <w:rFonts w:asciiTheme="majorHAnsi" w:hAnsiTheme="majorHAnsi"/>
        </w:rPr>
        <w:t>System.out.println</w:t>
      </w:r>
      <w:proofErr w:type="spellEnd"/>
      <w:r w:rsidRPr="00B42499">
        <w:rPr>
          <w:rFonts w:asciiTheme="majorHAnsi" w:hAnsiTheme="majorHAnsi"/>
        </w:rPr>
        <w:t>("after ival2++: ival2 value = "+ival2);</w:t>
      </w:r>
    </w:p>
    <w:p w14:paraId="0AC7706B" w14:textId="75DD1C40" w:rsidR="00CF0A9B" w:rsidRPr="00B42499" w:rsidRDefault="00CF0A9B" w:rsidP="00CF0A9B">
      <w:pPr>
        <w:rPr>
          <w:rFonts w:asciiTheme="majorHAnsi" w:hAnsiTheme="majorHAnsi"/>
        </w:rPr>
      </w:pPr>
      <w:proofErr w:type="spellStart"/>
      <w:r w:rsidRPr="00B42499">
        <w:rPr>
          <w:rFonts w:asciiTheme="majorHAnsi" w:hAnsiTheme="majorHAnsi"/>
        </w:rPr>
        <w:t>System.out.println</w:t>
      </w:r>
      <w:proofErr w:type="spellEnd"/>
      <w:r w:rsidRPr="00B42499">
        <w:rPr>
          <w:rFonts w:asciiTheme="majorHAnsi" w:hAnsiTheme="majorHAnsi"/>
        </w:rPr>
        <w:t>("after fval1 += ival2: fval1 value = "+fval1+"\n");</w:t>
      </w:r>
    </w:p>
    <w:p w14:paraId="20307CD5" w14:textId="3E91BE35" w:rsidR="00CF0A9B" w:rsidRPr="00B42499" w:rsidRDefault="00CF0A9B" w:rsidP="00CF0A9B">
      <w:pPr>
        <w:rPr>
          <w:rFonts w:asciiTheme="majorHAnsi" w:hAnsiTheme="majorHAnsi"/>
        </w:rPr>
      </w:pPr>
      <w:proofErr w:type="spellStart"/>
      <w:r w:rsidRPr="00B42499">
        <w:rPr>
          <w:rFonts w:asciiTheme="majorHAnsi" w:hAnsiTheme="majorHAnsi"/>
        </w:rPr>
        <w:t>System.out.print</w:t>
      </w:r>
      <w:proofErr w:type="spellEnd"/>
      <w:r w:rsidRPr="00B42499">
        <w:rPr>
          <w:rFonts w:asciiTheme="majorHAnsi" w:hAnsiTheme="majorHAnsi"/>
        </w:rPr>
        <w:t>("ival1 = "+ival1+"\t");</w:t>
      </w:r>
    </w:p>
    <w:p w14:paraId="7F31C78C" w14:textId="783AD3F0" w:rsidR="00CF0A9B" w:rsidRPr="00B42499" w:rsidRDefault="00CF0A9B" w:rsidP="00CF0A9B">
      <w:pPr>
        <w:rPr>
          <w:rFonts w:asciiTheme="majorHAnsi" w:hAnsiTheme="majorHAnsi"/>
        </w:rPr>
      </w:pPr>
      <w:proofErr w:type="spellStart"/>
      <w:r w:rsidRPr="00B42499">
        <w:rPr>
          <w:rFonts w:asciiTheme="majorHAnsi" w:hAnsiTheme="majorHAnsi"/>
        </w:rPr>
        <w:t>System.out.printf</w:t>
      </w:r>
      <w:proofErr w:type="spellEnd"/>
      <w:r w:rsidRPr="00B42499">
        <w:rPr>
          <w:rFonts w:asciiTheme="majorHAnsi" w:hAnsiTheme="majorHAnsi"/>
        </w:rPr>
        <w:t>("&amp; ival2 = %d\n</w:t>
      </w:r>
      <w:proofErr w:type="gramStart"/>
      <w:r w:rsidRPr="00B42499">
        <w:rPr>
          <w:rFonts w:asciiTheme="majorHAnsi" w:hAnsiTheme="majorHAnsi"/>
        </w:rPr>
        <w:t>",ival</w:t>
      </w:r>
      <w:proofErr w:type="gramEnd"/>
      <w:r w:rsidRPr="00B42499">
        <w:rPr>
          <w:rFonts w:asciiTheme="majorHAnsi" w:hAnsiTheme="majorHAnsi"/>
        </w:rPr>
        <w:t>2); // note how it is printed</w:t>
      </w:r>
    </w:p>
    <w:p w14:paraId="33C153B3" w14:textId="03E1927B" w:rsidR="00CF0A9B" w:rsidRPr="00B42499" w:rsidRDefault="00CF0A9B" w:rsidP="00CF0A9B">
      <w:pPr>
        <w:rPr>
          <w:rFonts w:asciiTheme="majorHAnsi" w:hAnsiTheme="majorHAnsi"/>
        </w:rPr>
      </w:pPr>
      <w:proofErr w:type="spellStart"/>
      <w:r w:rsidRPr="00B42499">
        <w:rPr>
          <w:rFonts w:asciiTheme="majorHAnsi" w:hAnsiTheme="majorHAnsi"/>
        </w:rPr>
        <w:t>System.out.print</w:t>
      </w:r>
      <w:proofErr w:type="spellEnd"/>
      <w:r w:rsidRPr="00B42499">
        <w:rPr>
          <w:rFonts w:asciiTheme="majorHAnsi" w:hAnsiTheme="majorHAnsi"/>
        </w:rPr>
        <w:t>("fval1 = "+fval1+"\t");</w:t>
      </w:r>
    </w:p>
    <w:p w14:paraId="25508769" w14:textId="16C9F8C7" w:rsidR="00CF0A9B" w:rsidRPr="00B42499" w:rsidRDefault="00CF0A9B" w:rsidP="00CF0A9B">
      <w:pPr>
        <w:rPr>
          <w:rFonts w:asciiTheme="majorHAnsi" w:hAnsiTheme="majorHAnsi"/>
        </w:rPr>
      </w:pPr>
      <w:proofErr w:type="spellStart"/>
      <w:r w:rsidRPr="00B42499">
        <w:rPr>
          <w:rFonts w:asciiTheme="majorHAnsi" w:hAnsiTheme="majorHAnsi"/>
        </w:rPr>
        <w:t>System.out.printf</w:t>
      </w:r>
      <w:proofErr w:type="spellEnd"/>
      <w:r w:rsidRPr="00B42499">
        <w:rPr>
          <w:rFonts w:asciiTheme="majorHAnsi" w:hAnsiTheme="majorHAnsi"/>
        </w:rPr>
        <w:t>("&amp; fval2 = %5.2f\n\n</w:t>
      </w:r>
      <w:proofErr w:type="gramStart"/>
      <w:r w:rsidRPr="00B42499">
        <w:rPr>
          <w:rFonts w:asciiTheme="majorHAnsi" w:hAnsiTheme="majorHAnsi"/>
        </w:rPr>
        <w:t>",fval</w:t>
      </w:r>
      <w:proofErr w:type="gramEnd"/>
      <w:r w:rsidRPr="00B42499">
        <w:rPr>
          <w:rFonts w:asciiTheme="majorHAnsi" w:hAnsiTheme="majorHAnsi"/>
        </w:rPr>
        <w:t xml:space="preserve">2);     </w:t>
      </w:r>
    </w:p>
    <w:p w14:paraId="1D6788B6" w14:textId="1A5E3A9C" w:rsidR="00CF0A9B" w:rsidRPr="00B42499" w:rsidRDefault="00CF0A9B" w:rsidP="00CF0A9B">
      <w:pPr>
        <w:rPr>
          <w:rFonts w:asciiTheme="majorHAnsi" w:hAnsiTheme="majorHAnsi"/>
        </w:rPr>
      </w:pPr>
      <w:proofErr w:type="spellStart"/>
      <w:r w:rsidRPr="00B42499">
        <w:rPr>
          <w:rFonts w:asciiTheme="majorHAnsi" w:hAnsiTheme="majorHAnsi"/>
        </w:rPr>
        <w:t>System.out.println</w:t>
      </w:r>
      <w:proofErr w:type="spellEnd"/>
      <w:r w:rsidRPr="00B42499">
        <w:rPr>
          <w:rFonts w:asciiTheme="majorHAnsi" w:hAnsiTheme="majorHAnsi"/>
        </w:rPr>
        <w:t>("fval1 &gt;= ival1 is "+( fval1 &gt;= ival1));</w:t>
      </w:r>
    </w:p>
    <w:p w14:paraId="6AB3C67B" w14:textId="477CE4E9" w:rsidR="001F0AE4" w:rsidRPr="00B42499" w:rsidRDefault="00CF0A9B" w:rsidP="00774FCE">
      <w:pPr>
        <w:rPr>
          <w:rFonts w:asciiTheme="majorHAnsi" w:hAnsiTheme="majorHAnsi"/>
        </w:rPr>
      </w:pPr>
      <w:proofErr w:type="spellStart"/>
      <w:r w:rsidRPr="00B42499">
        <w:rPr>
          <w:rFonts w:asciiTheme="majorHAnsi" w:hAnsiTheme="majorHAnsi"/>
        </w:rPr>
        <w:t>System.out.println</w:t>
      </w:r>
      <w:proofErr w:type="spellEnd"/>
      <w:proofErr w:type="gramStart"/>
      <w:r w:rsidRPr="00B42499">
        <w:rPr>
          <w:rFonts w:asciiTheme="majorHAnsi" w:hAnsiTheme="majorHAnsi"/>
        </w:rPr>
        <w:t>( "</w:t>
      </w:r>
      <w:proofErr w:type="gramEnd"/>
      <w:r w:rsidRPr="00B42499">
        <w:rPr>
          <w:rFonts w:asciiTheme="majorHAnsi" w:hAnsiTheme="majorHAnsi"/>
        </w:rPr>
        <w:t>fval2 !</w:t>
      </w:r>
      <w:r w:rsidR="00FA5E99" w:rsidRPr="00B42499">
        <w:rPr>
          <w:rFonts w:asciiTheme="majorHAnsi" w:hAnsiTheme="majorHAnsi"/>
        </w:rPr>
        <w:t>= ival2  is "+(fval2 != ival2));</w:t>
      </w:r>
    </w:p>
    <w:p w14:paraId="3F7888E0" w14:textId="77777777" w:rsidR="001F0AE4" w:rsidRPr="00B42499" w:rsidRDefault="001F0AE4" w:rsidP="00774FCE"/>
    <w:p w14:paraId="080B9FBD" w14:textId="77777777" w:rsidR="0072134A" w:rsidRPr="00B42499" w:rsidRDefault="0072134A" w:rsidP="00774FCE"/>
    <w:p w14:paraId="08E2066D" w14:textId="2684817D" w:rsidR="00B42499" w:rsidRPr="0072134A" w:rsidRDefault="00B42499" w:rsidP="00B42499">
      <w:pPr>
        <w:rPr>
          <w:b/>
        </w:rPr>
      </w:pPr>
      <w:r>
        <w:rPr>
          <w:b/>
        </w:rPr>
        <w:t>2</w:t>
      </w:r>
      <w:r w:rsidRPr="0072134A">
        <w:rPr>
          <w:b/>
        </w:rPr>
        <w:t>.a</w:t>
      </w:r>
      <w:proofErr w:type="gramStart"/>
      <w:r w:rsidRPr="0072134A">
        <w:rPr>
          <w:b/>
        </w:rPr>
        <w:t xml:space="preserve">)  </w:t>
      </w:r>
      <w:r w:rsidRPr="00B42499">
        <w:t>If</w:t>
      </w:r>
      <w:proofErr w:type="gramEnd"/>
      <w:r w:rsidRPr="00B42499">
        <w:t xml:space="preserve"> you execute this program, what will be printed in the output window?  Show </w:t>
      </w:r>
      <w:proofErr w:type="gramStart"/>
      <w:r w:rsidRPr="00B42499">
        <w:t>all of</w:t>
      </w:r>
      <w:proofErr w:type="gramEnd"/>
      <w:r w:rsidRPr="00B42499">
        <w:t xml:space="preserve"> the output in your answer including the final Java message.</w:t>
      </w:r>
      <w:r w:rsidRPr="00B42499">
        <w:rPr>
          <w:b/>
        </w:rPr>
        <w:t xml:space="preserve"> </w:t>
      </w:r>
      <w:r>
        <w:rPr>
          <w:b/>
        </w:rPr>
        <w:t>(5 points)</w:t>
      </w:r>
    </w:p>
    <w:p w14:paraId="621D33C6" w14:textId="77777777" w:rsidR="00B42499" w:rsidRPr="0072134A" w:rsidRDefault="00B42499" w:rsidP="00B42499">
      <w:pPr>
        <w:rPr>
          <w:b/>
        </w:rPr>
      </w:pPr>
    </w:p>
    <w:p w14:paraId="15582B44" w14:textId="100F767B" w:rsidR="00B42499" w:rsidRDefault="00B42499" w:rsidP="00B42499">
      <w:pPr>
        <w:rPr>
          <w:b/>
        </w:rPr>
      </w:pPr>
      <w:r>
        <w:rPr>
          <w:b/>
        </w:rPr>
        <w:t>2.b</w:t>
      </w:r>
      <w:proofErr w:type="gramStart"/>
      <w:r>
        <w:rPr>
          <w:b/>
        </w:rPr>
        <w:t xml:space="preserve">)  </w:t>
      </w:r>
      <w:r w:rsidRPr="00B42499">
        <w:t>The</w:t>
      </w:r>
      <w:proofErr w:type="gramEnd"/>
      <w:r w:rsidRPr="00B42499">
        <w:t xml:space="preserve"> operator</w:t>
      </w:r>
      <w:r w:rsidRPr="00B42499">
        <w:rPr>
          <w:i/>
        </w:rPr>
        <w:t xml:space="preserve"> +=</w:t>
      </w:r>
      <w:r w:rsidRPr="00B42499">
        <w:t xml:space="preserve"> is an abbreviation for what actions?  Write this in words.</w:t>
      </w:r>
      <w:r>
        <w:rPr>
          <w:b/>
        </w:rPr>
        <w:t xml:space="preserve">  (5 pts)</w:t>
      </w:r>
    </w:p>
    <w:p w14:paraId="72809E9A" w14:textId="77777777" w:rsidR="00B42499" w:rsidRDefault="00B42499" w:rsidP="00B42499">
      <w:pPr>
        <w:rPr>
          <w:b/>
        </w:rPr>
      </w:pPr>
    </w:p>
    <w:p w14:paraId="4B515E0D" w14:textId="10801AAA" w:rsidR="00B42499" w:rsidRPr="00B42499" w:rsidRDefault="00B42499" w:rsidP="00B42499">
      <w:pPr>
        <w:rPr>
          <w:rFonts w:asciiTheme="majorHAnsi" w:hAnsiTheme="majorHAnsi"/>
        </w:rPr>
      </w:pPr>
      <w:r>
        <w:rPr>
          <w:b/>
        </w:rPr>
        <w:t>2.c</w:t>
      </w:r>
      <w:proofErr w:type="gramStart"/>
      <w:r>
        <w:rPr>
          <w:b/>
        </w:rPr>
        <w:t xml:space="preserve">)  </w:t>
      </w:r>
      <w:r w:rsidRPr="00B42499">
        <w:t>Rewrite</w:t>
      </w:r>
      <w:proofErr w:type="gramEnd"/>
      <w:r w:rsidRPr="00B42499">
        <w:t xml:space="preserve"> the statement</w:t>
      </w:r>
      <w:r>
        <w:t xml:space="preserve"> </w:t>
      </w:r>
      <w:r w:rsidRPr="00B42499">
        <w:t xml:space="preserve"> </w:t>
      </w:r>
      <w:r w:rsidRPr="00B42499">
        <w:rPr>
          <w:rFonts w:asciiTheme="majorHAnsi" w:hAnsiTheme="majorHAnsi"/>
          <w:i/>
        </w:rPr>
        <w:t>fval1 += ival2;</w:t>
      </w:r>
      <w:r>
        <w:rPr>
          <w:rFonts w:asciiTheme="majorHAnsi" w:hAnsiTheme="majorHAnsi"/>
        </w:rPr>
        <w:t xml:space="preserve">  </w:t>
      </w:r>
      <w:r w:rsidRPr="00B42499">
        <w:t>to use only assignment and addition operators.</w:t>
      </w:r>
      <w:r>
        <w:rPr>
          <w:b/>
        </w:rPr>
        <w:t xml:space="preserve">  (5 pts)</w:t>
      </w:r>
    </w:p>
    <w:p w14:paraId="0B91E5FA" w14:textId="77777777" w:rsidR="00B42499" w:rsidRDefault="00B42499" w:rsidP="00B42499"/>
    <w:p w14:paraId="0E27C38F" w14:textId="72F45573" w:rsidR="001F0AE4" w:rsidRPr="00B42499" w:rsidRDefault="001F0AE4" w:rsidP="00774FCE">
      <w:pPr>
        <w:rPr>
          <w:b/>
        </w:rPr>
      </w:pPr>
      <w:r w:rsidRPr="00B42499">
        <w:rPr>
          <w:b/>
        </w:rPr>
        <w:t>Put your answer</w:t>
      </w:r>
      <w:r w:rsidR="00B42499">
        <w:rPr>
          <w:b/>
        </w:rPr>
        <w:t>s for 2.a - 2.c</w:t>
      </w:r>
      <w:r w:rsidRPr="00B42499">
        <w:rPr>
          <w:b/>
        </w:rPr>
        <w:t xml:space="preserve"> in your answers file.</w:t>
      </w:r>
    </w:p>
    <w:p w14:paraId="1C9A7DC7" w14:textId="77777777" w:rsidR="00243596" w:rsidRPr="00B42499" w:rsidRDefault="00243596" w:rsidP="00774FCE"/>
    <w:p w14:paraId="799B4FDB" w14:textId="77777777" w:rsidR="0072134A" w:rsidRPr="0086784C" w:rsidRDefault="0072134A" w:rsidP="00774FCE">
      <w:pPr>
        <w:rPr>
          <w:highlight w:val="green"/>
        </w:rPr>
      </w:pPr>
    </w:p>
    <w:p w14:paraId="7761449F" w14:textId="142FC714" w:rsidR="00243596" w:rsidRDefault="0072134A" w:rsidP="00243596">
      <w:r w:rsidRPr="00DC3B0F">
        <w:rPr>
          <w:b/>
        </w:rPr>
        <w:t>Part 3:</w:t>
      </w:r>
      <w:r w:rsidR="00AF45FA" w:rsidRPr="00DC3B0F">
        <w:t xml:space="preserve">  </w:t>
      </w:r>
      <w:r w:rsidR="005A6A0B" w:rsidRPr="00DC3B0F">
        <w:t>The co</w:t>
      </w:r>
      <w:r w:rsidR="008B3B28" w:rsidRPr="00DC3B0F">
        <w:t xml:space="preserve">de below does not work.  </w:t>
      </w:r>
      <w:r w:rsidR="00243596" w:rsidRPr="00DC3B0F">
        <w:t>Create</w:t>
      </w:r>
      <w:r w:rsidR="00243596" w:rsidRPr="0023055F">
        <w:t xml:space="preserve"> a new Java program called </w:t>
      </w:r>
      <w:r w:rsidR="00243596" w:rsidRPr="0023055F">
        <w:rPr>
          <w:b/>
          <w:i/>
        </w:rPr>
        <w:t>Lab2Part3.java</w:t>
      </w:r>
      <w:r w:rsidR="00243596" w:rsidRPr="0023055F">
        <w:rPr>
          <w:b/>
        </w:rPr>
        <w:t xml:space="preserve"> </w:t>
      </w:r>
      <w:r w:rsidR="00243596" w:rsidRPr="0023055F">
        <w:t>starting with this code</w:t>
      </w:r>
      <w:r w:rsidR="00243596">
        <w:t xml:space="preserve"> </w:t>
      </w:r>
      <w:r w:rsidR="00243596" w:rsidRPr="0023055F">
        <w:t xml:space="preserve">and then modify the </w:t>
      </w:r>
      <w:r w:rsidR="00243596">
        <w:t xml:space="preserve">code as directed in question 3.c) and </w:t>
      </w:r>
      <w:r w:rsidR="00DC3B0F">
        <w:t>with the restrictions given.</w:t>
      </w:r>
    </w:p>
    <w:p w14:paraId="274E7858" w14:textId="77777777" w:rsidR="007E7FA0" w:rsidRPr="007E7FA0" w:rsidRDefault="007E7FA0" w:rsidP="00774FCE">
      <w:pPr>
        <w:rPr>
          <w:rFonts w:asciiTheme="majorHAnsi" w:hAnsiTheme="majorHAnsi"/>
          <w:highlight w:val="green"/>
        </w:rPr>
      </w:pPr>
    </w:p>
    <w:p w14:paraId="462B67BA" w14:textId="77777777" w:rsidR="007E7FA0" w:rsidRPr="007E7FA0" w:rsidRDefault="007E7FA0" w:rsidP="007E7FA0">
      <w:pPr>
        <w:rPr>
          <w:rFonts w:asciiTheme="majorHAnsi" w:hAnsiTheme="majorHAnsi"/>
        </w:rPr>
      </w:pPr>
      <w:r w:rsidRPr="007E7FA0">
        <w:rPr>
          <w:rFonts w:asciiTheme="majorHAnsi" w:hAnsiTheme="majorHAnsi"/>
        </w:rPr>
        <w:t xml:space="preserve">       // code starting here should be put in main</w:t>
      </w:r>
    </w:p>
    <w:p w14:paraId="0A371EA5" w14:textId="77777777" w:rsidR="007E7FA0" w:rsidRPr="007E7FA0" w:rsidRDefault="007E7FA0" w:rsidP="007E7FA0">
      <w:pPr>
        <w:rPr>
          <w:rFonts w:asciiTheme="majorHAnsi" w:hAnsiTheme="majorHAnsi"/>
        </w:rPr>
      </w:pPr>
      <w:r w:rsidRPr="007E7FA0">
        <w:rPr>
          <w:rFonts w:asciiTheme="majorHAnsi" w:hAnsiTheme="majorHAnsi"/>
        </w:rPr>
        <w:t xml:space="preserve">        double x1 = 8;  </w:t>
      </w:r>
    </w:p>
    <w:p w14:paraId="7F9F4BC5" w14:textId="77777777" w:rsidR="007E7FA0" w:rsidRPr="007E7FA0" w:rsidRDefault="007E7FA0" w:rsidP="007E7FA0">
      <w:pPr>
        <w:rPr>
          <w:rFonts w:asciiTheme="majorHAnsi" w:hAnsiTheme="majorHAnsi"/>
        </w:rPr>
      </w:pPr>
      <w:r w:rsidRPr="007E7FA0">
        <w:rPr>
          <w:rFonts w:asciiTheme="majorHAnsi" w:hAnsiTheme="majorHAnsi"/>
        </w:rPr>
        <w:t xml:space="preserve">        double y1 = 2;</w:t>
      </w:r>
    </w:p>
    <w:p w14:paraId="1D2ACEBD" w14:textId="77777777" w:rsidR="007E7FA0" w:rsidRPr="007E7FA0" w:rsidRDefault="007E7FA0" w:rsidP="007E7FA0">
      <w:pPr>
        <w:rPr>
          <w:rFonts w:asciiTheme="majorHAnsi" w:hAnsiTheme="majorHAnsi"/>
        </w:rPr>
      </w:pPr>
      <w:r w:rsidRPr="007E7FA0">
        <w:rPr>
          <w:rFonts w:asciiTheme="majorHAnsi" w:hAnsiTheme="majorHAnsi"/>
        </w:rPr>
        <w:t xml:space="preserve">        double x2 = 2; </w:t>
      </w:r>
    </w:p>
    <w:p w14:paraId="0E49DA0B" w14:textId="77777777" w:rsidR="007E7FA0" w:rsidRPr="007E7FA0" w:rsidRDefault="007E7FA0" w:rsidP="007E7FA0">
      <w:pPr>
        <w:rPr>
          <w:rFonts w:asciiTheme="majorHAnsi" w:hAnsiTheme="majorHAnsi"/>
        </w:rPr>
      </w:pPr>
      <w:r w:rsidRPr="007E7FA0">
        <w:rPr>
          <w:rFonts w:asciiTheme="majorHAnsi" w:hAnsiTheme="majorHAnsi"/>
        </w:rPr>
        <w:t xml:space="preserve">        double y2 = 10;  </w:t>
      </w:r>
    </w:p>
    <w:p w14:paraId="423E8002" w14:textId="77777777" w:rsidR="007E7FA0" w:rsidRPr="007E7FA0" w:rsidRDefault="007E7FA0" w:rsidP="007E7FA0">
      <w:pPr>
        <w:rPr>
          <w:rFonts w:asciiTheme="majorHAnsi" w:hAnsiTheme="majorHAnsi"/>
        </w:rPr>
      </w:pPr>
      <w:r w:rsidRPr="007E7FA0">
        <w:rPr>
          <w:rFonts w:asciiTheme="majorHAnsi" w:hAnsiTheme="majorHAnsi"/>
        </w:rPr>
        <w:t xml:space="preserve">        double x3 = x2, y3 = y1;</w:t>
      </w:r>
    </w:p>
    <w:p w14:paraId="72C1A66A" w14:textId="3B0BAD00" w:rsidR="007E7FA0" w:rsidRPr="007E7FA0" w:rsidRDefault="007E7FA0" w:rsidP="007E7FA0">
      <w:pPr>
        <w:rPr>
          <w:rFonts w:asciiTheme="majorHAnsi" w:hAnsiTheme="majorHAnsi"/>
        </w:rPr>
      </w:pPr>
      <w:r>
        <w:rPr>
          <w:rFonts w:asciiTheme="majorHAnsi" w:hAnsiTheme="majorHAnsi"/>
        </w:rPr>
        <w:t xml:space="preserve">        int base = </w:t>
      </w:r>
      <w:proofErr w:type="spellStart"/>
      <w:proofErr w:type="gramStart"/>
      <w:r w:rsidRPr="007E7FA0">
        <w:rPr>
          <w:rFonts w:asciiTheme="majorHAnsi" w:hAnsiTheme="majorHAnsi"/>
        </w:rPr>
        <w:t>Math.abs</w:t>
      </w:r>
      <w:proofErr w:type="spellEnd"/>
      <w:r w:rsidRPr="007E7FA0">
        <w:rPr>
          <w:rFonts w:asciiTheme="majorHAnsi" w:hAnsiTheme="majorHAnsi"/>
        </w:rPr>
        <w:t>(</w:t>
      </w:r>
      <w:proofErr w:type="gramEnd"/>
      <w:r w:rsidRPr="007E7FA0">
        <w:rPr>
          <w:rFonts w:asciiTheme="majorHAnsi" w:hAnsiTheme="majorHAnsi"/>
        </w:rPr>
        <w:t>x1 - x2);  // Line 1</w:t>
      </w:r>
    </w:p>
    <w:p w14:paraId="0A1A1A9C" w14:textId="64A9D702" w:rsidR="007E7FA0" w:rsidRPr="007E7FA0" w:rsidRDefault="007E7FA0" w:rsidP="007E7FA0">
      <w:pPr>
        <w:rPr>
          <w:rFonts w:asciiTheme="majorHAnsi" w:hAnsiTheme="majorHAnsi"/>
        </w:rPr>
      </w:pPr>
      <w:r>
        <w:rPr>
          <w:rFonts w:asciiTheme="majorHAnsi" w:hAnsiTheme="majorHAnsi"/>
        </w:rPr>
        <w:t xml:space="preserve">        int height = </w:t>
      </w:r>
      <w:proofErr w:type="spellStart"/>
      <w:proofErr w:type="gramStart"/>
      <w:r w:rsidRPr="007E7FA0">
        <w:rPr>
          <w:rFonts w:asciiTheme="majorHAnsi" w:hAnsiTheme="majorHAnsi"/>
        </w:rPr>
        <w:t>Math.abs</w:t>
      </w:r>
      <w:proofErr w:type="spellEnd"/>
      <w:r w:rsidRPr="007E7FA0">
        <w:rPr>
          <w:rFonts w:asciiTheme="majorHAnsi" w:hAnsiTheme="majorHAnsi"/>
        </w:rPr>
        <w:t>(</w:t>
      </w:r>
      <w:proofErr w:type="gramEnd"/>
      <w:r w:rsidRPr="007E7FA0">
        <w:rPr>
          <w:rFonts w:asciiTheme="majorHAnsi" w:hAnsiTheme="majorHAnsi"/>
        </w:rPr>
        <w:t>y1 - y2);  // Line 2</w:t>
      </w:r>
    </w:p>
    <w:p w14:paraId="267B8DF1" w14:textId="77777777" w:rsidR="007E7FA0" w:rsidRPr="007E7FA0" w:rsidRDefault="007E7FA0" w:rsidP="007E7FA0">
      <w:pPr>
        <w:rPr>
          <w:rFonts w:asciiTheme="majorHAnsi" w:hAnsiTheme="majorHAnsi"/>
        </w:rPr>
      </w:pPr>
      <w:r w:rsidRPr="007E7FA0">
        <w:rPr>
          <w:rFonts w:asciiTheme="majorHAnsi" w:hAnsiTheme="majorHAnsi"/>
        </w:rPr>
        <w:t xml:space="preserve">        double hypotenuse = </w:t>
      </w:r>
      <w:proofErr w:type="spellStart"/>
      <w:r w:rsidRPr="007E7FA0">
        <w:rPr>
          <w:rFonts w:asciiTheme="majorHAnsi" w:hAnsiTheme="majorHAnsi"/>
        </w:rPr>
        <w:t>Math.sqrt</w:t>
      </w:r>
      <w:proofErr w:type="spellEnd"/>
      <w:r w:rsidRPr="007E7FA0">
        <w:rPr>
          <w:rFonts w:asciiTheme="majorHAnsi" w:hAnsiTheme="majorHAnsi"/>
        </w:rPr>
        <w:t>(</w:t>
      </w:r>
      <w:proofErr w:type="spellStart"/>
      <w:r w:rsidRPr="007E7FA0">
        <w:rPr>
          <w:rFonts w:asciiTheme="majorHAnsi" w:hAnsiTheme="majorHAnsi"/>
        </w:rPr>
        <w:t>Math.pow</w:t>
      </w:r>
      <w:proofErr w:type="spellEnd"/>
      <w:r w:rsidRPr="007E7FA0">
        <w:rPr>
          <w:rFonts w:asciiTheme="majorHAnsi" w:hAnsiTheme="majorHAnsi"/>
        </w:rPr>
        <w:t>(base,</w:t>
      </w:r>
      <w:proofErr w:type="gramStart"/>
      <w:r w:rsidRPr="007E7FA0">
        <w:rPr>
          <w:rFonts w:asciiTheme="majorHAnsi" w:hAnsiTheme="majorHAnsi"/>
        </w:rPr>
        <w:t>2)+</w:t>
      </w:r>
      <w:proofErr w:type="gramEnd"/>
      <w:r w:rsidRPr="007E7FA0">
        <w:rPr>
          <w:rFonts w:asciiTheme="majorHAnsi" w:hAnsiTheme="majorHAnsi"/>
        </w:rPr>
        <w:t xml:space="preserve"> </w:t>
      </w:r>
      <w:proofErr w:type="spellStart"/>
      <w:r w:rsidRPr="007E7FA0">
        <w:rPr>
          <w:rFonts w:asciiTheme="majorHAnsi" w:hAnsiTheme="majorHAnsi"/>
        </w:rPr>
        <w:t>Math.pow</w:t>
      </w:r>
      <w:proofErr w:type="spellEnd"/>
      <w:r w:rsidRPr="007E7FA0">
        <w:rPr>
          <w:rFonts w:asciiTheme="majorHAnsi" w:hAnsiTheme="majorHAnsi"/>
        </w:rPr>
        <w:t>(height,2));</w:t>
      </w:r>
    </w:p>
    <w:p w14:paraId="6D012406" w14:textId="77777777" w:rsidR="007E7FA0" w:rsidRPr="007E7FA0" w:rsidRDefault="007E7FA0" w:rsidP="007E7FA0">
      <w:pPr>
        <w:rPr>
          <w:rFonts w:asciiTheme="majorHAnsi" w:hAnsiTheme="majorHAnsi"/>
        </w:rPr>
      </w:pPr>
      <w:r w:rsidRPr="007E7FA0">
        <w:rPr>
          <w:rFonts w:asciiTheme="majorHAnsi" w:hAnsiTheme="majorHAnsi"/>
        </w:rPr>
        <w:t xml:space="preserve">        double area;        </w:t>
      </w:r>
    </w:p>
    <w:p w14:paraId="5FCFF356" w14:textId="3C81DCBB" w:rsidR="007E7FA0" w:rsidRPr="007E7FA0" w:rsidRDefault="007E7FA0" w:rsidP="007E7FA0">
      <w:pPr>
        <w:rPr>
          <w:rFonts w:asciiTheme="majorHAnsi" w:hAnsiTheme="majorHAnsi"/>
        </w:rPr>
      </w:pPr>
      <w:r w:rsidRPr="007E7FA0">
        <w:rPr>
          <w:rFonts w:asciiTheme="majorHAnsi" w:hAnsiTheme="majorHAnsi"/>
        </w:rPr>
        <w:t xml:space="preserve">        area =</w:t>
      </w:r>
      <w:r>
        <w:rPr>
          <w:rFonts w:asciiTheme="majorHAnsi" w:hAnsiTheme="majorHAnsi"/>
        </w:rPr>
        <w:t xml:space="preserve">                           </w:t>
      </w:r>
      <w:proofErr w:type="gramStart"/>
      <w:r>
        <w:rPr>
          <w:rFonts w:asciiTheme="majorHAnsi" w:hAnsiTheme="majorHAnsi"/>
        </w:rPr>
        <w:t xml:space="preserve">  </w:t>
      </w:r>
      <w:r w:rsidRPr="007E7FA0">
        <w:rPr>
          <w:rFonts w:asciiTheme="majorHAnsi" w:hAnsiTheme="majorHAnsi"/>
        </w:rPr>
        <w:t>;</w:t>
      </w:r>
      <w:proofErr w:type="gramEnd"/>
      <w:r w:rsidRPr="007E7FA0">
        <w:rPr>
          <w:rFonts w:asciiTheme="majorHAnsi" w:hAnsiTheme="majorHAnsi"/>
        </w:rPr>
        <w:t xml:space="preserve">      //  Line 3 - Look up the formula for area and insert it here</w:t>
      </w:r>
    </w:p>
    <w:p w14:paraId="47B71F81" w14:textId="77777777" w:rsidR="007E7FA0" w:rsidRPr="007E7FA0" w:rsidRDefault="007E7FA0" w:rsidP="007E7FA0">
      <w:pPr>
        <w:rPr>
          <w:rFonts w:asciiTheme="majorHAnsi" w:hAnsiTheme="majorHAnsi"/>
        </w:rPr>
      </w:pPr>
    </w:p>
    <w:p w14:paraId="57407BF7" w14:textId="77777777" w:rsidR="007E7FA0" w:rsidRPr="007E7FA0" w:rsidRDefault="007E7FA0" w:rsidP="007E7FA0">
      <w:pPr>
        <w:rPr>
          <w:rFonts w:asciiTheme="majorHAnsi" w:hAnsiTheme="majorHAnsi"/>
        </w:rPr>
      </w:pPr>
      <w:r w:rsidRPr="007E7FA0">
        <w:rPr>
          <w:rFonts w:asciiTheme="majorHAnsi" w:hAnsiTheme="majorHAnsi"/>
        </w:rPr>
        <w:t xml:space="preserve">        </w:t>
      </w:r>
      <w:proofErr w:type="spellStart"/>
      <w:r w:rsidRPr="007E7FA0">
        <w:rPr>
          <w:rFonts w:asciiTheme="majorHAnsi" w:hAnsiTheme="majorHAnsi"/>
        </w:rPr>
        <w:t>System.out.printf</w:t>
      </w:r>
      <w:proofErr w:type="spellEnd"/>
      <w:r w:rsidRPr="007E7FA0">
        <w:rPr>
          <w:rFonts w:asciiTheme="majorHAnsi" w:hAnsiTheme="majorHAnsi"/>
        </w:rPr>
        <w:t xml:space="preserve">("The base is length %d and the height </w:t>
      </w:r>
      <w:proofErr w:type="gramStart"/>
      <w:r w:rsidRPr="007E7FA0">
        <w:rPr>
          <w:rFonts w:asciiTheme="majorHAnsi" w:hAnsiTheme="majorHAnsi"/>
        </w:rPr>
        <w:t>is</w:t>
      </w:r>
      <w:proofErr w:type="gramEnd"/>
      <w:r w:rsidRPr="007E7FA0">
        <w:rPr>
          <w:rFonts w:asciiTheme="majorHAnsi" w:hAnsiTheme="majorHAnsi"/>
        </w:rPr>
        <w:t xml:space="preserve"> %3d \n", base, height);</w:t>
      </w:r>
    </w:p>
    <w:p w14:paraId="5FE0A658" w14:textId="77777777" w:rsidR="007E7FA0" w:rsidRPr="007E7FA0" w:rsidRDefault="007E7FA0" w:rsidP="007E7FA0">
      <w:pPr>
        <w:rPr>
          <w:rFonts w:asciiTheme="majorHAnsi" w:hAnsiTheme="majorHAnsi"/>
        </w:rPr>
      </w:pPr>
      <w:r w:rsidRPr="007E7FA0">
        <w:rPr>
          <w:rFonts w:asciiTheme="majorHAnsi" w:hAnsiTheme="majorHAnsi"/>
        </w:rPr>
        <w:t xml:space="preserve">        </w:t>
      </w:r>
      <w:proofErr w:type="spellStart"/>
      <w:r w:rsidRPr="007E7FA0">
        <w:rPr>
          <w:rFonts w:asciiTheme="majorHAnsi" w:hAnsiTheme="majorHAnsi"/>
        </w:rPr>
        <w:t>System.out.print</w:t>
      </w:r>
      <w:proofErr w:type="spellEnd"/>
      <w:r w:rsidRPr="007E7FA0">
        <w:rPr>
          <w:rFonts w:asciiTheme="majorHAnsi" w:hAnsiTheme="majorHAnsi"/>
        </w:rPr>
        <w:t>("The distance between ("+x1+","+y1+") and</w:t>
      </w:r>
      <w:proofErr w:type="gramStart"/>
      <w:r w:rsidRPr="007E7FA0">
        <w:rPr>
          <w:rFonts w:asciiTheme="majorHAnsi" w:hAnsiTheme="majorHAnsi"/>
        </w:rPr>
        <w:t>" )</w:t>
      </w:r>
      <w:proofErr w:type="gramEnd"/>
      <w:r w:rsidRPr="007E7FA0">
        <w:rPr>
          <w:rFonts w:asciiTheme="majorHAnsi" w:hAnsiTheme="majorHAnsi"/>
        </w:rPr>
        <w:t xml:space="preserve">;  </w:t>
      </w:r>
    </w:p>
    <w:p w14:paraId="485A6239" w14:textId="77777777" w:rsidR="007E7FA0" w:rsidRPr="007E7FA0" w:rsidRDefault="007E7FA0" w:rsidP="007E7FA0">
      <w:pPr>
        <w:rPr>
          <w:rFonts w:asciiTheme="majorHAnsi" w:hAnsiTheme="majorHAnsi"/>
        </w:rPr>
      </w:pPr>
      <w:r w:rsidRPr="007E7FA0">
        <w:rPr>
          <w:rFonts w:asciiTheme="majorHAnsi" w:hAnsiTheme="majorHAnsi"/>
        </w:rPr>
        <w:t xml:space="preserve">        </w:t>
      </w:r>
      <w:proofErr w:type="spellStart"/>
      <w:r w:rsidRPr="007E7FA0">
        <w:rPr>
          <w:rFonts w:asciiTheme="majorHAnsi" w:hAnsiTheme="majorHAnsi"/>
        </w:rPr>
        <w:t>System.out.printf</w:t>
      </w:r>
      <w:proofErr w:type="spellEnd"/>
      <w:r w:rsidRPr="007E7FA0">
        <w:rPr>
          <w:rFonts w:asciiTheme="majorHAnsi" w:hAnsiTheme="majorHAnsi"/>
        </w:rPr>
        <w:t>("(%.0</w:t>
      </w:r>
      <w:proofErr w:type="gramStart"/>
      <w:r w:rsidRPr="007E7FA0">
        <w:rPr>
          <w:rFonts w:asciiTheme="majorHAnsi" w:hAnsiTheme="majorHAnsi"/>
        </w:rPr>
        <w:t>f,%</w:t>
      </w:r>
      <w:proofErr w:type="gramEnd"/>
      <w:r w:rsidRPr="007E7FA0">
        <w:rPr>
          <w:rFonts w:asciiTheme="majorHAnsi" w:hAnsiTheme="majorHAnsi"/>
        </w:rPr>
        <w:t>2.0f) is the hypotenuse: %4.1f \n\n", x2, y2, hypotenuse);</w:t>
      </w:r>
    </w:p>
    <w:p w14:paraId="4E76FFE5" w14:textId="77777777" w:rsidR="007E7FA0" w:rsidRPr="007E7FA0" w:rsidRDefault="007E7FA0" w:rsidP="007E7FA0">
      <w:pPr>
        <w:rPr>
          <w:rFonts w:asciiTheme="majorHAnsi" w:hAnsiTheme="majorHAnsi"/>
        </w:rPr>
      </w:pPr>
    </w:p>
    <w:p w14:paraId="4643D034" w14:textId="77777777" w:rsidR="007E7FA0" w:rsidRPr="007E7FA0" w:rsidRDefault="007E7FA0" w:rsidP="007E7FA0">
      <w:pPr>
        <w:rPr>
          <w:rFonts w:asciiTheme="majorHAnsi" w:hAnsiTheme="majorHAnsi"/>
        </w:rPr>
      </w:pPr>
      <w:r w:rsidRPr="007E7FA0">
        <w:rPr>
          <w:rFonts w:asciiTheme="majorHAnsi" w:hAnsiTheme="majorHAnsi"/>
        </w:rPr>
        <w:t xml:space="preserve">        </w:t>
      </w:r>
      <w:proofErr w:type="spellStart"/>
      <w:r w:rsidRPr="007E7FA0">
        <w:rPr>
          <w:rFonts w:asciiTheme="majorHAnsi" w:hAnsiTheme="majorHAnsi"/>
        </w:rPr>
        <w:t>System.out.print</w:t>
      </w:r>
      <w:proofErr w:type="spellEnd"/>
      <w:r w:rsidRPr="007E7FA0">
        <w:rPr>
          <w:rFonts w:asciiTheme="majorHAnsi" w:hAnsiTheme="majorHAnsi"/>
        </w:rPr>
        <w:t xml:space="preserve">("The vertices of the triangle </w:t>
      </w:r>
      <w:proofErr w:type="gramStart"/>
      <w:r w:rsidRPr="007E7FA0">
        <w:rPr>
          <w:rFonts w:asciiTheme="majorHAnsi" w:hAnsiTheme="majorHAnsi"/>
        </w:rPr>
        <w:t>are :</w:t>
      </w:r>
      <w:proofErr w:type="gramEnd"/>
      <w:r w:rsidRPr="007E7FA0">
        <w:rPr>
          <w:rFonts w:asciiTheme="majorHAnsi" w:hAnsiTheme="majorHAnsi"/>
        </w:rPr>
        <w:t xml:space="preserve"> ");</w:t>
      </w:r>
    </w:p>
    <w:p w14:paraId="329736D4" w14:textId="77777777" w:rsidR="007E7FA0" w:rsidRPr="007E7FA0" w:rsidRDefault="007E7FA0" w:rsidP="007E7FA0">
      <w:pPr>
        <w:rPr>
          <w:rFonts w:asciiTheme="majorHAnsi" w:hAnsiTheme="majorHAnsi"/>
        </w:rPr>
      </w:pPr>
      <w:r w:rsidRPr="007E7FA0">
        <w:rPr>
          <w:rFonts w:asciiTheme="majorHAnsi" w:hAnsiTheme="majorHAnsi"/>
        </w:rPr>
        <w:t xml:space="preserve">        </w:t>
      </w:r>
      <w:proofErr w:type="spellStart"/>
      <w:r w:rsidRPr="007E7FA0">
        <w:rPr>
          <w:rFonts w:asciiTheme="majorHAnsi" w:hAnsiTheme="majorHAnsi"/>
        </w:rPr>
        <w:t>System.out.print</w:t>
      </w:r>
      <w:proofErr w:type="spellEnd"/>
      <w:r w:rsidRPr="007E7FA0">
        <w:rPr>
          <w:rFonts w:asciiTheme="majorHAnsi" w:hAnsiTheme="majorHAnsi"/>
        </w:rPr>
        <w:t>(" ("+x1+","+y1+"), ");</w:t>
      </w:r>
    </w:p>
    <w:p w14:paraId="6E1F37FB" w14:textId="77777777" w:rsidR="007E7FA0" w:rsidRPr="007E7FA0" w:rsidRDefault="007E7FA0" w:rsidP="007E7FA0">
      <w:pPr>
        <w:rPr>
          <w:rFonts w:asciiTheme="majorHAnsi" w:hAnsiTheme="majorHAnsi"/>
        </w:rPr>
      </w:pPr>
      <w:r w:rsidRPr="007E7FA0">
        <w:rPr>
          <w:rFonts w:asciiTheme="majorHAnsi" w:hAnsiTheme="majorHAnsi"/>
        </w:rPr>
        <w:t xml:space="preserve">        </w:t>
      </w:r>
      <w:proofErr w:type="spellStart"/>
      <w:r w:rsidRPr="007E7FA0">
        <w:rPr>
          <w:rFonts w:asciiTheme="majorHAnsi" w:hAnsiTheme="majorHAnsi"/>
        </w:rPr>
        <w:t>System.out.print</w:t>
      </w:r>
      <w:proofErr w:type="spellEnd"/>
      <w:r w:rsidRPr="007E7FA0">
        <w:rPr>
          <w:rFonts w:asciiTheme="majorHAnsi" w:hAnsiTheme="majorHAnsi"/>
        </w:rPr>
        <w:t>(" ("+x2+","+y2+"), and ");</w:t>
      </w:r>
    </w:p>
    <w:p w14:paraId="3EB397A3" w14:textId="77777777" w:rsidR="007E7FA0" w:rsidRPr="007E7FA0" w:rsidRDefault="007E7FA0" w:rsidP="007E7FA0">
      <w:pPr>
        <w:rPr>
          <w:rFonts w:asciiTheme="majorHAnsi" w:hAnsiTheme="majorHAnsi"/>
        </w:rPr>
      </w:pPr>
      <w:r w:rsidRPr="007E7FA0">
        <w:rPr>
          <w:rFonts w:asciiTheme="majorHAnsi" w:hAnsiTheme="majorHAnsi"/>
        </w:rPr>
        <w:t xml:space="preserve">        </w:t>
      </w:r>
      <w:proofErr w:type="spellStart"/>
      <w:r w:rsidRPr="007E7FA0">
        <w:rPr>
          <w:rFonts w:asciiTheme="majorHAnsi" w:hAnsiTheme="majorHAnsi"/>
        </w:rPr>
        <w:t>System.out.print</w:t>
      </w:r>
      <w:proofErr w:type="spellEnd"/>
      <w:r w:rsidRPr="007E7FA0">
        <w:rPr>
          <w:rFonts w:asciiTheme="majorHAnsi" w:hAnsiTheme="majorHAnsi"/>
        </w:rPr>
        <w:t>(" ("+x3+","+y3+</w:t>
      </w:r>
      <w:proofErr w:type="gramStart"/>
      <w:r w:rsidRPr="007E7FA0">
        <w:rPr>
          <w:rFonts w:asciiTheme="majorHAnsi" w:hAnsiTheme="majorHAnsi"/>
        </w:rPr>
        <w:t>")\n\n</w:t>
      </w:r>
      <w:proofErr w:type="gramEnd"/>
      <w:r w:rsidRPr="007E7FA0">
        <w:rPr>
          <w:rFonts w:asciiTheme="majorHAnsi" w:hAnsiTheme="majorHAnsi"/>
        </w:rPr>
        <w:t>");</w:t>
      </w:r>
    </w:p>
    <w:p w14:paraId="5A27731C" w14:textId="4E96CB7B" w:rsidR="007E7FA0" w:rsidRPr="007E7FA0" w:rsidRDefault="007E7FA0" w:rsidP="007E7FA0">
      <w:pPr>
        <w:rPr>
          <w:rFonts w:asciiTheme="majorHAnsi" w:hAnsiTheme="majorHAnsi"/>
        </w:rPr>
      </w:pPr>
      <w:r w:rsidRPr="007E7FA0">
        <w:rPr>
          <w:rFonts w:asciiTheme="majorHAnsi" w:hAnsiTheme="majorHAnsi"/>
        </w:rPr>
        <w:t xml:space="preserve">        </w:t>
      </w:r>
      <w:proofErr w:type="spellStart"/>
      <w:r w:rsidRPr="007E7FA0">
        <w:rPr>
          <w:rFonts w:asciiTheme="majorHAnsi" w:hAnsiTheme="majorHAnsi"/>
        </w:rPr>
        <w:t>System.out.println</w:t>
      </w:r>
      <w:proofErr w:type="spellEnd"/>
      <w:r w:rsidRPr="007E7FA0">
        <w:rPr>
          <w:rFonts w:asciiTheme="majorHAnsi" w:hAnsiTheme="majorHAnsi"/>
        </w:rPr>
        <w:t>("The area of the right tr</w:t>
      </w:r>
      <w:r>
        <w:rPr>
          <w:rFonts w:asciiTheme="majorHAnsi" w:hAnsiTheme="majorHAnsi"/>
        </w:rPr>
        <w:t xml:space="preserve">iangle is "+area+"\n");        </w:t>
      </w:r>
    </w:p>
    <w:p w14:paraId="3677D6D5" w14:textId="0F14E164" w:rsidR="007E7FA0" w:rsidRPr="007E7FA0" w:rsidRDefault="007E7FA0" w:rsidP="007E7FA0">
      <w:pPr>
        <w:rPr>
          <w:rFonts w:asciiTheme="majorHAnsi" w:hAnsiTheme="majorHAnsi"/>
        </w:rPr>
      </w:pPr>
      <w:r w:rsidRPr="007E7FA0">
        <w:rPr>
          <w:rFonts w:asciiTheme="majorHAnsi" w:hAnsiTheme="majorHAnsi"/>
        </w:rPr>
        <w:t xml:space="preserve">        double perimeter =</w:t>
      </w:r>
      <w:r>
        <w:rPr>
          <w:rFonts w:asciiTheme="majorHAnsi" w:hAnsiTheme="majorHAnsi"/>
        </w:rPr>
        <w:t xml:space="preserve">                     </w:t>
      </w:r>
      <w:proofErr w:type="gramStart"/>
      <w:r>
        <w:rPr>
          <w:rFonts w:asciiTheme="majorHAnsi" w:hAnsiTheme="majorHAnsi"/>
        </w:rPr>
        <w:t xml:space="preserve">  </w:t>
      </w:r>
      <w:r w:rsidRPr="007E7FA0">
        <w:rPr>
          <w:rFonts w:asciiTheme="majorHAnsi" w:hAnsiTheme="majorHAnsi"/>
        </w:rPr>
        <w:t>;</w:t>
      </w:r>
      <w:proofErr w:type="gramEnd"/>
      <w:r w:rsidRPr="007E7FA0">
        <w:rPr>
          <w:rFonts w:asciiTheme="majorHAnsi" w:hAnsiTheme="majorHAnsi"/>
        </w:rPr>
        <w:t xml:space="preserve">       // Line 4 - Insert correct calculation here and other as needed</w:t>
      </w:r>
    </w:p>
    <w:p w14:paraId="086B8D22" w14:textId="2E79852B" w:rsidR="007E7FA0" w:rsidRPr="007E7FA0" w:rsidRDefault="007E7FA0" w:rsidP="007E7FA0">
      <w:pPr>
        <w:rPr>
          <w:rFonts w:asciiTheme="majorHAnsi" w:hAnsiTheme="majorHAnsi"/>
          <w:highlight w:val="green"/>
        </w:rPr>
      </w:pPr>
      <w:r w:rsidRPr="007E7FA0">
        <w:rPr>
          <w:rFonts w:asciiTheme="majorHAnsi" w:hAnsiTheme="majorHAnsi"/>
        </w:rPr>
        <w:t xml:space="preserve">        </w:t>
      </w:r>
      <w:proofErr w:type="spellStart"/>
      <w:r w:rsidRPr="007E7FA0">
        <w:rPr>
          <w:rFonts w:asciiTheme="majorHAnsi" w:hAnsiTheme="majorHAnsi"/>
        </w:rPr>
        <w:t>System.out.println</w:t>
      </w:r>
      <w:proofErr w:type="spellEnd"/>
      <w:r w:rsidRPr="007E7FA0">
        <w:rPr>
          <w:rFonts w:asciiTheme="majorHAnsi" w:hAnsiTheme="majorHAnsi"/>
        </w:rPr>
        <w:t>("The perimeter of the right triangle is "+ perimeter);</w:t>
      </w:r>
    </w:p>
    <w:p w14:paraId="2111F791" w14:textId="77777777" w:rsidR="007E7FA0" w:rsidRDefault="007E7FA0" w:rsidP="00774FCE">
      <w:pPr>
        <w:rPr>
          <w:highlight w:val="green"/>
        </w:rPr>
      </w:pPr>
    </w:p>
    <w:p w14:paraId="4445D6C4" w14:textId="0B5ACA9E" w:rsidR="007E7FA0" w:rsidRPr="00CF4397" w:rsidRDefault="007E7FA0" w:rsidP="007E7FA0">
      <w:pPr>
        <w:rPr>
          <w:b/>
        </w:rPr>
      </w:pPr>
      <w:r>
        <w:rPr>
          <w:b/>
        </w:rPr>
        <w:t>3</w:t>
      </w:r>
      <w:r w:rsidRPr="00CF4397">
        <w:rPr>
          <w:b/>
        </w:rPr>
        <w:t>.a</w:t>
      </w:r>
      <w:proofErr w:type="gramStart"/>
      <w:r w:rsidRPr="00CF4397">
        <w:rPr>
          <w:b/>
        </w:rPr>
        <w:t xml:space="preserve">)  </w:t>
      </w:r>
      <w:r w:rsidRPr="002210A4">
        <w:t>List</w:t>
      </w:r>
      <w:proofErr w:type="gramEnd"/>
      <w:r w:rsidRPr="002210A4">
        <w:t xml:space="preserve"> each different type of error, giving the NetBeans error message, that you find after typing this program into </w:t>
      </w:r>
      <w:proofErr w:type="spellStart"/>
      <w:r w:rsidRPr="002210A4">
        <w:t>Netbeans</w:t>
      </w:r>
      <w:proofErr w:type="spellEnd"/>
      <w:r w:rsidRPr="002210A4">
        <w:t xml:space="preserve"> exactly as given. (Do not copy and paste.) Put these in your answer file.</w:t>
      </w:r>
      <w:r>
        <w:rPr>
          <w:b/>
        </w:rPr>
        <w:t xml:space="preserve">  (4 pts)</w:t>
      </w:r>
    </w:p>
    <w:p w14:paraId="464CF3D2" w14:textId="77777777" w:rsidR="007E7FA0" w:rsidRPr="002210A4" w:rsidRDefault="007E7FA0" w:rsidP="007E7FA0">
      <w:pPr>
        <w:rPr>
          <w:color w:val="3366FF"/>
        </w:rPr>
      </w:pPr>
    </w:p>
    <w:p w14:paraId="1132983B" w14:textId="77777777" w:rsidR="007E7FA0" w:rsidRPr="00CF4397" w:rsidRDefault="007E7FA0" w:rsidP="007E7FA0">
      <w:pPr>
        <w:rPr>
          <w:b/>
        </w:rPr>
      </w:pPr>
      <w:r>
        <w:rPr>
          <w:b/>
        </w:rPr>
        <w:lastRenderedPageBreak/>
        <w:t>3.b</w:t>
      </w:r>
      <w:proofErr w:type="gramStart"/>
      <w:r w:rsidRPr="00CF4397">
        <w:rPr>
          <w:b/>
        </w:rPr>
        <w:t xml:space="preserve">)  </w:t>
      </w:r>
      <w:r w:rsidRPr="002210A4">
        <w:t>Also</w:t>
      </w:r>
      <w:proofErr w:type="gramEnd"/>
      <w:r w:rsidRPr="002210A4">
        <w:t>, in your answers file, for each error, explain exactly (only a few words are needed) why the code, as given above, does not work, i.e. why did each error occur?</w:t>
      </w:r>
      <w:r w:rsidRPr="00CF4397">
        <w:rPr>
          <w:b/>
        </w:rPr>
        <w:t xml:space="preserve"> </w:t>
      </w:r>
      <w:r>
        <w:rPr>
          <w:b/>
        </w:rPr>
        <w:t xml:space="preserve"> (4 pts)</w:t>
      </w:r>
    </w:p>
    <w:p w14:paraId="5D06DA36" w14:textId="77777777" w:rsidR="007E7FA0" w:rsidRDefault="007E7FA0" w:rsidP="007E7FA0">
      <w:pPr>
        <w:rPr>
          <w:b/>
        </w:rPr>
      </w:pPr>
    </w:p>
    <w:p w14:paraId="45B85FC5" w14:textId="277EF9F5" w:rsidR="00DC3B0F" w:rsidRDefault="007E7FA0" w:rsidP="007E7FA0">
      <w:r>
        <w:rPr>
          <w:b/>
        </w:rPr>
        <w:t>3.c</w:t>
      </w:r>
      <w:proofErr w:type="gramStart"/>
      <w:r w:rsidRPr="00CF4397">
        <w:rPr>
          <w:b/>
        </w:rPr>
        <w:t xml:space="preserve">)  </w:t>
      </w:r>
      <w:r w:rsidRPr="002210A4">
        <w:t>Now</w:t>
      </w:r>
      <w:proofErr w:type="gramEnd"/>
      <w:r w:rsidRPr="002210A4">
        <w:t xml:space="preserve"> correct all the errors and run the program, debugging until it works properly. Only </w:t>
      </w:r>
      <w:r>
        <w:t>four</w:t>
      </w:r>
      <w:r w:rsidRPr="002210A4">
        <w:t xml:space="preserve"> lines of the program need to be modified to remove the compiling errors including one of the output statements.  Be sure to foll</w:t>
      </w:r>
      <w:r w:rsidR="00243596">
        <w:t xml:space="preserve">ow any restrictions specified </w:t>
      </w:r>
      <w:r w:rsidR="00DC3B0F">
        <w:t>below</w:t>
      </w:r>
      <w:r w:rsidR="00243596">
        <w:t xml:space="preserve"> and in the comments</w:t>
      </w:r>
      <w:r w:rsidRPr="002210A4">
        <w:t xml:space="preserve">. </w:t>
      </w:r>
    </w:p>
    <w:p w14:paraId="00D99D73" w14:textId="77777777" w:rsidR="00DC3B0F" w:rsidRDefault="00DC3B0F" w:rsidP="007E7FA0"/>
    <w:p w14:paraId="1E8C3277" w14:textId="4D47FF79" w:rsidR="00DC3B0F" w:rsidRPr="0023055F" w:rsidRDefault="00DC3B0F" w:rsidP="00DC3B0F">
      <w:r>
        <w:t>Restrictions:</w:t>
      </w:r>
    </w:p>
    <w:p w14:paraId="0378B795" w14:textId="77777777" w:rsidR="00DC3B0F" w:rsidRPr="0023055F" w:rsidRDefault="00DC3B0F" w:rsidP="00DC3B0F">
      <w:pPr>
        <w:pStyle w:val="ListParagraph"/>
        <w:numPr>
          <w:ilvl w:val="1"/>
          <w:numId w:val="26"/>
        </w:numPr>
        <w:ind w:left="1080"/>
      </w:pPr>
      <w:r w:rsidRPr="0023055F">
        <w:t xml:space="preserve">You may not ADD any </w:t>
      </w:r>
      <w:proofErr w:type="gramStart"/>
      <w:r w:rsidRPr="0023055F">
        <w:t>lines  (</w:t>
      </w:r>
      <w:proofErr w:type="gramEnd"/>
      <w:r w:rsidRPr="0023055F">
        <w:t xml:space="preserve">if there are needed </w:t>
      </w:r>
      <w:r w:rsidRPr="002210A4">
        <w:rPr>
          <w:i/>
        </w:rPr>
        <w:t>import</w:t>
      </w:r>
      <w:r w:rsidRPr="0023055F">
        <w:t xml:space="preserve"> statements, they may be added)</w:t>
      </w:r>
    </w:p>
    <w:p w14:paraId="49277305" w14:textId="77777777" w:rsidR="00DC3B0F" w:rsidRPr="0023055F" w:rsidRDefault="00DC3B0F" w:rsidP="00DC3B0F">
      <w:pPr>
        <w:pStyle w:val="ListParagraph"/>
        <w:numPr>
          <w:ilvl w:val="1"/>
          <w:numId w:val="26"/>
        </w:numPr>
        <w:ind w:left="1080"/>
      </w:pPr>
      <w:r w:rsidRPr="0023055F">
        <w:t xml:space="preserve">You may </w:t>
      </w:r>
      <w:r>
        <w:t>ONLY</w:t>
      </w:r>
      <w:r w:rsidRPr="0023055F">
        <w:t xml:space="preserve"> modify Lines 1, 2, 3, and 4 as labeled below </w:t>
      </w:r>
    </w:p>
    <w:p w14:paraId="097460E2" w14:textId="77777777" w:rsidR="00DC3B0F" w:rsidRPr="0023055F" w:rsidRDefault="00DC3B0F" w:rsidP="00DC3B0F">
      <w:pPr>
        <w:pStyle w:val="ListParagraph"/>
        <w:numPr>
          <w:ilvl w:val="1"/>
          <w:numId w:val="26"/>
        </w:numPr>
        <w:ind w:left="1080"/>
      </w:pPr>
      <w:r w:rsidRPr="0023055F">
        <w:t>you may NOT change the data type of variable base in Line 1</w:t>
      </w:r>
    </w:p>
    <w:p w14:paraId="50B57E50" w14:textId="77777777" w:rsidR="00DC3B0F" w:rsidRPr="0023055F" w:rsidRDefault="00DC3B0F" w:rsidP="00DC3B0F">
      <w:pPr>
        <w:pStyle w:val="ListParagraph"/>
        <w:numPr>
          <w:ilvl w:val="1"/>
          <w:numId w:val="26"/>
        </w:numPr>
        <w:ind w:left="1080"/>
      </w:pPr>
      <w:r w:rsidRPr="0023055F">
        <w:t>you may NOT change the data type of height in Line 2</w:t>
      </w:r>
    </w:p>
    <w:p w14:paraId="5DBBB673" w14:textId="77777777" w:rsidR="00DC3B0F" w:rsidRPr="0023055F" w:rsidRDefault="00DC3B0F" w:rsidP="00DC3B0F">
      <w:pPr>
        <w:pStyle w:val="ListParagraph"/>
        <w:numPr>
          <w:ilvl w:val="1"/>
          <w:numId w:val="26"/>
        </w:numPr>
        <w:ind w:left="1080"/>
      </w:pPr>
      <w:r w:rsidRPr="0023055F">
        <w:t>you must add the area formula for Line 3</w:t>
      </w:r>
    </w:p>
    <w:p w14:paraId="05534F7E" w14:textId="77777777" w:rsidR="00DC3B0F" w:rsidRDefault="00DC3B0F" w:rsidP="00DC3B0F">
      <w:pPr>
        <w:pStyle w:val="ListParagraph"/>
        <w:numPr>
          <w:ilvl w:val="1"/>
          <w:numId w:val="26"/>
        </w:numPr>
        <w:ind w:left="1080"/>
      </w:pPr>
      <w:r w:rsidRPr="0023055F">
        <w:t xml:space="preserve">you must add the </w:t>
      </w:r>
      <w:r>
        <w:t>perimeter</w:t>
      </w:r>
      <w:r w:rsidRPr="0023055F">
        <w:t xml:space="preserve"> formula </w:t>
      </w:r>
      <w:r>
        <w:t xml:space="preserve">Line 4 so that it </w:t>
      </w:r>
      <w:r w:rsidRPr="0023055F">
        <w:t xml:space="preserve">calculates the </w:t>
      </w:r>
      <w:r>
        <w:t>perimeter</w:t>
      </w:r>
    </w:p>
    <w:p w14:paraId="681D55F5" w14:textId="77777777" w:rsidR="00DC3B0F" w:rsidRPr="0023055F" w:rsidRDefault="00DC3B0F" w:rsidP="00DC3B0F">
      <w:pPr>
        <w:pStyle w:val="ListParagraph"/>
        <w:numPr>
          <w:ilvl w:val="1"/>
          <w:numId w:val="26"/>
        </w:numPr>
        <w:ind w:left="1080"/>
      </w:pPr>
      <w:r>
        <w:t>you may remove comments that are not needed after you have corrected the program</w:t>
      </w:r>
    </w:p>
    <w:p w14:paraId="1FA1D59A" w14:textId="77777777" w:rsidR="00DC3B0F" w:rsidRDefault="00DC3B0F" w:rsidP="007E7FA0"/>
    <w:p w14:paraId="6AEE2E18" w14:textId="4D3EE4BA" w:rsidR="007E7FA0" w:rsidRDefault="007E7FA0" w:rsidP="007E7FA0">
      <w:pPr>
        <w:rPr>
          <w:b/>
        </w:rPr>
      </w:pPr>
      <w:r w:rsidRPr="002210A4">
        <w:t>Once the program works</w:t>
      </w:r>
      <w:r>
        <w:rPr>
          <w:b/>
        </w:rPr>
        <w:t xml:space="preserve">, save it as </w:t>
      </w:r>
      <w:proofErr w:type="gramStart"/>
      <w:r>
        <w:rPr>
          <w:b/>
        </w:rPr>
        <w:t>Lab2Part3</w:t>
      </w:r>
      <w:r w:rsidRPr="00CF4397">
        <w:rPr>
          <w:b/>
        </w:rPr>
        <w:t>.java</w:t>
      </w:r>
      <w:r>
        <w:rPr>
          <w:b/>
        </w:rPr>
        <w:t xml:space="preserve"> </w:t>
      </w:r>
      <w:r w:rsidRPr="00CF4397">
        <w:rPr>
          <w:b/>
        </w:rPr>
        <w:t>.</w:t>
      </w:r>
      <w:proofErr w:type="gramEnd"/>
      <w:r w:rsidRPr="00CF4397">
        <w:rPr>
          <w:b/>
        </w:rPr>
        <w:t xml:space="preserve"> </w:t>
      </w:r>
      <w:r>
        <w:rPr>
          <w:b/>
        </w:rPr>
        <w:t xml:space="preserve">  (8 pts)</w:t>
      </w:r>
    </w:p>
    <w:p w14:paraId="4E6B3ED0" w14:textId="77777777" w:rsidR="007E7FA0" w:rsidRDefault="007E7FA0" w:rsidP="007E7FA0">
      <w:pPr>
        <w:rPr>
          <w:b/>
        </w:rPr>
      </w:pPr>
    </w:p>
    <w:p w14:paraId="03558137" w14:textId="1AD4BF6D" w:rsidR="007E7FA0" w:rsidRPr="00B93B3F" w:rsidRDefault="007E7FA0" w:rsidP="007E7FA0">
      <w:pPr>
        <w:rPr>
          <w:b/>
        </w:rPr>
      </w:pPr>
      <w:r>
        <w:rPr>
          <w:b/>
        </w:rPr>
        <w:t>3.d</w:t>
      </w:r>
      <w:proofErr w:type="gramStart"/>
      <w:r>
        <w:rPr>
          <w:b/>
        </w:rPr>
        <w:t xml:space="preserve">)  </w:t>
      </w:r>
      <w:r w:rsidRPr="002210A4">
        <w:t>In</w:t>
      </w:r>
      <w:proofErr w:type="gramEnd"/>
      <w:r w:rsidRPr="002210A4">
        <w:t xml:space="preserve"> your answers file, show the EXACT output that is produced by the program after it is fixed.</w:t>
      </w:r>
      <w:r>
        <w:rPr>
          <w:b/>
        </w:rPr>
        <w:t xml:space="preserve"> </w:t>
      </w:r>
      <w:r w:rsidR="00370A4F">
        <w:rPr>
          <w:b/>
        </w:rPr>
        <w:t>(6</w:t>
      </w:r>
      <w:r w:rsidRPr="00B93B3F">
        <w:rPr>
          <w:b/>
        </w:rPr>
        <w:t xml:space="preserve"> pts)</w:t>
      </w:r>
    </w:p>
    <w:p w14:paraId="49534194" w14:textId="77777777" w:rsidR="007E7FA0" w:rsidRPr="00B93B3F" w:rsidRDefault="007E7FA0" w:rsidP="00774FCE"/>
    <w:p w14:paraId="1A07A4AF" w14:textId="113B2339" w:rsidR="007E7FA0" w:rsidRPr="00B93B3F" w:rsidRDefault="007E7FA0" w:rsidP="00774FCE">
      <w:r w:rsidRPr="00B93B3F">
        <w:rPr>
          <w:b/>
        </w:rPr>
        <w:t>3.e</w:t>
      </w:r>
      <w:proofErr w:type="gramStart"/>
      <w:r w:rsidRPr="00B93B3F">
        <w:rPr>
          <w:b/>
        </w:rPr>
        <w:t xml:space="preserve">)  </w:t>
      </w:r>
      <w:r w:rsidRPr="00B93B3F">
        <w:t>Fill</w:t>
      </w:r>
      <w:proofErr w:type="gramEnd"/>
      <w:r w:rsidRPr="00B93B3F">
        <w:t xml:space="preserve"> in the missing variable names in the Java statement below that would allow it to print the lengths of the sides using variables that are already calculated in the code above.   </w:t>
      </w:r>
      <w:r w:rsidRPr="00B93B3F">
        <w:rPr>
          <w:b/>
        </w:rPr>
        <w:t>(3 pts)</w:t>
      </w:r>
    </w:p>
    <w:p w14:paraId="361FBC1D" w14:textId="77777777" w:rsidR="007E7FA0" w:rsidRPr="00B93B3F" w:rsidRDefault="007E7FA0" w:rsidP="00774FCE"/>
    <w:p w14:paraId="0A08F9D0" w14:textId="77777777" w:rsidR="007E7FA0" w:rsidRPr="00B93B3F" w:rsidRDefault="007E7FA0" w:rsidP="007E7FA0">
      <w:pPr>
        <w:rPr>
          <w:rFonts w:asciiTheme="majorHAnsi" w:hAnsiTheme="majorHAnsi"/>
        </w:rPr>
      </w:pPr>
      <w:r w:rsidRPr="00B93B3F">
        <w:rPr>
          <w:rFonts w:asciiTheme="majorHAnsi" w:hAnsiTheme="majorHAnsi"/>
        </w:rPr>
        <w:t xml:space="preserve">        </w:t>
      </w:r>
      <w:proofErr w:type="spellStart"/>
      <w:r w:rsidRPr="00B93B3F">
        <w:rPr>
          <w:rFonts w:asciiTheme="majorHAnsi" w:hAnsiTheme="majorHAnsi"/>
        </w:rPr>
        <w:t>System.out.println</w:t>
      </w:r>
      <w:proofErr w:type="spellEnd"/>
      <w:r w:rsidRPr="00B93B3F">
        <w:rPr>
          <w:rFonts w:asciiTheme="majorHAnsi" w:hAnsiTheme="majorHAnsi"/>
        </w:rPr>
        <w:t>("The lengths of the sides of the triangle are "+</w:t>
      </w:r>
    </w:p>
    <w:p w14:paraId="6847D460" w14:textId="77777777" w:rsidR="007E7FA0" w:rsidRPr="00B93B3F" w:rsidRDefault="007E7FA0" w:rsidP="007E7FA0">
      <w:pPr>
        <w:rPr>
          <w:rFonts w:asciiTheme="majorHAnsi" w:hAnsiTheme="majorHAnsi"/>
        </w:rPr>
      </w:pPr>
    </w:p>
    <w:p w14:paraId="15646905" w14:textId="454AF939" w:rsidR="007E7FA0" w:rsidRPr="00B93B3F" w:rsidRDefault="007E7FA0" w:rsidP="007E7FA0">
      <w:pPr>
        <w:rPr>
          <w:rFonts w:asciiTheme="majorHAnsi" w:hAnsiTheme="majorHAnsi"/>
        </w:rPr>
      </w:pPr>
      <w:r w:rsidRPr="00B93B3F">
        <w:rPr>
          <w:rFonts w:asciiTheme="majorHAnsi" w:hAnsiTheme="majorHAnsi"/>
        </w:rPr>
        <w:t xml:space="preserve">                        _______________</w:t>
      </w:r>
      <w:proofErr w:type="gramStart"/>
      <w:r w:rsidRPr="00B93B3F">
        <w:rPr>
          <w:rFonts w:asciiTheme="majorHAnsi" w:hAnsiTheme="majorHAnsi"/>
        </w:rPr>
        <w:t>_  +</w:t>
      </w:r>
      <w:proofErr w:type="gramEnd"/>
      <w:r w:rsidRPr="00B93B3F">
        <w:rPr>
          <w:rFonts w:asciiTheme="majorHAnsi" w:hAnsiTheme="majorHAnsi"/>
        </w:rPr>
        <w:t>", "+____________________+", and "+__________________);</w:t>
      </w:r>
    </w:p>
    <w:p w14:paraId="32457FDA" w14:textId="77777777" w:rsidR="007E7FA0" w:rsidRPr="00B93B3F" w:rsidRDefault="007E7FA0" w:rsidP="00774FCE"/>
    <w:p w14:paraId="2F46A377" w14:textId="77777777" w:rsidR="007E7FA0" w:rsidRPr="00B93B3F" w:rsidRDefault="007E7FA0" w:rsidP="00774FCE"/>
    <w:p w14:paraId="1C49CFB8" w14:textId="0AE29C29" w:rsidR="007E7FA0" w:rsidRPr="00B93B3F" w:rsidRDefault="007E7FA0" w:rsidP="007E7FA0">
      <w:pPr>
        <w:rPr>
          <w:b/>
        </w:rPr>
      </w:pPr>
      <w:r w:rsidRPr="00B93B3F">
        <w:rPr>
          <w:b/>
        </w:rPr>
        <w:t>Put the answers for 3.a</w:t>
      </w:r>
      <w:r w:rsidR="00676451">
        <w:rPr>
          <w:b/>
        </w:rPr>
        <w:t>, 3.b, 3.d, and</w:t>
      </w:r>
      <w:r w:rsidRPr="00B93B3F">
        <w:rPr>
          <w:b/>
        </w:rPr>
        <w:t xml:space="preserve"> 3.e in your answers file.</w:t>
      </w:r>
    </w:p>
    <w:p w14:paraId="43F9DAD5" w14:textId="77777777" w:rsidR="007E7FA0" w:rsidRPr="00B93B3F" w:rsidRDefault="007E7FA0" w:rsidP="00774FCE"/>
    <w:p w14:paraId="634CE59C" w14:textId="77777777" w:rsidR="007E7FA0" w:rsidRPr="00370A4F" w:rsidRDefault="007E7FA0" w:rsidP="00774FCE"/>
    <w:p w14:paraId="314B180A" w14:textId="7EC0F9C0" w:rsidR="00DC3B0F" w:rsidRPr="00370A4F" w:rsidRDefault="00DC3B0F" w:rsidP="00DC3B0F">
      <w:r w:rsidRPr="00370A4F">
        <w:rPr>
          <w:b/>
        </w:rPr>
        <w:t>Part 4:</w:t>
      </w:r>
      <w:r w:rsidRPr="00370A4F">
        <w:t xml:space="preserve">  Given the information below, write a </w:t>
      </w:r>
      <w:r w:rsidR="009B4F67" w:rsidRPr="00370A4F">
        <w:t xml:space="preserve">new </w:t>
      </w:r>
      <w:r w:rsidRPr="00370A4F">
        <w:t>Java program</w:t>
      </w:r>
      <w:r w:rsidR="00CE4CD9" w:rsidRPr="00370A4F">
        <w:t xml:space="preserve"> called </w:t>
      </w:r>
      <w:r w:rsidR="00CE4CD9" w:rsidRPr="00370A4F">
        <w:rPr>
          <w:b/>
          <w:i/>
        </w:rPr>
        <w:t>Lab2Part4.java</w:t>
      </w:r>
      <w:r w:rsidRPr="00370A4F">
        <w:t xml:space="preserve"> to implement this algorithm.  </w:t>
      </w:r>
    </w:p>
    <w:p w14:paraId="5A80F2C8" w14:textId="77777777" w:rsidR="00CE2FEA" w:rsidRPr="00370A4F" w:rsidRDefault="00CE2FEA" w:rsidP="00DC3B0F"/>
    <w:p w14:paraId="1D8298F4" w14:textId="01B90965" w:rsidR="00E97CA3" w:rsidRDefault="00CE2FEA" w:rsidP="00DC3B0F">
      <w:r w:rsidRPr="00370A4F">
        <w:t xml:space="preserve">This program is going to take </w:t>
      </w:r>
      <w:r w:rsidR="00E97CA3" w:rsidRPr="00370A4F">
        <w:t>time values in military time format, round those times to the closest</w:t>
      </w:r>
      <w:r w:rsidR="00E97CA3">
        <w:t xml:space="preserve"> quarter hour, and then determine how many total hours and quarter hours elapsed based on those times.  The times will represent the times a person started work for a day, when they took their “dinner” break, when they returned from that break, and when they ended work that day.  The military time format is a 24-hour format instead of a 12-hour AM/PM format.  Military time is commonly written as four digits with no punctuation representing HHMM.  The beginning of the day (</w:t>
      </w:r>
      <w:r w:rsidR="00AA6223">
        <w:t xml:space="preserve">12:00 midnight) is represented as 0000.  12:01am is represented as 0001.  1:00am is 0100.  11:59am is represented as 1159.  12:00noon is 1200 and 12:01pm is 1201.  1:00pm is 1300 and 1:59pm is 1359. 6:15pm is 1815.  11:59pm is 2359 and then 12:00midnight resets back to 0000.  Therefore, while a 12-hour clock runs from 1200midnight to 11:59pm, a 24-hour clock runs from </w:t>
      </w:r>
      <w:r w:rsidR="00AA6223">
        <w:lastRenderedPageBreak/>
        <w:t xml:space="preserve">0000 to 2359.  When reading a military time, the 00 hour is typically read “Oh </w:t>
      </w:r>
      <w:proofErr w:type="spellStart"/>
      <w:r w:rsidR="00AA6223">
        <w:t>oh</w:t>
      </w:r>
      <w:proofErr w:type="spellEnd"/>
      <w:proofErr w:type="gramStart"/>
      <w:r w:rsidR="00AA6223">
        <w:t>”,  06</w:t>
      </w:r>
      <w:proofErr w:type="gramEnd"/>
      <w:r w:rsidR="00AA6223">
        <w:t xml:space="preserve"> hour is “Oh six”,  09 hour is “Oh nine” then 10 is “ten” and the other hours are read normally, i.e. 21 is “twenty-one”.  </w:t>
      </w:r>
      <w:proofErr w:type="gramStart"/>
      <w:r w:rsidR="00AA6223">
        <w:t>Also</w:t>
      </w:r>
      <w:proofErr w:type="gramEnd"/>
      <w:r w:rsidR="00AA6223">
        <w:t xml:space="preserve"> when reading military time, the minutes are read normally except for minute 00 which is read as “hundred”.  Therefore 0600 is “Oh six hundred”, 0935 is “Oh nine thirty-five” (or sometimes just “Nine thirty-five”), and 2246 is “Twenty-two forty-six”.</w:t>
      </w:r>
    </w:p>
    <w:p w14:paraId="4E4B48F8" w14:textId="77777777" w:rsidR="00E97CA3" w:rsidRDefault="00E97CA3" w:rsidP="00DC3B0F"/>
    <w:p w14:paraId="3BD807CC" w14:textId="216CC0E7" w:rsidR="00CE2FEA" w:rsidRDefault="00A945A9" w:rsidP="00A945A9">
      <w:r>
        <w:t xml:space="preserve">For this program the four variables labeled </w:t>
      </w:r>
      <w:r>
        <w:rPr>
          <w:i/>
        </w:rPr>
        <w:t>exact</w:t>
      </w:r>
      <w:r>
        <w:t>… will be the</w:t>
      </w:r>
      <w:r w:rsidR="00CE2FEA">
        <w:t xml:space="preserve"> </w:t>
      </w:r>
      <w:r>
        <w:t xml:space="preserve">exact times that the user input for the day.  We will start with the times as given above to do the calculations.  The program will take the </w:t>
      </w:r>
      <w:r w:rsidR="00CE2FEA">
        <w:t xml:space="preserve">exact times and </w:t>
      </w:r>
      <w:r>
        <w:t xml:space="preserve">then </w:t>
      </w:r>
      <w:r w:rsidR="00CE2FEA">
        <w:t xml:space="preserve">round them up OR down to the closest quarter hour, i.e. if the exact time is 1048, then the closest quarter hour is 1045.  The ranges for rounding are based on the </w:t>
      </w:r>
      <w:proofErr w:type="gramStart"/>
      <w:r w:rsidR="00CE2FEA">
        <w:t>minutes</w:t>
      </w:r>
      <w:proofErr w:type="gramEnd"/>
      <w:r w:rsidR="00CE2FEA">
        <w:t xml:space="preserve"> digits </w:t>
      </w:r>
      <w:r>
        <w:t>from HHMM as follows:</w:t>
      </w:r>
    </w:p>
    <w:p w14:paraId="1FF1EAD2" w14:textId="170C3986" w:rsidR="00CE2FEA" w:rsidRDefault="00A945A9" w:rsidP="00DC3B0F">
      <w:r>
        <w:t xml:space="preserve">       If </w:t>
      </w:r>
      <w:r w:rsidR="001636AB">
        <w:t xml:space="preserve">MM is </w:t>
      </w:r>
      <w:r w:rsidR="00BA1184">
        <w:t xml:space="preserve">00 minutes to 07 </w:t>
      </w:r>
      <w:proofErr w:type="gramStart"/>
      <w:r w:rsidR="00BA1184">
        <w:t>minutes</w:t>
      </w:r>
      <w:proofErr w:type="gramEnd"/>
      <w:r w:rsidR="00BA1184">
        <w:t xml:space="preserve"> </w:t>
      </w:r>
      <w:r>
        <w:t xml:space="preserve">then </w:t>
      </w:r>
      <w:r w:rsidR="00BA1184">
        <w:t>round</w:t>
      </w:r>
      <w:r w:rsidR="001636AB">
        <w:t xml:space="preserve"> down</w:t>
      </w:r>
      <w:r w:rsidR="00BA1184">
        <w:t xml:space="preserve"> to 00</w:t>
      </w:r>
    </w:p>
    <w:p w14:paraId="2762680D" w14:textId="1D838A3C" w:rsidR="00BA1184" w:rsidRDefault="00BA1184" w:rsidP="00DC3B0F">
      <w:r>
        <w:tab/>
        <w:t>08 minutes to 22 minutes round to 15</w:t>
      </w:r>
    </w:p>
    <w:p w14:paraId="48022198" w14:textId="4E07C797" w:rsidR="00BA1184" w:rsidRDefault="00BA1184" w:rsidP="00DC3B0F">
      <w:r>
        <w:tab/>
        <w:t>23 minutes to 37 minutes round to 30</w:t>
      </w:r>
    </w:p>
    <w:p w14:paraId="7CF7EB38" w14:textId="399CA7C3" w:rsidR="00BA1184" w:rsidRDefault="00BA1184" w:rsidP="00DC3B0F">
      <w:r>
        <w:tab/>
        <w:t>38 minutes to 52 minutes round to 45</w:t>
      </w:r>
    </w:p>
    <w:p w14:paraId="1B80DCA0" w14:textId="4B077B82" w:rsidR="00BA1184" w:rsidRDefault="00BA1184" w:rsidP="00DC3B0F">
      <w:r>
        <w:tab/>
        <w:t>53 m</w:t>
      </w:r>
      <w:r w:rsidR="001636AB">
        <w:t>inutes to 59 minutes round up to 00</w:t>
      </w:r>
    </w:p>
    <w:p w14:paraId="49DCC22D" w14:textId="7919FC0C" w:rsidR="00BA1184" w:rsidRDefault="001636AB" w:rsidP="00DC3B0F">
      <w:r>
        <w:t>Remember that when you are rounding from 53 to 59 minutes that the hour will also increase.</w:t>
      </w:r>
    </w:p>
    <w:p w14:paraId="0F81C1EF" w14:textId="77777777" w:rsidR="00BA1184" w:rsidRDefault="00BA1184" w:rsidP="00DC3B0F"/>
    <w:p w14:paraId="74E73FAF" w14:textId="36C82218" w:rsidR="001636AB" w:rsidRDefault="009467AB" w:rsidP="00DC3B0F">
      <w:r>
        <w:t xml:space="preserve">The rounding section will take in each military time value and return the closest 15 minutes increment to that value.  The rounding will use the ranges given above to determine which values round to which increments.  The code should use nested if-else structures to handle the rounding.  Remember that the last range (53 to 59) will round to the next higher hour unless the current </w:t>
      </w:r>
      <w:r w:rsidRPr="009467AB">
        <w:t>hour is 23 in which case it will round to hour 0.  Once the correct rounded hour is found, that value is saved as the recorded time that corresponds to the input exact time. If the minutes value is invalid, then the minutes should be set to 0.</w:t>
      </w:r>
      <w:r>
        <w:t xml:space="preserve">  Since there are four exact times then there will be four sections of code to do the rounding.  </w:t>
      </w:r>
    </w:p>
    <w:p w14:paraId="2A995AEA" w14:textId="77777777" w:rsidR="009467AB" w:rsidRDefault="009467AB" w:rsidP="00DC3B0F"/>
    <w:p w14:paraId="188235F0" w14:textId="0127F3F0" w:rsidR="00CD18DF" w:rsidRDefault="009467AB" w:rsidP="00CD18DF">
      <w:r>
        <w:t>To start this lab, i</w:t>
      </w:r>
      <w:r w:rsidR="00CD18DF">
        <w:t>n your main routine, do the following:</w:t>
      </w:r>
    </w:p>
    <w:p w14:paraId="565BF58E" w14:textId="77777777" w:rsidR="00CD18DF" w:rsidRDefault="00CD18DF" w:rsidP="00CD18DF"/>
    <w:p w14:paraId="20E8195C" w14:textId="52B44942" w:rsidR="00CD18DF" w:rsidRDefault="00CD18DF" w:rsidP="00CD18DF">
      <w:r>
        <w:t xml:space="preserve">Define a variable called </w:t>
      </w:r>
      <w:proofErr w:type="spellStart"/>
      <w:r w:rsidRPr="00CE2FEA">
        <w:rPr>
          <w:i/>
        </w:rPr>
        <w:t>exactStartTime</w:t>
      </w:r>
      <w:proofErr w:type="spellEnd"/>
      <w:r>
        <w:t xml:space="preserve"> and give it a value of </w:t>
      </w:r>
      <w:proofErr w:type="gramStart"/>
      <w:r>
        <w:t>754 .</w:t>
      </w:r>
      <w:proofErr w:type="gramEnd"/>
      <w:r>
        <w:t xml:space="preserve">  //**not 0754</w:t>
      </w:r>
    </w:p>
    <w:p w14:paraId="0321B0EC" w14:textId="6E43DAA5" w:rsidR="00CD18DF" w:rsidRDefault="00CD18DF" w:rsidP="00CD18DF">
      <w:r>
        <w:t xml:space="preserve">Define a variable called </w:t>
      </w:r>
      <w:proofErr w:type="spellStart"/>
      <w:r w:rsidRPr="00CE2FEA">
        <w:rPr>
          <w:i/>
        </w:rPr>
        <w:t>exactBreakStartTime</w:t>
      </w:r>
      <w:proofErr w:type="spellEnd"/>
      <w:r w:rsidR="005F09A0">
        <w:t xml:space="preserve"> and give it a value of </w:t>
      </w:r>
      <w:proofErr w:type="gramStart"/>
      <w:r w:rsidR="005F09A0">
        <w:t>1136</w:t>
      </w:r>
      <w:r>
        <w:t xml:space="preserve"> .</w:t>
      </w:r>
      <w:proofErr w:type="gramEnd"/>
    </w:p>
    <w:p w14:paraId="3E8D00B0" w14:textId="50ADBCAA" w:rsidR="00CD18DF" w:rsidRDefault="00CD18DF" w:rsidP="00CD18DF">
      <w:r>
        <w:t xml:space="preserve">Define a variable called </w:t>
      </w:r>
      <w:proofErr w:type="spellStart"/>
      <w:r w:rsidRPr="00CE2FEA">
        <w:rPr>
          <w:i/>
        </w:rPr>
        <w:t>exactBreakEndTime</w:t>
      </w:r>
      <w:proofErr w:type="spellEnd"/>
      <w:r w:rsidR="00D375D3">
        <w:t xml:space="preserve"> and give it a value of </w:t>
      </w:r>
      <w:proofErr w:type="gramStart"/>
      <w:r w:rsidR="00D375D3">
        <w:t>121</w:t>
      </w:r>
      <w:r>
        <w:t>4 .</w:t>
      </w:r>
      <w:proofErr w:type="gramEnd"/>
    </w:p>
    <w:p w14:paraId="42602732" w14:textId="77777777" w:rsidR="00CD18DF" w:rsidRDefault="00CD18DF" w:rsidP="00CD18DF">
      <w:r>
        <w:t xml:space="preserve">Define a variable called </w:t>
      </w:r>
      <w:proofErr w:type="spellStart"/>
      <w:r w:rsidRPr="00CE2FEA">
        <w:rPr>
          <w:i/>
        </w:rPr>
        <w:t>exactEndTime</w:t>
      </w:r>
      <w:proofErr w:type="spellEnd"/>
      <w:r w:rsidRPr="00CE2FEA">
        <w:rPr>
          <w:i/>
        </w:rPr>
        <w:t xml:space="preserve"> </w:t>
      </w:r>
      <w:r>
        <w:t xml:space="preserve">and give it a value of </w:t>
      </w:r>
      <w:proofErr w:type="gramStart"/>
      <w:r>
        <w:t>1558 .</w:t>
      </w:r>
      <w:proofErr w:type="gramEnd"/>
    </w:p>
    <w:p w14:paraId="7DCC900A" w14:textId="77777777" w:rsidR="00CD18DF" w:rsidRDefault="00CD18DF" w:rsidP="00CD18DF"/>
    <w:p w14:paraId="174938B9" w14:textId="4EBA1EA2" w:rsidR="00CD18DF" w:rsidRDefault="00CD18DF" w:rsidP="00DC3B0F">
      <w:r>
        <w:t xml:space="preserve">Create four new double variables called </w:t>
      </w:r>
      <w:proofErr w:type="spellStart"/>
      <w:r w:rsidRPr="00CE2FEA">
        <w:rPr>
          <w:i/>
        </w:rPr>
        <w:t>recStartTime</w:t>
      </w:r>
      <w:proofErr w:type="spellEnd"/>
      <w:r>
        <w:t xml:space="preserve">, </w:t>
      </w:r>
      <w:proofErr w:type="spellStart"/>
      <w:r w:rsidRPr="00CE2FEA">
        <w:rPr>
          <w:i/>
        </w:rPr>
        <w:t>recBreakStartTime</w:t>
      </w:r>
      <w:proofErr w:type="spellEnd"/>
      <w:r>
        <w:t xml:space="preserve">, </w:t>
      </w:r>
      <w:proofErr w:type="spellStart"/>
      <w:r w:rsidRPr="00CE2FEA">
        <w:rPr>
          <w:i/>
        </w:rPr>
        <w:t>recBreakEndTime</w:t>
      </w:r>
      <w:proofErr w:type="spellEnd"/>
      <w:r>
        <w:t xml:space="preserve">, and </w:t>
      </w:r>
      <w:proofErr w:type="spellStart"/>
      <w:r w:rsidRPr="00CE2FEA">
        <w:rPr>
          <w:i/>
        </w:rPr>
        <w:t>recEndTime</w:t>
      </w:r>
      <w:proofErr w:type="spellEnd"/>
      <w:r>
        <w:t xml:space="preserve"> where </w:t>
      </w:r>
      <w:r>
        <w:rPr>
          <w:i/>
        </w:rPr>
        <w:t>rec</w:t>
      </w:r>
      <w:r>
        <w:t xml:space="preserve"> stands for “recorded”.</w:t>
      </w:r>
    </w:p>
    <w:p w14:paraId="16F30BB9" w14:textId="77777777" w:rsidR="00CD18DF" w:rsidRDefault="00CD18DF" w:rsidP="00DC3B0F"/>
    <w:p w14:paraId="051572A8" w14:textId="795E6D5F" w:rsidR="00CD18DF" w:rsidRDefault="00CD18DF" w:rsidP="00CD18DF">
      <w:r>
        <w:t>** Note: Cannot put 0 on front of number in code or it is interpreted as OCTAL not DECIMAL</w:t>
      </w:r>
    </w:p>
    <w:p w14:paraId="6F11CA13" w14:textId="77777777" w:rsidR="00CD18DF" w:rsidRPr="00CE2FEA" w:rsidRDefault="00CD18DF" w:rsidP="00DC3B0F"/>
    <w:p w14:paraId="63A99F64" w14:textId="77777777" w:rsidR="00B372F7" w:rsidRDefault="00CC5367" w:rsidP="00DC3B0F">
      <w:r>
        <w:t xml:space="preserve">Each of the four exact times should be rounded and then saved as the corresponding recorded time.  </w:t>
      </w:r>
      <w:r w:rsidR="00AE2D4B">
        <w:t xml:space="preserve">Once the four exact times are rounded, the program will take the recorded times and calculate the total time worked by finding the time worked from start time to break start and then the time from break end to end time and summing these two values. </w:t>
      </w:r>
    </w:p>
    <w:p w14:paraId="3630A27F" w14:textId="77777777" w:rsidR="00B372F7" w:rsidRDefault="00B372F7" w:rsidP="00DC3B0F"/>
    <w:p w14:paraId="451697E7" w14:textId="76493728" w:rsidR="00B372F7" w:rsidRDefault="00B372F7" w:rsidP="00DC3B0F">
      <w:r>
        <w:t xml:space="preserve">Think about how to find the amount of time worked from the state time to the break start time to get the first half of the day.  If you have to do </w:t>
      </w:r>
      <w:proofErr w:type="gramStart"/>
      <w:r>
        <w:t>subtraction</w:t>
      </w:r>
      <w:proofErr w:type="gramEnd"/>
      <w:r>
        <w:t xml:space="preserve"> then how do you adjust the difference if </w:t>
      </w:r>
      <w:r>
        <w:lastRenderedPageBreak/>
        <w:t xml:space="preserve">the minutes value is negative?  Make sure that the difference will be the total hours and minutes worked in </w:t>
      </w:r>
      <w:proofErr w:type="gramStart"/>
      <w:r>
        <w:t>15 minute</w:t>
      </w:r>
      <w:proofErr w:type="gramEnd"/>
      <w:r>
        <w:t xml:space="preserve"> increments not greater than 45.  </w:t>
      </w:r>
    </w:p>
    <w:p w14:paraId="6D2EA377" w14:textId="77777777" w:rsidR="00B372F7" w:rsidRDefault="00B372F7" w:rsidP="00DC3B0F"/>
    <w:p w14:paraId="4BDE6759" w14:textId="43D10ABE" w:rsidR="00B372F7" w:rsidRDefault="00B372F7" w:rsidP="00DC3B0F">
      <w:r>
        <w:t xml:space="preserve">Once you have the first half of the day and the second half of the day calculated, then sum these values to get the total </w:t>
      </w:r>
      <w:r w:rsidR="00CE4CD9">
        <w:t xml:space="preserve">hours and minutes worked in </w:t>
      </w:r>
      <w:proofErr w:type="gramStart"/>
      <w:r w:rsidR="00CE4CD9">
        <w:t>15 minute</w:t>
      </w:r>
      <w:proofErr w:type="gramEnd"/>
      <w:r w:rsidR="00CE4CD9">
        <w:t xml:space="preserve"> increments not greater than 45.  Make sure to handle the cases where the minutes’ sum is greater than 45 so that the final value represents hours and minutes, where minute is 45 or less.</w:t>
      </w:r>
    </w:p>
    <w:p w14:paraId="19754EBE" w14:textId="77777777" w:rsidR="00B372F7" w:rsidRDefault="00B372F7" w:rsidP="00DC3B0F"/>
    <w:p w14:paraId="41FAFF2B" w14:textId="7C98C1CE" w:rsidR="00DC3B0F" w:rsidRDefault="00CE4CD9" w:rsidP="00DC3B0F">
      <w:r>
        <w:t>Once you have the total hours and minutes worked, then t</w:t>
      </w:r>
      <w:r w:rsidR="00AE2D4B">
        <w:t>he minute increment (00, 15, 30, or 45) will need to be changed into a fraction or decimal representing the portion of the hour it represents, i.e. 30 minutes is ½ an hour.  Once your program has the number of hours and the portion of an hour, this number will be multiplied times an hourly rate to calculate the pay for a single day.</w:t>
      </w:r>
    </w:p>
    <w:p w14:paraId="7B8D67C4" w14:textId="77777777" w:rsidR="00494E0D" w:rsidRDefault="00494E0D" w:rsidP="00DC3B0F"/>
    <w:p w14:paraId="7AD2B798" w14:textId="409E38C7" w:rsidR="00494E0D" w:rsidRDefault="00494E0D" w:rsidP="00DC3B0F">
      <w:r>
        <w:t xml:space="preserve">As output the program should print the exact input times, the recorded times, the total hours and minutes worked, the total hours and fractions of hours to be paid, the hourly rate, and the final daily pay.  </w:t>
      </w:r>
      <w:r w:rsidR="00077C25">
        <w:t xml:space="preserve">This information should be printed in understandable lines and sentences </w:t>
      </w:r>
      <w:r w:rsidR="00DF694F">
        <w:t xml:space="preserve">like the ones shown below </w:t>
      </w:r>
      <w:r w:rsidR="00077C25">
        <w:t>so that the user of the program understands the meaning of the output values.</w:t>
      </w:r>
    </w:p>
    <w:p w14:paraId="26537690" w14:textId="0BF745E7" w:rsidR="00DF694F" w:rsidRDefault="00DF694F" w:rsidP="00DF694F">
      <w:pPr>
        <w:outlineLvl w:val="0"/>
      </w:pPr>
      <w:r>
        <w:t>Example output could be (don’t worry about the indentation level of the output</w:t>
      </w:r>
      <w:proofErr w:type="gramStart"/>
      <w:r>
        <w:t>) :</w:t>
      </w:r>
      <w:proofErr w:type="gramEnd"/>
    </w:p>
    <w:p w14:paraId="70274397" w14:textId="77777777" w:rsidR="00D31729" w:rsidRDefault="00D31729" w:rsidP="00D31729">
      <w:pPr>
        <w:rPr>
          <w:rFonts w:asciiTheme="majorHAnsi" w:hAnsiTheme="majorHAnsi"/>
        </w:rPr>
      </w:pPr>
    </w:p>
    <w:p w14:paraId="13233919" w14:textId="77777777" w:rsidR="00D31729" w:rsidRPr="00D31729" w:rsidRDefault="00D31729" w:rsidP="005F09A0">
      <w:pPr>
        <w:ind w:left="720"/>
        <w:rPr>
          <w:rFonts w:asciiTheme="majorHAnsi" w:hAnsiTheme="majorHAnsi"/>
        </w:rPr>
      </w:pPr>
      <w:r w:rsidRPr="00D31729">
        <w:rPr>
          <w:rFonts w:asciiTheme="majorHAnsi" w:hAnsiTheme="majorHAnsi"/>
        </w:rPr>
        <w:t>Exact Start Time is 754</w:t>
      </w:r>
    </w:p>
    <w:p w14:paraId="49524022" w14:textId="6102EB8D" w:rsidR="00D31729" w:rsidRPr="00D31729" w:rsidRDefault="005F09A0" w:rsidP="005F09A0">
      <w:pPr>
        <w:ind w:left="720"/>
        <w:rPr>
          <w:rFonts w:asciiTheme="majorHAnsi" w:hAnsiTheme="majorHAnsi"/>
        </w:rPr>
      </w:pPr>
      <w:r>
        <w:rPr>
          <w:rFonts w:asciiTheme="majorHAnsi" w:hAnsiTheme="majorHAnsi"/>
        </w:rPr>
        <w:t>Exact Break Start Time is 1136</w:t>
      </w:r>
    </w:p>
    <w:p w14:paraId="73734033" w14:textId="77777777" w:rsidR="00D31729" w:rsidRPr="00D31729" w:rsidRDefault="00D31729" w:rsidP="005F09A0">
      <w:pPr>
        <w:ind w:left="720"/>
        <w:rPr>
          <w:rFonts w:asciiTheme="majorHAnsi" w:hAnsiTheme="majorHAnsi"/>
        </w:rPr>
      </w:pPr>
      <w:r w:rsidRPr="00D31729">
        <w:rPr>
          <w:rFonts w:asciiTheme="majorHAnsi" w:hAnsiTheme="majorHAnsi"/>
        </w:rPr>
        <w:t>Exact Break End Time is 1214</w:t>
      </w:r>
    </w:p>
    <w:p w14:paraId="2772DB4A" w14:textId="77777777" w:rsidR="00D31729" w:rsidRPr="00D31729" w:rsidRDefault="00D31729" w:rsidP="005F09A0">
      <w:pPr>
        <w:ind w:left="720"/>
        <w:rPr>
          <w:rFonts w:asciiTheme="majorHAnsi" w:hAnsiTheme="majorHAnsi"/>
        </w:rPr>
      </w:pPr>
      <w:r w:rsidRPr="00D31729">
        <w:rPr>
          <w:rFonts w:asciiTheme="majorHAnsi" w:hAnsiTheme="majorHAnsi"/>
        </w:rPr>
        <w:t>Exact End Time is 1558</w:t>
      </w:r>
    </w:p>
    <w:p w14:paraId="7C537BF9" w14:textId="77777777" w:rsidR="00D31729" w:rsidRPr="00D31729" w:rsidRDefault="00D31729" w:rsidP="005F09A0">
      <w:pPr>
        <w:ind w:left="720"/>
        <w:rPr>
          <w:rFonts w:asciiTheme="majorHAnsi" w:hAnsiTheme="majorHAnsi"/>
        </w:rPr>
      </w:pPr>
    </w:p>
    <w:p w14:paraId="29C7F459" w14:textId="77777777" w:rsidR="00D31729" w:rsidRPr="00D31729" w:rsidRDefault="00D31729" w:rsidP="005F09A0">
      <w:pPr>
        <w:ind w:left="720"/>
        <w:rPr>
          <w:rFonts w:asciiTheme="majorHAnsi" w:hAnsiTheme="majorHAnsi"/>
        </w:rPr>
      </w:pPr>
      <w:r w:rsidRPr="00D31729">
        <w:rPr>
          <w:rFonts w:asciiTheme="majorHAnsi" w:hAnsiTheme="majorHAnsi"/>
        </w:rPr>
        <w:t>Recorded Start Time is 800</w:t>
      </w:r>
    </w:p>
    <w:p w14:paraId="76F5BB97" w14:textId="77777777" w:rsidR="00D31729" w:rsidRPr="00D31729" w:rsidRDefault="00D31729" w:rsidP="005F09A0">
      <w:pPr>
        <w:ind w:left="720"/>
        <w:rPr>
          <w:rFonts w:asciiTheme="majorHAnsi" w:hAnsiTheme="majorHAnsi"/>
        </w:rPr>
      </w:pPr>
      <w:r w:rsidRPr="00D31729">
        <w:rPr>
          <w:rFonts w:asciiTheme="majorHAnsi" w:hAnsiTheme="majorHAnsi"/>
        </w:rPr>
        <w:t>Recorded Break Start Time is 1130</w:t>
      </w:r>
    </w:p>
    <w:p w14:paraId="4C2A9813" w14:textId="77777777" w:rsidR="00D31729" w:rsidRPr="00D31729" w:rsidRDefault="00D31729" w:rsidP="005F09A0">
      <w:pPr>
        <w:ind w:left="720"/>
        <w:rPr>
          <w:rFonts w:asciiTheme="majorHAnsi" w:hAnsiTheme="majorHAnsi"/>
        </w:rPr>
      </w:pPr>
      <w:r w:rsidRPr="00D31729">
        <w:rPr>
          <w:rFonts w:asciiTheme="majorHAnsi" w:hAnsiTheme="majorHAnsi"/>
        </w:rPr>
        <w:t>Recorded Break End Time is 1215</w:t>
      </w:r>
    </w:p>
    <w:p w14:paraId="1918F370" w14:textId="77777777" w:rsidR="00D31729" w:rsidRPr="00D31729" w:rsidRDefault="00D31729" w:rsidP="005F09A0">
      <w:pPr>
        <w:ind w:left="720"/>
        <w:rPr>
          <w:rFonts w:asciiTheme="majorHAnsi" w:hAnsiTheme="majorHAnsi"/>
        </w:rPr>
      </w:pPr>
      <w:r w:rsidRPr="00D31729">
        <w:rPr>
          <w:rFonts w:asciiTheme="majorHAnsi" w:hAnsiTheme="majorHAnsi"/>
        </w:rPr>
        <w:t>Recorded End Time is 1600</w:t>
      </w:r>
    </w:p>
    <w:p w14:paraId="6D3FBDB1" w14:textId="77777777" w:rsidR="00D31729" w:rsidRPr="00D31729" w:rsidRDefault="00D31729" w:rsidP="005F09A0">
      <w:pPr>
        <w:ind w:left="720"/>
        <w:rPr>
          <w:rFonts w:asciiTheme="majorHAnsi" w:hAnsiTheme="majorHAnsi"/>
        </w:rPr>
      </w:pPr>
    </w:p>
    <w:p w14:paraId="415D1D5F" w14:textId="77777777" w:rsidR="00D31729" w:rsidRPr="00D31729" w:rsidRDefault="00D31729" w:rsidP="005F09A0">
      <w:pPr>
        <w:ind w:left="720"/>
        <w:rPr>
          <w:rFonts w:asciiTheme="majorHAnsi" w:hAnsiTheme="majorHAnsi"/>
        </w:rPr>
      </w:pPr>
      <w:r w:rsidRPr="00D31729">
        <w:rPr>
          <w:rFonts w:asciiTheme="majorHAnsi" w:hAnsiTheme="majorHAnsi"/>
        </w:rPr>
        <w:t>Total recorded is 7 hours and 15 minutes.</w:t>
      </w:r>
    </w:p>
    <w:p w14:paraId="2C3C98E9" w14:textId="77777777" w:rsidR="00D31729" w:rsidRPr="00D31729" w:rsidRDefault="00D31729" w:rsidP="005F09A0">
      <w:pPr>
        <w:ind w:left="720"/>
        <w:rPr>
          <w:rFonts w:asciiTheme="majorHAnsi" w:hAnsiTheme="majorHAnsi"/>
        </w:rPr>
      </w:pPr>
    </w:p>
    <w:p w14:paraId="2BC2DC7E" w14:textId="77777777" w:rsidR="00D31729" w:rsidRPr="00D31729" w:rsidRDefault="00D31729" w:rsidP="005F09A0">
      <w:pPr>
        <w:ind w:left="720"/>
        <w:rPr>
          <w:rFonts w:asciiTheme="majorHAnsi" w:hAnsiTheme="majorHAnsi"/>
        </w:rPr>
      </w:pPr>
      <w:r w:rsidRPr="00D31729">
        <w:rPr>
          <w:rFonts w:asciiTheme="majorHAnsi" w:hAnsiTheme="majorHAnsi"/>
        </w:rPr>
        <w:t>Total hours to pay is 7.25</w:t>
      </w:r>
    </w:p>
    <w:p w14:paraId="6D9189F0" w14:textId="77777777" w:rsidR="00D31729" w:rsidRPr="00D31729" w:rsidRDefault="00D31729" w:rsidP="005F09A0">
      <w:pPr>
        <w:ind w:left="720"/>
        <w:rPr>
          <w:rFonts w:asciiTheme="majorHAnsi" w:hAnsiTheme="majorHAnsi"/>
        </w:rPr>
      </w:pPr>
    </w:p>
    <w:p w14:paraId="00DA49EB" w14:textId="0365B6ED" w:rsidR="00494E0D" w:rsidRPr="00D31729" w:rsidRDefault="00D31729" w:rsidP="005F09A0">
      <w:pPr>
        <w:ind w:left="720"/>
        <w:rPr>
          <w:rFonts w:asciiTheme="majorHAnsi" w:hAnsiTheme="majorHAnsi"/>
        </w:rPr>
      </w:pPr>
      <w:r w:rsidRPr="00D31729">
        <w:rPr>
          <w:rFonts w:asciiTheme="majorHAnsi" w:hAnsiTheme="majorHAnsi"/>
        </w:rPr>
        <w:t>Total pay for this day is $59.81 at $8.25 per hour.</w:t>
      </w:r>
    </w:p>
    <w:p w14:paraId="36A80871" w14:textId="77777777" w:rsidR="00DF694F" w:rsidRDefault="00DF694F" w:rsidP="00DC3B0F"/>
    <w:p w14:paraId="2D58D91D" w14:textId="7EDCC52E" w:rsidR="00D31729" w:rsidRDefault="00D31729" w:rsidP="00DC3B0F">
      <w:r>
        <w:t xml:space="preserve">Or </w:t>
      </w:r>
      <w:r w:rsidR="005F09A0">
        <w:t>something like this</w:t>
      </w:r>
    </w:p>
    <w:p w14:paraId="384208F4" w14:textId="77777777" w:rsidR="00D31729" w:rsidRDefault="00D31729" w:rsidP="00DC3B0F"/>
    <w:p w14:paraId="5E722B7F" w14:textId="77777777" w:rsidR="005F09A0" w:rsidRPr="005F09A0" w:rsidRDefault="005F09A0" w:rsidP="005F09A0">
      <w:pPr>
        <w:ind w:left="720"/>
        <w:rPr>
          <w:rFonts w:asciiTheme="majorHAnsi" w:hAnsiTheme="majorHAnsi"/>
        </w:rPr>
      </w:pPr>
      <w:r w:rsidRPr="005F09A0">
        <w:rPr>
          <w:rFonts w:asciiTheme="majorHAnsi" w:hAnsiTheme="majorHAnsi"/>
        </w:rPr>
        <w:t>Exact Start Time is 754 and Recorded Start Time is 800</w:t>
      </w:r>
    </w:p>
    <w:p w14:paraId="5CFB8E89" w14:textId="2BE2AD6C" w:rsidR="005F09A0" w:rsidRPr="005F09A0" w:rsidRDefault="005F09A0" w:rsidP="005F09A0">
      <w:pPr>
        <w:ind w:left="720"/>
        <w:rPr>
          <w:rFonts w:asciiTheme="majorHAnsi" w:hAnsiTheme="majorHAnsi"/>
        </w:rPr>
      </w:pPr>
      <w:r>
        <w:rPr>
          <w:rFonts w:asciiTheme="majorHAnsi" w:hAnsiTheme="majorHAnsi"/>
        </w:rPr>
        <w:t>Exact Break Start Time is 1136</w:t>
      </w:r>
      <w:r w:rsidRPr="005F09A0">
        <w:rPr>
          <w:rFonts w:asciiTheme="majorHAnsi" w:hAnsiTheme="majorHAnsi"/>
        </w:rPr>
        <w:t xml:space="preserve"> and Recorded Break Start Time is 1130</w:t>
      </w:r>
    </w:p>
    <w:p w14:paraId="39981116" w14:textId="77777777" w:rsidR="005F09A0" w:rsidRPr="005F09A0" w:rsidRDefault="005F09A0" w:rsidP="005F09A0">
      <w:pPr>
        <w:ind w:left="720"/>
        <w:rPr>
          <w:rFonts w:asciiTheme="majorHAnsi" w:hAnsiTheme="majorHAnsi"/>
        </w:rPr>
      </w:pPr>
      <w:r w:rsidRPr="005F09A0">
        <w:rPr>
          <w:rFonts w:asciiTheme="majorHAnsi" w:hAnsiTheme="majorHAnsi"/>
        </w:rPr>
        <w:t>Exact Break End Time is 1214 and Recorded Break End Time is 1215</w:t>
      </w:r>
    </w:p>
    <w:p w14:paraId="585E5D45" w14:textId="19D44160" w:rsidR="00D31729" w:rsidRDefault="005F09A0" w:rsidP="005F09A0">
      <w:pPr>
        <w:ind w:left="720"/>
        <w:rPr>
          <w:rFonts w:asciiTheme="majorHAnsi" w:hAnsiTheme="majorHAnsi"/>
        </w:rPr>
      </w:pPr>
      <w:r w:rsidRPr="005F09A0">
        <w:rPr>
          <w:rFonts w:asciiTheme="majorHAnsi" w:hAnsiTheme="majorHAnsi"/>
        </w:rPr>
        <w:t>Exact End Time is 1558 and Recorded End Time is 1600</w:t>
      </w:r>
    </w:p>
    <w:p w14:paraId="23DA3E30" w14:textId="77777777" w:rsidR="005F09A0" w:rsidRDefault="005F09A0" w:rsidP="005F09A0">
      <w:pPr>
        <w:ind w:left="720"/>
        <w:rPr>
          <w:rFonts w:asciiTheme="majorHAnsi" w:hAnsiTheme="majorHAnsi"/>
        </w:rPr>
      </w:pPr>
    </w:p>
    <w:p w14:paraId="069073D5" w14:textId="35787997" w:rsidR="005F09A0" w:rsidRPr="005F09A0" w:rsidRDefault="005F09A0" w:rsidP="005F09A0">
      <w:pPr>
        <w:ind w:left="720"/>
        <w:rPr>
          <w:rFonts w:asciiTheme="majorHAnsi" w:hAnsiTheme="majorHAnsi"/>
        </w:rPr>
      </w:pPr>
      <w:r w:rsidRPr="005F09A0">
        <w:rPr>
          <w:rFonts w:asciiTheme="majorHAnsi" w:hAnsiTheme="majorHAnsi"/>
        </w:rPr>
        <w:t xml:space="preserve">Total hours recorded in the form of </w:t>
      </w:r>
      <w:proofErr w:type="spellStart"/>
      <w:r w:rsidRPr="005F09A0">
        <w:rPr>
          <w:rFonts w:asciiTheme="majorHAnsi" w:hAnsiTheme="majorHAnsi"/>
        </w:rPr>
        <w:t>hhmm</w:t>
      </w:r>
      <w:proofErr w:type="spellEnd"/>
      <w:r w:rsidRPr="005F09A0">
        <w:rPr>
          <w:rFonts w:asciiTheme="majorHAnsi" w:hAnsiTheme="majorHAnsi"/>
        </w:rPr>
        <w:t xml:space="preserve"> is 715</w:t>
      </w:r>
    </w:p>
    <w:p w14:paraId="67589EC2" w14:textId="25B90AE4" w:rsidR="00DF694F" w:rsidRDefault="005F09A0" w:rsidP="00DC3B0F">
      <w:proofErr w:type="spellStart"/>
      <w:r>
        <w:t>Etc</w:t>
      </w:r>
      <w:proofErr w:type="spellEnd"/>
      <w:r>
        <w:t>…</w:t>
      </w:r>
    </w:p>
    <w:p w14:paraId="4DCF5743" w14:textId="77777777" w:rsidR="00DF694F" w:rsidRDefault="00DF694F" w:rsidP="00DC3B0F"/>
    <w:p w14:paraId="10DA0AC3" w14:textId="29ABD803" w:rsidR="00DC3B0F" w:rsidRDefault="00DC3B0F" w:rsidP="00DC3B0F">
      <w:pPr>
        <w:rPr>
          <w:b/>
        </w:rPr>
      </w:pPr>
      <w:r>
        <w:rPr>
          <w:b/>
        </w:rPr>
        <w:t>4</w:t>
      </w:r>
      <w:r w:rsidRPr="003B6277">
        <w:rPr>
          <w:b/>
        </w:rPr>
        <w:t xml:space="preserve">)  </w:t>
      </w:r>
      <w:r w:rsidRPr="003522F8">
        <w:t>Save your working program as</w:t>
      </w:r>
      <w:r>
        <w:rPr>
          <w:b/>
        </w:rPr>
        <w:t xml:space="preserve"> </w:t>
      </w:r>
      <w:proofErr w:type="gramStart"/>
      <w:r w:rsidRPr="00D44609">
        <w:rPr>
          <w:b/>
          <w:i/>
        </w:rPr>
        <w:t>Lab2Part4.java</w:t>
      </w:r>
      <w:r w:rsidRPr="003B6277">
        <w:rPr>
          <w:b/>
        </w:rPr>
        <w:t xml:space="preserve"> .</w:t>
      </w:r>
      <w:proofErr w:type="gramEnd"/>
      <w:r w:rsidR="00BC7742">
        <w:rPr>
          <w:b/>
        </w:rPr>
        <w:t xml:space="preserve">  (20</w:t>
      </w:r>
      <w:r>
        <w:rPr>
          <w:b/>
        </w:rPr>
        <w:t xml:space="preserve"> pts)</w:t>
      </w:r>
    </w:p>
    <w:p w14:paraId="17DB84E1" w14:textId="77777777" w:rsidR="00DC3B0F" w:rsidRDefault="00DC3B0F" w:rsidP="00DC3B0F">
      <w:pPr>
        <w:rPr>
          <w:b/>
        </w:rPr>
      </w:pPr>
    </w:p>
    <w:p w14:paraId="5B855B64" w14:textId="77777777" w:rsidR="00DC3B0F" w:rsidRDefault="00DC3B0F" w:rsidP="00DC3B0F">
      <w:pPr>
        <w:outlineLvl w:val="0"/>
      </w:pPr>
    </w:p>
    <w:p w14:paraId="260FF940" w14:textId="77777777" w:rsidR="00DC3B0F" w:rsidRDefault="00DC3B0F" w:rsidP="00DC3B0F">
      <w:r w:rsidRPr="00370A4F">
        <w:rPr>
          <w:b/>
        </w:rPr>
        <w:t>Part 5:</w:t>
      </w:r>
      <w:r w:rsidRPr="00370A4F">
        <w:t xml:space="preserve">  Given the program you created for Part 4, modify that program in the following ways.</w:t>
      </w:r>
    </w:p>
    <w:p w14:paraId="4DD9D1A2" w14:textId="77777777" w:rsidR="00DC3B0F" w:rsidRDefault="00DC3B0F" w:rsidP="00DC3B0F"/>
    <w:p w14:paraId="13BBC00C" w14:textId="7AAEF08B" w:rsidR="00CE52A8" w:rsidRDefault="009F7F73" w:rsidP="009F7F73">
      <w:r>
        <w:rPr>
          <w:b/>
        </w:rPr>
        <w:t>5.a</w:t>
      </w:r>
      <w:proofErr w:type="gramStart"/>
      <w:r w:rsidRPr="003B6277">
        <w:rPr>
          <w:b/>
        </w:rPr>
        <w:t xml:space="preserve">)  </w:t>
      </w:r>
      <w:r w:rsidR="00DC3B0F">
        <w:t>Produce</w:t>
      </w:r>
      <w:proofErr w:type="gramEnd"/>
      <w:r w:rsidR="00DC3B0F">
        <w:t xml:space="preserve"> </w:t>
      </w:r>
      <w:r w:rsidR="00CE52A8">
        <w:t xml:space="preserve">formatted </w:t>
      </w:r>
      <w:r w:rsidR="00DC3B0F">
        <w:t>output that has the same titles and is spaced EX</w:t>
      </w:r>
      <w:r w:rsidR="00CE4CD9">
        <w:t>ACTL</w:t>
      </w:r>
      <w:r w:rsidR="00C41442">
        <w:t>Y like the output below</w:t>
      </w:r>
      <w:r w:rsidR="00CE4CD9">
        <w:t xml:space="preserve">.   </w:t>
      </w:r>
      <w:r w:rsidR="00DC3B0F">
        <w:t xml:space="preserve">Your font does NOT have to be the same </w:t>
      </w:r>
      <w:r w:rsidR="00C41442">
        <w:t xml:space="preserve">as the one </w:t>
      </w:r>
      <w:proofErr w:type="gramStart"/>
      <w:r w:rsidR="00C41442">
        <w:t>below</w:t>
      </w:r>
      <w:proofErr w:type="gramEnd"/>
      <w:r w:rsidR="00C41442">
        <w:t xml:space="preserve"> </w:t>
      </w:r>
      <w:r w:rsidR="00DC3B0F">
        <w:t xml:space="preserve">but </w:t>
      </w:r>
      <w:r w:rsidR="00C41442">
        <w:t>your font MUST</w:t>
      </w:r>
      <w:r w:rsidR="00CE4CD9">
        <w:t xml:space="preserve"> be</w:t>
      </w:r>
      <w:r w:rsidR="00DC3B0F">
        <w:t xml:space="preserve"> a mo</w:t>
      </w:r>
      <w:r w:rsidR="00C41442">
        <w:t>nospaced</w:t>
      </w:r>
      <w:r w:rsidR="00CE4CD9">
        <w:t xml:space="preserve"> fixed-width font.  </w:t>
      </w:r>
      <w:r w:rsidR="00C41442">
        <w:t>The first title word “</w:t>
      </w:r>
      <w:r w:rsidR="00C41442" w:rsidRPr="00C41442">
        <w:rPr>
          <w:rFonts w:ascii="Andale Mono" w:hAnsi="Andale Mono"/>
        </w:rPr>
        <w:t xml:space="preserve">Time </w:t>
      </w:r>
      <w:proofErr w:type="gramStart"/>
      <w:r w:rsidR="00C41442">
        <w:t>“ (</w:t>
      </w:r>
      <w:proofErr w:type="gramEnd"/>
      <w:r w:rsidR="00C41442">
        <w:t>with the blank space at end) is in an 8</w:t>
      </w:r>
      <w:r w:rsidR="00DC3B0F">
        <w:t xml:space="preserve"> char space</w:t>
      </w:r>
      <w:r w:rsidR="00C41442">
        <w:t>, then there is an empty 8 char space, then the word “</w:t>
      </w:r>
      <w:r w:rsidR="00C41442" w:rsidRPr="00C41442">
        <w:rPr>
          <w:rFonts w:ascii="Andale Mono" w:hAnsi="Andale Mono"/>
        </w:rPr>
        <w:t>Start</w:t>
      </w:r>
      <w:r w:rsidR="00C41442">
        <w:t xml:space="preserve">” in 8 char, etc. </w:t>
      </w:r>
      <w:r w:rsidR="00DC3B0F">
        <w:t>.</w:t>
      </w:r>
      <w:r w:rsidR="00C41442">
        <w:t xml:space="preserve">  You must use </w:t>
      </w:r>
      <w:proofErr w:type="spellStart"/>
      <w:r w:rsidR="00C41442">
        <w:rPr>
          <w:i/>
        </w:rPr>
        <w:t>printf</w:t>
      </w:r>
      <w:proofErr w:type="spellEnd"/>
      <w:r w:rsidR="00C41442">
        <w:t xml:space="preserve"> statements to get exact spacing to make this table.  </w:t>
      </w:r>
      <w:proofErr w:type="gramStart"/>
      <w:r w:rsidR="00C41442">
        <w:t>All of</w:t>
      </w:r>
      <w:proofErr w:type="gramEnd"/>
      <w:r w:rsidR="00C41442">
        <w:t xml:space="preserve"> the table fields are 8 spaces in size for both the strings and the numbers.</w:t>
      </w:r>
      <w:r>
        <w:t xml:space="preserve">  </w:t>
      </w:r>
      <w:r w:rsidRPr="003B6277">
        <w:rPr>
          <w:b/>
        </w:rPr>
        <w:t>Sa</w:t>
      </w:r>
      <w:r>
        <w:rPr>
          <w:b/>
        </w:rPr>
        <w:t xml:space="preserve">ve your working program as </w:t>
      </w:r>
      <w:proofErr w:type="gramStart"/>
      <w:r w:rsidRPr="0039613A">
        <w:rPr>
          <w:b/>
          <w:i/>
        </w:rPr>
        <w:t>Lab2Part5</w:t>
      </w:r>
      <w:r>
        <w:rPr>
          <w:b/>
          <w:i/>
        </w:rPr>
        <w:t>a</w:t>
      </w:r>
      <w:r w:rsidRPr="0039613A">
        <w:rPr>
          <w:b/>
          <w:i/>
        </w:rPr>
        <w:t xml:space="preserve">.java </w:t>
      </w:r>
      <w:r w:rsidRPr="003B6277">
        <w:rPr>
          <w:b/>
        </w:rPr>
        <w:t>.</w:t>
      </w:r>
      <w:proofErr w:type="gramEnd"/>
      <w:r w:rsidR="00370A4F">
        <w:rPr>
          <w:b/>
        </w:rPr>
        <w:t xml:space="preserve">  (8</w:t>
      </w:r>
      <w:r>
        <w:rPr>
          <w:b/>
        </w:rPr>
        <w:t xml:space="preserve"> pts)</w:t>
      </w:r>
    </w:p>
    <w:p w14:paraId="21BE8848" w14:textId="77777777" w:rsidR="00CE52A8" w:rsidRPr="00CE52A8" w:rsidRDefault="00CE52A8" w:rsidP="00CE52A8">
      <w:pPr>
        <w:ind w:left="360" w:hanging="360"/>
        <w:rPr>
          <w:rFonts w:ascii="Andale Mono" w:hAnsi="Andale Mono"/>
        </w:rPr>
      </w:pPr>
    </w:p>
    <w:p w14:paraId="257EED5A" w14:textId="77777777" w:rsidR="00CE52A8" w:rsidRPr="00CE52A8" w:rsidRDefault="00CE52A8" w:rsidP="00CE52A8">
      <w:pPr>
        <w:ind w:left="360" w:hanging="360"/>
        <w:rPr>
          <w:rFonts w:ascii="Andale Mono" w:hAnsi="Andale Mono"/>
        </w:rPr>
      </w:pPr>
      <w:r w:rsidRPr="00CE52A8">
        <w:rPr>
          <w:rFonts w:ascii="Andale Mono" w:hAnsi="Andale Mono"/>
        </w:rPr>
        <w:t xml:space="preserve">   Time            Start     End        </w:t>
      </w:r>
    </w:p>
    <w:p w14:paraId="11645C35" w14:textId="77777777" w:rsidR="00CE52A8" w:rsidRPr="00CE52A8" w:rsidRDefault="00CE52A8" w:rsidP="00CE52A8">
      <w:pPr>
        <w:ind w:left="360" w:hanging="360"/>
        <w:rPr>
          <w:rFonts w:ascii="Andale Mono" w:hAnsi="Andale Mono"/>
        </w:rPr>
      </w:pPr>
      <w:r w:rsidRPr="00CE52A8">
        <w:rPr>
          <w:rFonts w:ascii="Andale Mono" w:hAnsi="Andale Mono"/>
        </w:rPr>
        <w:t xml:space="preserve">   Data:   Start   Break   </w:t>
      </w:r>
      <w:proofErr w:type="spellStart"/>
      <w:r w:rsidRPr="00CE52A8">
        <w:rPr>
          <w:rFonts w:ascii="Andale Mono" w:hAnsi="Andale Mono"/>
        </w:rPr>
        <w:t>Break</w:t>
      </w:r>
      <w:proofErr w:type="spellEnd"/>
      <w:r w:rsidRPr="00CE52A8">
        <w:rPr>
          <w:rFonts w:ascii="Andale Mono" w:hAnsi="Andale Mono"/>
        </w:rPr>
        <w:t xml:space="preserve">     End</w:t>
      </w:r>
    </w:p>
    <w:p w14:paraId="52320DCF" w14:textId="77777777" w:rsidR="00CE52A8" w:rsidRPr="00CE52A8" w:rsidRDefault="00CE52A8" w:rsidP="00CE52A8">
      <w:pPr>
        <w:ind w:left="360" w:hanging="360"/>
        <w:rPr>
          <w:rFonts w:ascii="Andale Mono" w:hAnsi="Andale Mono"/>
        </w:rPr>
      </w:pPr>
      <w:r w:rsidRPr="00CE52A8">
        <w:rPr>
          <w:rFonts w:ascii="Andale Mono" w:hAnsi="Andale Mono"/>
        </w:rPr>
        <w:t xml:space="preserve">   Exact     754    1136    1214    1558</w:t>
      </w:r>
    </w:p>
    <w:p w14:paraId="65488CA6" w14:textId="77777777" w:rsidR="00CE52A8" w:rsidRPr="00CE52A8" w:rsidRDefault="00CE52A8" w:rsidP="00CE52A8">
      <w:pPr>
        <w:ind w:left="360" w:hanging="360"/>
        <w:rPr>
          <w:rFonts w:ascii="Andale Mono" w:hAnsi="Andale Mono"/>
        </w:rPr>
      </w:pPr>
      <w:r w:rsidRPr="00CE52A8">
        <w:rPr>
          <w:rFonts w:ascii="Andale Mono" w:hAnsi="Andale Mono"/>
        </w:rPr>
        <w:t>Recorded     800    1130    1215    1600</w:t>
      </w:r>
    </w:p>
    <w:p w14:paraId="2B489CF7" w14:textId="77777777" w:rsidR="00CE52A8" w:rsidRPr="00CE52A8" w:rsidRDefault="00CE52A8" w:rsidP="00CE52A8">
      <w:pPr>
        <w:ind w:left="360" w:hanging="360"/>
        <w:rPr>
          <w:rFonts w:ascii="Andale Mono" w:hAnsi="Andale Mono"/>
        </w:rPr>
      </w:pPr>
    </w:p>
    <w:p w14:paraId="1BBA6F59" w14:textId="77777777" w:rsidR="00CE52A8" w:rsidRPr="00CE52A8" w:rsidRDefault="00CE52A8" w:rsidP="00CE52A8">
      <w:pPr>
        <w:ind w:left="360" w:hanging="360"/>
        <w:rPr>
          <w:rFonts w:ascii="Andale Mono" w:hAnsi="Andale Mono"/>
        </w:rPr>
      </w:pPr>
      <w:r w:rsidRPr="00CE52A8">
        <w:rPr>
          <w:rFonts w:ascii="Andale Mono" w:hAnsi="Andale Mono"/>
        </w:rPr>
        <w:t xml:space="preserve">           Total</w:t>
      </w:r>
    </w:p>
    <w:p w14:paraId="5A4E64F9" w14:textId="77777777" w:rsidR="00CE52A8" w:rsidRPr="00CE52A8" w:rsidRDefault="00CE52A8" w:rsidP="00CE52A8">
      <w:pPr>
        <w:ind w:left="360" w:hanging="360"/>
        <w:rPr>
          <w:rFonts w:ascii="Andale Mono" w:hAnsi="Andale Mono"/>
        </w:rPr>
      </w:pPr>
      <w:r w:rsidRPr="00CE52A8">
        <w:rPr>
          <w:rFonts w:ascii="Andale Mono" w:hAnsi="Andale Mono"/>
        </w:rPr>
        <w:t xml:space="preserve">    </w:t>
      </w:r>
      <w:proofErr w:type="spellStart"/>
      <w:r w:rsidRPr="00CE52A8">
        <w:rPr>
          <w:rFonts w:ascii="Andale Mono" w:hAnsi="Andale Mono"/>
        </w:rPr>
        <w:t>hhmm</w:t>
      </w:r>
      <w:proofErr w:type="spellEnd"/>
      <w:r w:rsidRPr="00CE52A8">
        <w:rPr>
          <w:rFonts w:ascii="Andale Mono" w:hAnsi="Andale Mono"/>
        </w:rPr>
        <w:t xml:space="preserve">     715</w:t>
      </w:r>
    </w:p>
    <w:p w14:paraId="0C8494C7" w14:textId="77777777" w:rsidR="00CE52A8" w:rsidRPr="00CE52A8" w:rsidRDefault="00CE52A8" w:rsidP="00CE52A8">
      <w:pPr>
        <w:ind w:left="360" w:hanging="360"/>
        <w:rPr>
          <w:rFonts w:ascii="Andale Mono" w:hAnsi="Andale Mono"/>
        </w:rPr>
      </w:pPr>
      <w:r w:rsidRPr="00CE52A8">
        <w:rPr>
          <w:rFonts w:ascii="Andale Mono" w:hAnsi="Andale Mono"/>
        </w:rPr>
        <w:t xml:space="preserve"> Hours &amp;       7</w:t>
      </w:r>
    </w:p>
    <w:p w14:paraId="554C547C" w14:textId="77777777" w:rsidR="00CE52A8" w:rsidRPr="00CE52A8" w:rsidRDefault="00CE52A8" w:rsidP="00CE52A8">
      <w:pPr>
        <w:ind w:left="360" w:hanging="360"/>
        <w:rPr>
          <w:rFonts w:ascii="Andale Mono" w:hAnsi="Andale Mono"/>
        </w:rPr>
      </w:pPr>
      <w:r w:rsidRPr="00CE52A8">
        <w:rPr>
          <w:rFonts w:ascii="Andale Mono" w:hAnsi="Andale Mono"/>
        </w:rPr>
        <w:t xml:space="preserve"> Minutes      15</w:t>
      </w:r>
    </w:p>
    <w:p w14:paraId="6C51E9BE" w14:textId="77777777" w:rsidR="00CE52A8" w:rsidRPr="00CE52A8" w:rsidRDefault="00CE52A8" w:rsidP="00CE52A8">
      <w:pPr>
        <w:ind w:left="360" w:hanging="360"/>
        <w:rPr>
          <w:rFonts w:ascii="Andale Mono" w:hAnsi="Andale Mono"/>
        </w:rPr>
      </w:pPr>
    </w:p>
    <w:p w14:paraId="1D810FEB" w14:textId="77777777" w:rsidR="00CE52A8" w:rsidRPr="00CE52A8" w:rsidRDefault="00CE52A8" w:rsidP="00CE52A8">
      <w:pPr>
        <w:ind w:left="360" w:hanging="360"/>
        <w:rPr>
          <w:rFonts w:ascii="Andale Mono" w:hAnsi="Andale Mono"/>
        </w:rPr>
      </w:pPr>
      <w:r w:rsidRPr="00CE52A8">
        <w:rPr>
          <w:rFonts w:ascii="Andale Mono" w:hAnsi="Andale Mono"/>
        </w:rPr>
        <w:t>As hours    7.25</w:t>
      </w:r>
    </w:p>
    <w:p w14:paraId="7B4C6171" w14:textId="77777777" w:rsidR="00CE52A8" w:rsidRPr="00CE52A8" w:rsidRDefault="00CE52A8" w:rsidP="00CE52A8">
      <w:pPr>
        <w:ind w:left="360" w:hanging="360"/>
        <w:rPr>
          <w:rFonts w:ascii="Andale Mono" w:hAnsi="Andale Mono"/>
        </w:rPr>
      </w:pPr>
      <w:r w:rsidRPr="00CE52A8">
        <w:rPr>
          <w:rFonts w:ascii="Andale Mono" w:hAnsi="Andale Mono"/>
        </w:rPr>
        <w:t xml:space="preserve"> At rate    8.25 per hour</w:t>
      </w:r>
    </w:p>
    <w:p w14:paraId="74DBBF3A" w14:textId="3C43194C" w:rsidR="00CE52A8" w:rsidRPr="00CE52A8" w:rsidRDefault="00CE52A8" w:rsidP="00CE52A8">
      <w:pPr>
        <w:ind w:left="360" w:hanging="360"/>
        <w:rPr>
          <w:rFonts w:ascii="Andale Mono" w:hAnsi="Andale Mono"/>
        </w:rPr>
      </w:pPr>
      <w:r w:rsidRPr="00CE52A8">
        <w:rPr>
          <w:rFonts w:ascii="Andale Mono" w:hAnsi="Andale Mono"/>
        </w:rPr>
        <w:t xml:space="preserve">   Pay $   59.81</w:t>
      </w:r>
    </w:p>
    <w:p w14:paraId="3FA6BCBD" w14:textId="77777777" w:rsidR="00DC3B0F" w:rsidRDefault="00DC3B0F" w:rsidP="00DC3B0F">
      <w:pPr>
        <w:ind w:left="360" w:hanging="360"/>
      </w:pPr>
    </w:p>
    <w:p w14:paraId="7AA382D6" w14:textId="02726125" w:rsidR="00DC3B0F" w:rsidRDefault="009F7F73" w:rsidP="009F7F73">
      <w:r>
        <w:rPr>
          <w:b/>
        </w:rPr>
        <w:t>5.b</w:t>
      </w:r>
      <w:proofErr w:type="gramStart"/>
      <w:r w:rsidRPr="003B6277">
        <w:rPr>
          <w:b/>
        </w:rPr>
        <w:t xml:space="preserve">)  </w:t>
      </w:r>
      <w:r>
        <w:t>Modify</w:t>
      </w:r>
      <w:proofErr w:type="gramEnd"/>
      <w:r>
        <w:t xml:space="preserve"> your code from part 5.a</w:t>
      </w:r>
      <w:r w:rsidR="00DC3B0F">
        <w:t xml:space="preserve"> such that the output below is produced exactly. This means that the values</w:t>
      </w:r>
      <w:r w:rsidR="009E0034">
        <w:t xml:space="preserve"> for the first 4 variables are changed in the code such that the program</w:t>
      </w:r>
      <w:r w:rsidR="00DC3B0F">
        <w:t xml:space="preserve"> produce</w:t>
      </w:r>
      <w:r w:rsidR="009E0034">
        <w:t>s</w:t>
      </w:r>
      <w:r w:rsidR="00DC3B0F">
        <w:t xml:space="preserve"> the table below:</w:t>
      </w:r>
      <w:r>
        <w:t xml:space="preserve">  </w:t>
      </w:r>
      <w:r w:rsidRPr="003B6277">
        <w:rPr>
          <w:b/>
        </w:rPr>
        <w:t>Sa</w:t>
      </w:r>
      <w:r>
        <w:rPr>
          <w:b/>
        </w:rPr>
        <w:t xml:space="preserve">ve your working program as </w:t>
      </w:r>
      <w:proofErr w:type="gramStart"/>
      <w:r w:rsidRPr="0039613A">
        <w:rPr>
          <w:b/>
          <w:i/>
        </w:rPr>
        <w:t>Lab2Part5</w:t>
      </w:r>
      <w:r>
        <w:rPr>
          <w:b/>
          <w:i/>
        </w:rPr>
        <w:t>b</w:t>
      </w:r>
      <w:r w:rsidRPr="0039613A">
        <w:rPr>
          <w:b/>
          <w:i/>
        </w:rPr>
        <w:t xml:space="preserve">.java </w:t>
      </w:r>
      <w:r w:rsidRPr="003B6277">
        <w:rPr>
          <w:b/>
        </w:rPr>
        <w:t>.</w:t>
      </w:r>
      <w:proofErr w:type="gramEnd"/>
      <w:r w:rsidR="000A1F8F">
        <w:rPr>
          <w:b/>
        </w:rPr>
        <w:t xml:space="preserve">  (4</w:t>
      </w:r>
      <w:r>
        <w:rPr>
          <w:b/>
        </w:rPr>
        <w:t xml:space="preserve"> pts)</w:t>
      </w:r>
    </w:p>
    <w:p w14:paraId="6DDF4653" w14:textId="77777777" w:rsidR="00DC3B0F" w:rsidRDefault="00DC3B0F" w:rsidP="00DC3B0F">
      <w:pPr>
        <w:ind w:left="360" w:hanging="360"/>
      </w:pPr>
      <w:r>
        <w:tab/>
      </w:r>
    </w:p>
    <w:p w14:paraId="27D5522D" w14:textId="77777777" w:rsidR="009E0034" w:rsidRPr="009E0034" w:rsidRDefault="009E0034" w:rsidP="009E0034">
      <w:pPr>
        <w:outlineLvl w:val="0"/>
        <w:rPr>
          <w:rFonts w:ascii="Andale Mono" w:hAnsi="Andale Mono"/>
        </w:rPr>
      </w:pPr>
      <w:r w:rsidRPr="009E0034">
        <w:rPr>
          <w:rFonts w:ascii="Andale Mono" w:hAnsi="Andale Mono"/>
        </w:rPr>
        <w:t xml:space="preserve">   Time            Start     End        </w:t>
      </w:r>
    </w:p>
    <w:p w14:paraId="3DBE572C" w14:textId="77777777" w:rsidR="009E0034" w:rsidRPr="009E0034" w:rsidRDefault="009E0034" w:rsidP="009E0034">
      <w:pPr>
        <w:outlineLvl w:val="0"/>
        <w:rPr>
          <w:rFonts w:ascii="Andale Mono" w:hAnsi="Andale Mono"/>
        </w:rPr>
      </w:pPr>
      <w:r w:rsidRPr="009E0034">
        <w:rPr>
          <w:rFonts w:ascii="Andale Mono" w:hAnsi="Andale Mono"/>
        </w:rPr>
        <w:t xml:space="preserve">   Data:   Start   Break   </w:t>
      </w:r>
      <w:proofErr w:type="spellStart"/>
      <w:r w:rsidRPr="009E0034">
        <w:rPr>
          <w:rFonts w:ascii="Andale Mono" w:hAnsi="Andale Mono"/>
        </w:rPr>
        <w:t>Break</w:t>
      </w:r>
      <w:proofErr w:type="spellEnd"/>
      <w:r w:rsidRPr="009E0034">
        <w:rPr>
          <w:rFonts w:ascii="Andale Mono" w:hAnsi="Andale Mono"/>
        </w:rPr>
        <w:t xml:space="preserve">     End</w:t>
      </w:r>
    </w:p>
    <w:p w14:paraId="4A23101F" w14:textId="77777777" w:rsidR="009E0034" w:rsidRPr="009E0034" w:rsidRDefault="009E0034" w:rsidP="009E0034">
      <w:pPr>
        <w:outlineLvl w:val="0"/>
        <w:rPr>
          <w:rFonts w:ascii="Andale Mono" w:hAnsi="Andale Mono"/>
        </w:rPr>
      </w:pPr>
      <w:r w:rsidRPr="009E0034">
        <w:rPr>
          <w:rFonts w:ascii="Andale Mono" w:hAnsi="Andale Mono"/>
        </w:rPr>
        <w:t xml:space="preserve">   Exact     919    1058    1214    1832</w:t>
      </w:r>
    </w:p>
    <w:p w14:paraId="3E2E46A2" w14:textId="77777777" w:rsidR="009E0034" w:rsidRPr="009E0034" w:rsidRDefault="009E0034" w:rsidP="009E0034">
      <w:pPr>
        <w:outlineLvl w:val="0"/>
        <w:rPr>
          <w:rFonts w:ascii="Andale Mono" w:hAnsi="Andale Mono"/>
        </w:rPr>
      </w:pPr>
      <w:r w:rsidRPr="009E0034">
        <w:rPr>
          <w:rFonts w:ascii="Andale Mono" w:hAnsi="Andale Mono"/>
        </w:rPr>
        <w:t>Recorded     915    1100    1215    1830</w:t>
      </w:r>
    </w:p>
    <w:p w14:paraId="105898BC" w14:textId="77777777" w:rsidR="009E0034" w:rsidRPr="009E0034" w:rsidRDefault="009E0034" w:rsidP="009E0034">
      <w:pPr>
        <w:outlineLvl w:val="0"/>
        <w:rPr>
          <w:rFonts w:ascii="Andale Mono" w:hAnsi="Andale Mono"/>
        </w:rPr>
      </w:pPr>
    </w:p>
    <w:p w14:paraId="31E81CA5" w14:textId="77777777" w:rsidR="009E0034" w:rsidRPr="009E0034" w:rsidRDefault="009E0034" w:rsidP="009E0034">
      <w:pPr>
        <w:outlineLvl w:val="0"/>
        <w:rPr>
          <w:rFonts w:ascii="Andale Mono" w:hAnsi="Andale Mono"/>
        </w:rPr>
      </w:pPr>
      <w:r w:rsidRPr="009E0034">
        <w:rPr>
          <w:rFonts w:ascii="Andale Mono" w:hAnsi="Andale Mono"/>
        </w:rPr>
        <w:t xml:space="preserve">           Total</w:t>
      </w:r>
    </w:p>
    <w:p w14:paraId="309FB032" w14:textId="77777777" w:rsidR="009E0034" w:rsidRPr="009E0034" w:rsidRDefault="009E0034" w:rsidP="009E0034">
      <w:pPr>
        <w:outlineLvl w:val="0"/>
        <w:rPr>
          <w:rFonts w:ascii="Andale Mono" w:hAnsi="Andale Mono"/>
        </w:rPr>
      </w:pPr>
      <w:r w:rsidRPr="009E0034">
        <w:rPr>
          <w:rFonts w:ascii="Andale Mono" w:hAnsi="Andale Mono"/>
        </w:rPr>
        <w:t xml:space="preserve">    </w:t>
      </w:r>
      <w:proofErr w:type="spellStart"/>
      <w:r w:rsidRPr="009E0034">
        <w:rPr>
          <w:rFonts w:ascii="Andale Mono" w:hAnsi="Andale Mono"/>
        </w:rPr>
        <w:t>hhmm</w:t>
      </w:r>
      <w:proofErr w:type="spellEnd"/>
      <w:r w:rsidRPr="009E0034">
        <w:rPr>
          <w:rFonts w:ascii="Andale Mono" w:hAnsi="Andale Mono"/>
        </w:rPr>
        <w:t xml:space="preserve">     800</w:t>
      </w:r>
    </w:p>
    <w:p w14:paraId="7937483A" w14:textId="77777777" w:rsidR="009E0034" w:rsidRPr="009E0034" w:rsidRDefault="009E0034" w:rsidP="009E0034">
      <w:pPr>
        <w:outlineLvl w:val="0"/>
        <w:rPr>
          <w:rFonts w:ascii="Andale Mono" w:hAnsi="Andale Mono"/>
        </w:rPr>
      </w:pPr>
      <w:r w:rsidRPr="009E0034">
        <w:rPr>
          <w:rFonts w:ascii="Andale Mono" w:hAnsi="Andale Mono"/>
        </w:rPr>
        <w:t xml:space="preserve"> Hours &amp;       8</w:t>
      </w:r>
    </w:p>
    <w:p w14:paraId="58DABFA5" w14:textId="77777777" w:rsidR="009E0034" w:rsidRPr="009E0034" w:rsidRDefault="009E0034" w:rsidP="009E0034">
      <w:pPr>
        <w:outlineLvl w:val="0"/>
        <w:rPr>
          <w:rFonts w:ascii="Andale Mono" w:hAnsi="Andale Mono"/>
        </w:rPr>
      </w:pPr>
      <w:r w:rsidRPr="009E0034">
        <w:rPr>
          <w:rFonts w:ascii="Andale Mono" w:hAnsi="Andale Mono"/>
        </w:rPr>
        <w:t xml:space="preserve"> Minutes       0</w:t>
      </w:r>
    </w:p>
    <w:p w14:paraId="5AF71068" w14:textId="77777777" w:rsidR="009E0034" w:rsidRPr="009E0034" w:rsidRDefault="009E0034" w:rsidP="009E0034">
      <w:pPr>
        <w:outlineLvl w:val="0"/>
        <w:rPr>
          <w:rFonts w:ascii="Andale Mono" w:hAnsi="Andale Mono"/>
        </w:rPr>
      </w:pPr>
    </w:p>
    <w:p w14:paraId="533D3C19" w14:textId="77777777" w:rsidR="009E0034" w:rsidRPr="009E0034" w:rsidRDefault="009E0034" w:rsidP="009E0034">
      <w:pPr>
        <w:outlineLvl w:val="0"/>
        <w:rPr>
          <w:rFonts w:ascii="Andale Mono" w:hAnsi="Andale Mono"/>
        </w:rPr>
      </w:pPr>
      <w:r w:rsidRPr="009E0034">
        <w:rPr>
          <w:rFonts w:ascii="Andale Mono" w:hAnsi="Andale Mono"/>
        </w:rPr>
        <w:t>As hours    8.00</w:t>
      </w:r>
    </w:p>
    <w:p w14:paraId="6F376E82" w14:textId="77777777" w:rsidR="009E0034" w:rsidRPr="009E0034" w:rsidRDefault="009E0034" w:rsidP="009E0034">
      <w:pPr>
        <w:outlineLvl w:val="0"/>
        <w:rPr>
          <w:rFonts w:ascii="Andale Mono" w:hAnsi="Andale Mono"/>
        </w:rPr>
      </w:pPr>
      <w:r w:rsidRPr="009E0034">
        <w:rPr>
          <w:rFonts w:ascii="Andale Mono" w:hAnsi="Andale Mono"/>
        </w:rPr>
        <w:t xml:space="preserve"> At rate    8.25 per hour</w:t>
      </w:r>
    </w:p>
    <w:p w14:paraId="4B7FB001" w14:textId="3C9772DA" w:rsidR="00DC3B0F" w:rsidRDefault="009E0034" w:rsidP="009E0034">
      <w:pPr>
        <w:outlineLvl w:val="0"/>
      </w:pPr>
      <w:r w:rsidRPr="009E0034">
        <w:rPr>
          <w:rFonts w:ascii="Andale Mono" w:hAnsi="Andale Mono"/>
        </w:rPr>
        <w:lastRenderedPageBreak/>
        <w:t xml:space="preserve">   Pay $   66.00</w:t>
      </w:r>
    </w:p>
    <w:p w14:paraId="191DF854" w14:textId="77777777" w:rsidR="009E0034" w:rsidRDefault="009E0034" w:rsidP="00DC3B0F">
      <w:pPr>
        <w:rPr>
          <w:b/>
        </w:rPr>
      </w:pPr>
    </w:p>
    <w:p w14:paraId="7C9004CE" w14:textId="2F92D2A0" w:rsidR="00DC3B0F" w:rsidRPr="00C538A8" w:rsidRDefault="00C538A8" w:rsidP="00DC3B0F">
      <w:r>
        <w:rPr>
          <w:b/>
        </w:rPr>
        <w:t>5.c</w:t>
      </w:r>
      <w:proofErr w:type="gramStart"/>
      <w:r w:rsidRPr="003B6277">
        <w:rPr>
          <w:b/>
        </w:rPr>
        <w:t xml:space="preserve">)  </w:t>
      </w:r>
      <w:r w:rsidR="009E0034">
        <w:t>Accept</w:t>
      </w:r>
      <w:proofErr w:type="gramEnd"/>
      <w:r w:rsidR="009E0034">
        <w:t xml:space="preserve"> user input values for the original input times</w:t>
      </w:r>
      <w:r w:rsidR="009F7F73">
        <w:t xml:space="preserve"> instead of hard coding the values into the program</w:t>
      </w:r>
      <w:r w:rsidR="009E0034">
        <w:t>.</w:t>
      </w:r>
      <w:r w:rsidR="009F7F73">
        <w:t xml:space="preserve">  Initialize the variables in the program with 0 then take user input to get the values.</w:t>
      </w:r>
      <w:r>
        <w:t xml:space="preserve">  </w:t>
      </w:r>
      <w:r w:rsidR="00DC3B0F" w:rsidRPr="003B6277">
        <w:rPr>
          <w:b/>
        </w:rPr>
        <w:t>Sa</w:t>
      </w:r>
      <w:r w:rsidR="00DC3B0F">
        <w:rPr>
          <w:b/>
        </w:rPr>
        <w:t xml:space="preserve">ve your working program as </w:t>
      </w:r>
      <w:proofErr w:type="gramStart"/>
      <w:r w:rsidR="00DC3B0F" w:rsidRPr="0039613A">
        <w:rPr>
          <w:b/>
          <w:i/>
        </w:rPr>
        <w:t>Lab2Part5</w:t>
      </w:r>
      <w:r>
        <w:rPr>
          <w:b/>
          <w:i/>
        </w:rPr>
        <w:t>c</w:t>
      </w:r>
      <w:r w:rsidR="00DC3B0F" w:rsidRPr="0039613A">
        <w:rPr>
          <w:b/>
          <w:i/>
        </w:rPr>
        <w:t xml:space="preserve">.java </w:t>
      </w:r>
      <w:r w:rsidR="00DC3B0F" w:rsidRPr="003B6277">
        <w:rPr>
          <w:b/>
        </w:rPr>
        <w:t>.</w:t>
      </w:r>
      <w:proofErr w:type="gramEnd"/>
      <w:r w:rsidR="00370A4F">
        <w:rPr>
          <w:b/>
        </w:rPr>
        <w:t xml:space="preserve">  (6</w:t>
      </w:r>
      <w:r w:rsidR="00DC3B0F">
        <w:rPr>
          <w:b/>
        </w:rPr>
        <w:t xml:space="preserve"> pts)</w:t>
      </w:r>
    </w:p>
    <w:p w14:paraId="3C154900" w14:textId="77777777" w:rsidR="00DC3B0F" w:rsidRDefault="00DC3B0F" w:rsidP="00DC3B0F">
      <w:pPr>
        <w:outlineLvl w:val="0"/>
      </w:pPr>
    </w:p>
    <w:p w14:paraId="5927A874" w14:textId="77777777" w:rsidR="00C538A8" w:rsidRDefault="00C538A8" w:rsidP="00DC3B0F">
      <w:r>
        <w:rPr>
          <w:b/>
        </w:rPr>
        <w:t>5.d.i</w:t>
      </w:r>
      <w:proofErr w:type="gramStart"/>
      <w:r w:rsidR="00DC3B0F" w:rsidRPr="003B6277">
        <w:rPr>
          <w:b/>
        </w:rPr>
        <w:t xml:space="preserve">)  </w:t>
      </w:r>
      <w:r>
        <w:t>Give</w:t>
      </w:r>
      <w:proofErr w:type="gramEnd"/>
      <w:r>
        <w:t xml:space="preserve"> one</w:t>
      </w:r>
      <w:r w:rsidR="00DC3B0F" w:rsidRPr="003522F8">
        <w:t xml:space="preserve"> </w:t>
      </w:r>
      <w:r>
        <w:t>different set</w:t>
      </w:r>
      <w:r w:rsidR="00DC3B0F" w:rsidRPr="003522F8">
        <w:t xml:space="preserve"> of </w:t>
      </w:r>
      <w:r>
        <w:t>exact</w:t>
      </w:r>
      <w:r w:rsidR="00DC3B0F" w:rsidRPr="003522F8">
        <w:t xml:space="preserve"> input values that will produce </w:t>
      </w:r>
      <w:r>
        <w:t>a total pay of $82.50 and</w:t>
      </w:r>
    </w:p>
    <w:p w14:paraId="179E49B6" w14:textId="56CEF2D9" w:rsidR="00DC3B0F" w:rsidRPr="0078583D" w:rsidRDefault="00C538A8" w:rsidP="00DC3B0F">
      <w:r>
        <w:rPr>
          <w:b/>
        </w:rPr>
        <w:t>5.d.ii</w:t>
      </w:r>
      <w:proofErr w:type="gramStart"/>
      <w:r w:rsidRPr="003B6277">
        <w:rPr>
          <w:b/>
        </w:rPr>
        <w:t xml:space="preserve">)  </w:t>
      </w:r>
      <w:r w:rsidR="0078583D">
        <w:t>G</w:t>
      </w:r>
      <w:r>
        <w:t>ive</w:t>
      </w:r>
      <w:proofErr w:type="gramEnd"/>
      <w:r>
        <w:t xml:space="preserve"> one</w:t>
      </w:r>
      <w:r w:rsidRPr="003522F8">
        <w:t xml:space="preserve"> </w:t>
      </w:r>
      <w:r>
        <w:t>additional different set</w:t>
      </w:r>
      <w:r w:rsidRPr="003522F8">
        <w:t xml:space="preserve"> of </w:t>
      </w:r>
      <w:r>
        <w:t>exact</w:t>
      </w:r>
      <w:r w:rsidRPr="003522F8">
        <w:t xml:space="preserve"> input values that will produce </w:t>
      </w:r>
      <w:r>
        <w:t>a total pay of $</w:t>
      </w:r>
      <w:r w:rsidRPr="00C538A8">
        <w:t>76.31</w:t>
      </w:r>
      <w:r>
        <w:t>.</w:t>
      </w:r>
      <w:r w:rsidR="0078583D">
        <w:t xml:space="preserve">   </w:t>
      </w:r>
      <w:r w:rsidR="00DC3B0F" w:rsidRPr="0078583D">
        <w:rPr>
          <w:b/>
        </w:rPr>
        <w:t>Put your two sets of input values in your answe</w:t>
      </w:r>
      <w:r w:rsidRPr="0078583D">
        <w:rPr>
          <w:b/>
        </w:rPr>
        <w:t>rs file.</w:t>
      </w:r>
      <w:r w:rsidR="00370A4F">
        <w:rPr>
          <w:b/>
        </w:rPr>
        <w:t xml:space="preserve"> (4</w:t>
      </w:r>
      <w:r w:rsidR="00DC3B0F">
        <w:rPr>
          <w:b/>
        </w:rPr>
        <w:t xml:space="preserve"> pts)</w:t>
      </w:r>
    </w:p>
    <w:p w14:paraId="2E7E9440" w14:textId="77777777" w:rsidR="00DC3B0F" w:rsidRDefault="00DC3B0F" w:rsidP="00DC3B0F"/>
    <w:p w14:paraId="35DB6386" w14:textId="77777777" w:rsidR="007E7FA0" w:rsidRDefault="007E7FA0" w:rsidP="00774FCE">
      <w:pPr>
        <w:rPr>
          <w:highlight w:val="green"/>
        </w:rPr>
      </w:pPr>
    </w:p>
    <w:p w14:paraId="3C85DA48" w14:textId="77777777" w:rsidR="007E7FA0" w:rsidRDefault="007E7FA0" w:rsidP="00774FCE">
      <w:pPr>
        <w:rPr>
          <w:highlight w:val="green"/>
        </w:rPr>
      </w:pPr>
    </w:p>
    <w:p w14:paraId="4E28FC15" w14:textId="155B91B1" w:rsidR="005C456E" w:rsidRDefault="005C456E" w:rsidP="003B6277">
      <w:r>
        <w:t>--------------------------------------------------------------------------------------------------------</w:t>
      </w:r>
    </w:p>
    <w:p w14:paraId="4648131D" w14:textId="77777777" w:rsidR="004E7DFB" w:rsidRPr="005C456E" w:rsidRDefault="004E7DFB" w:rsidP="004E7DFB">
      <w:pPr>
        <w:rPr>
          <w:b/>
        </w:rPr>
      </w:pPr>
      <w:r w:rsidRPr="005C456E">
        <w:rPr>
          <w:b/>
        </w:rPr>
        <w:t>Suggestions</w:t>
      </w:r>
    </w:p>
    <w:p w14:paraId="0E6BB427" w14:textId="77777777" w:rsidR="00402CF6" w:rsidRDefault="00402CF6" w:rsidP="00402CF6">
      <w:r>
        <w:t xml:space="preserve">Pay close attention to all requirements on this page, including file names and submission format. Even in cases where the program works correctly, points will be taken off for not following the instructions given on this page (such as wrong file names, wrong compression format for the submitted code, and so on). The reason is that non-compliance with the instructions makes the grading process significantly (and unnecessarily) more time consuming. Contact the instructor or TA if you have any questions. </w:t>
      </w:r>
    </w:p>
    <w:p w14:paraId="7A004668" w14:textId="77777777" w:rsidR="005C456E" w:rsidRDefault="005C456E" w:rsidP="004E7DFB"/>
    <w:p w14:paraId="1BF8D3CA" w14:textId="728487B1" w:rsidR="009A0896" w:rsidRPr="00E556C7" w:rsidRDefault="009A0896" w:rsidP="009A0896">
      <w:pPr>
        <w:rPr>
          <w:b/>
        </w:rPr>
      </w:pPr>
      <w:r w:rsidRPr="00E556C7">
        <w:rPr>
          <w:b/>
        </w:rPr>
        <w:t>How to prepare your assignment to submit</w:t>
      </w:r>
    </w:p>
    <w:p w14:paraId="2CC289B4" w14:textId="661F53F0" w:rsidR="002D730D" w:rsidRDefault="002D730D" w:rsidP="009A0896">
      <w:r w:rsidRPr="00E556C7">
        <w:t xml:space="preserve">Create a folder </w:t>
      </w:r>
      <w:r w:rsidR="00A67111">
        <w:t xml:space="preserve">outside of the </w:t>
      </w:r>
      <w:proofErr w:type="spellStart"/>
      <w:r w:rsidR="00A67111">
        <w:t>Netbeans</w:t>
      </w:r>
      <w:proofErr w:type="spellEnd"/>
      <w:r w:rsidR="00A67111">
        <w:t xml:space="preserve"> projects folded and label it</w:t>
      </w:r>
      <w:r w:rsidRPr="00E556C7">
        <w:t xml:space="preserve"> with </w:t>
      </w:r>
      <w:proofErr w:type="spellStart"/>
      <w:r w:rsidR="009221F5" w:rsidRPr="00E556C7">
        <w:t>LabX</w:t>
      </w:r>
      <w:proofErr w:type="spellEnd"/>
      <w:r w:rsidR="009221F5" w:rsidRPr="00E556C7">
        <w:t xml:space="preserve">, </w:t>
      </w:r>
      <w:r w:rsidRPr="00E556C7">
        <w:t xml:space="preserve">your </w:t>
      </w:r>
      <w:proofErr w:type="spellStart"/>
      <w:r w:rsidRPr="00E556C7">
        <w:t>lastname</w:t>
      </w:r>
      <w:proofErr w:type="spellEnd"/>
      <w:r w:rsidRPr="00E556C7">
        <w:t xml:space="preserve">, </w:t>
      </w:r>
      <w:r w:rsidR="009221F5" w:rsidRPr="00E556C7">
        <w:t xml:space="preserve">then </w:t>
      </w:r>
      <w:r w:rsidRPr="00E556C7">
        <w:t>your first initia</w:t>
      </w:r>
      <w:r w:rsidR="009221F5" w:rsidRPr="00E556C7">
        <w:t xml:space="preserve">l.   </w:t>
      </w:r>
      <w:proofErr w:type="gramStart"/>
      <w:r w:rsidRPr="00E556C7">
        <w:t>So</w:t>
      </w:r>
      <w:proofErr w:type="gramEnd"/>
      <w:r w:rsidRPr="00E556C7">
        <w:t xml:space="preserve"> if your name is Happy Camper, then your Lab 1 folder name is </w:t>
      </w:r>
      <w:r w:rsidR="009221F5" w:rsidRPr="00E556C7">
        <w:t>Lab1CamperH.</w:t>
      </w:r>
      <w:r w:rsidRPr="00E556C7">
        <w:t xml:space="preserve">  </w:t>
      </w:r>
      <w:r w:rsidR="009221F5" w:rsidRPr="00E556C7">
        <w:t>S</w:t>
      </w:r>
      <w:r w:rsidR="00F522AF" w:rsidRPr="00E556C7">
        <w:t>ave your CamperHLab1answers</w:t>
      </w:r>
      <w:r w:rsidR="00F522AF">
        <w:t xml:space="preserve"> file in this folder.  Next save all the .java files for the</w:t>
      </w:r>
      <w:r w:rsidR="00E556C7">
        <w:t xml:space="preserve"> assignment in the folder.  Below</w:t>
      </w:r>
      <w:r w:rsidR="00F522AF">
        <w:t xml:space="preserve"> is how to do tha</w:t>
      </w:r>
      <w:r w:rsidR="00E556C7">
        <w:t>t.  Once you have put all the needed .java files in your folder, zip the folder to compress it before submitting it (see info further down with submission details).</w:t>
      </w:r>
    </w:p>
    <w:p w14:paraId="50A69B47" w14:textId="77777777" w:rsidR="00F522AF" w:rsidRDefault="00F522AF" w:rsidP="00F522AF"/>
    <w:p w14:paraId="229FDB8B" w14:textId="77777777" w:rsidR="00F522AF" w:rsidRPr="002D730D" w:rsidRDefault="00F522AF" w:rsidP="00F522AF">
      <w:pPr>
        <w:rPr>
          <w:b/>
        </w:rPr>
      </w:pPr>
      <w:r w:rsidRPr="002D730D">
        <w:rPr>
          <w:b/>
        </w:rPr>
        <w:t>Saving .java files out of NetBeans</w:t>
      </w:r>
    </w:p>
    <w:p w14:paraId="2D3A5416" w14:textId="6AD83098" w:rsidR="00F522AF" w:rsidRDefault="00F522AF" w:rsidP="009A0896">
      <w:r>
        <w:t>Go to the .java file (the program) in NetBeans that you want to save.  Make sure the program is open in the main window and is the program you are looking at.  You should see the window tab highlighted for the program you want.  For example, if you are saving the .java file for Lab1Part5 you will see the window tab for that file will say lab1part5/Lab1Part5.  Make sure your cursor clicks in the editing window of that file.</w:t>
      </w:r>
    </w:p>
    <w:p w14:paraId="36B75179" w14:textId="77777777" w:rsidR="00F522AF" w:rsidRDefault="00F522AF" w:rsidP="009A0896"/>
    <w:p w14:paraId="6C38F231" w14:textId="2F9EEEE3" w:rsidR="00F522AF" w:rsidRDefault="00F522AF" w:rsidP="009A0896">
      <w:r>
        <w:t xml:space="preserve">From that window, go to the File menu and select Save As.  This will bring up the directory where the file is currently stored (lab1part5 in </w:t>
      </w:r>
      <w:proofErr w:type="spellStart"/>
      <w:r>
        <w:t>NetBeansProjects</w:t>
      </w:r>
      <w:proofErr w:type="spellEnd"/>
      <w:r>
        <w:t>).  Navigate from the current directory to your new folder and save the file in the new folder.  This will make a copy of the program in your new folder.  You will notice now in NetBeans that the tab on the window of the program has changed.  The tab will now say Lab1CamperH/Lab1Part5.  This shows that you have made a copy and stored it in the new directory.  You should close this window in NetBeans.</w:t>
      </w:r>
    </w:p>
    <w:p w14:paraId="7F3F3A86" w14:textId="77777777" w:rsidR="00F522AF" w:rsidRDefault="00F522AF" w:rsidP="009A0896"/>
    <w:p w14:paraId="37B5327F" w14:textId="369FEAAF" w:rsidR="00F522AF" w:rsidRDefault="00F522AF" w:rsidP="009A0896">
      <w:r>
        <w:t>NOTE:  If you have closed a project in NetBeans and want to go back to it to edit it some more</w:t>
      </w:r>
      <w:r w:rsidR="000A731E">
        <w:t xml:space="preserve">, you can go to the project by going to the Projects tab either in the pane or on the left margin of the window.  Then select the folder of the project you want.  Open the folder and select Source </w:t>
      </w:r>
      <w:r w:rsidR="000A731E">
        <w:lastRenderedPageBreak/>
        <w:t xml:space="preserve">Packages, then select the name of the class (this is the same as the file) you want, then click on the .java file. This will open the program again in the editing window for you to keep working on.  </w:t>
      </w:r>
    </w:p>
    <w:p w14:paraId="03A6F209" w14:textId="77777777" w:rsidR="000A731E" w:rsidRDefault="000A731E" w:rsidP="009A0896"/>
    <w:p w14:paraId="2FFB03E2" w14:textId="66A30C7F" w:rsidR="000A731E" w:rsidRPr="00E556C7" w:rsidRDefault="00E556C7" w:rsidP="009A0896">
      <w:r>
        <w:t xml:space="preserve">TIP: </w:t>
      </w:r>
      <w:r w:rsidR="000A731E">
        <w:t xml:space="preserve">If you open the .java file that you saved in your folder (Lab1CamperH/Lab1Part5) you can edit it in </w:t>
      </w:r>
      <w:proofErr w:type="gramStart"/>
      <w:r w:rsidR="000A731E">
        <w:t>NetBeans</w:t>
      </w:r>
      <w:proofErr w:type="gramEnd"/>
      <w:r w:rsidR="000A731E">
        <w:t xml:space="preserve"> but NetBeans cannot run it.  This is because NetBeans expects all the files to be in its own folder.  What will happen is that you will make changes but when NetBeans runs, it will run the copy that is stored in NetBeans not t</w:t>
      </w:r>
      <w:r w:rsidR="000A731E" w:rsidRPr="00E556C7">
        <w:t xml:space="preserve">he copy from your folder so none of your edits will be executed.  </w:t>
      </w:r>
      <w:proofErr w:type="gramStart"/>
      <w:r w:rsidR="000A731E" w:rsidRPr="00E556C7">
        <w:t>This is why</w:t>
      </w:r>
      <w:proofErr w:type="gramEnd"/>
      <w:r w:rsidR="000A731E" w:rsidRPr="00E556C7">
        <w:t xml:space="preserve"> you should always go back to the files in NetBeans to keep working.</w:t>
      </w:r>
    </w:p>
    <w:p w14:paraId="581FB09A" w14:textId="77777777" w:rsidR="00E556C7" w:rsidRPr="00E556C7" w:rsidRDefault="00E556C7" w:rsidP="009A0896"/>
    <w:p w14:paraId="14347BEB" w14:textId="52BD4DE3" w:rsidR="00537D3E" w:rsidRPr="0042360F" w:rsidRDefault="00E556C7" w:rsidP="00774FCE">
      <w:r w:rsidRPr="00E556C7">
        <w:t xml:space="preserve">JAVA FILE </w:t>
      </w:r>
      <w:r w:rsidR="00402CF6" w:rsidRPr="00E556C7">
        <w:t xml:space="preserve">NOTE: Only the .java files </w:t>
      </w:r>
      <w:r w:rsidRPr="00E556C7">
        <w:t>and the answers file</w:t>
      </w:r>
      <w:r w:rsidR="00402CF6" w:rsidRPr="00E556C7">
        <w:t xml:space="preserve"> should be included in your zipped folder.  Do NOT include the entire NetBeans project.  You will be penalized if you save the project instead of just the .java file.</w:t>
      </w:r>
      <w:bookmarkStart w:id="0" w:name="_GoBack"/>
      <w:bookmarkEnd w:id="0"/>
    </w:p>
    <w:sectPr w:rsidR="00537D3E" w:rsidRPr="0042360F" w:rsidSect="00FA5E99">
      <w:pgSz w:w="12240" w:h="15840"/>
      <w:pgMar w:top="1440" w:right="1080" w:bottom="1440" w:left="10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ndale Mono">
    <w:altName w:val="Calibri"/>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00CD9"/>
    <w:multiLevelType w:val="hybridMultilevel"/>
    <w:tmpl w:val="5D9811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E0D0F"/>
    <w:multiLevelType w:val="hybridMultilevel"/>
    <w:tmpl w:val="3AD092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AB6AF8"/>
    <w:multiLevelType w:val="hybridMultilevel"/>
    <w:tmpl w:val="F3E2C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A204C"/>
    <w:multiLevelType w:val="hybridMultilevel"/>
    <w:tmpl w:val="62641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062F13"/>
    <w:multiLevelType w:val="hybridMultilevel"/>
    <w:tmpl w:val="F412F5F2"/>
    <w:lvl w:ilvl="0" w:tplc="B5923328">
      <w:start w:val="1"/>
      <w:numFmt w:val="upperLetter"/>
      <w:lvlText w:val="%1."/>
      <w:lvlJc w:val="left"/>
      <w:pPr>
        <w:ind w:left="1080" w:hanging="720"/>
      </w:pPr>
      <w:rPr>
        <w:rFonts w:ascii="Calibri" w:hAnsi="Calibri" w:hint="default"/>
        <w:b/>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485F94"/>
    <w:multiLevelType w:val="hybridMultilevel"/>
    <w:tmpl w:val="E806D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4B4481"/>
    <w:multiLevelType w:val="hybridMultilevel"/>
    <w:tmpl w:val="A2482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3402AB0"/>
    <w:multiLevelType w:val="hybridMultilevel"/>
    <w:tmpl w:val="7422D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560458"/>
    <w:multiLevelType w:val="hybridMultilevel"/>
    <w:tmpl w:val="EC143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1D1F64"/>
    <w:multiLevelType w:val="hybridMultilevel"/>
    <w:tmpl w:val="F412F5F2"/>
    <w:lvl w:ilvl="0" w:tplc="B5923328">
      <w:start w:val="1"/>
      <w:numFmt w:val="upperLetter"/>
      <w:lvlText w:val="%1."/>
      <w:lvlJc w:val="left"/>
      <w:pPr>
        <w:ind w:left="1080" w:hanging="720"/>
      </w:pPr>
      <w:rPr>
        <w:rFonts w:ascii="Calibri" w:hAnsi="Calibri"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6E518D"/>
    <w:multiLevelType w:val="hybridMultilevel"/>
    <w:tmpl w:val="877C1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C37BDF"/>
    <w:multiLevelType w:val="hybridMultilevel"/>
    <w:tmpl w:val="E15AF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E00D27"/>
    <w:multiLevelType w:val="hybridMultilevel"/>
    <w:tmpl w:val="752A3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B859B8"/>
    <w:multiLevelType w:val="hybridMultilevel"/>
    <w:tmpl w:val="20CEF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DE297F"/>
    <w:multiLevelType w:val="hybridMultilevel"/>
    <w:tmpl w:val="34CA99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532259F"/>
    <w:multiLevelType w:val="hybridMultilevel"/>
    <w:tmpl w:val="0C86F3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D57FA8"/>
    <w:multiLevelType w:val="hybridMultilevel"/>
    <w:tmpl w:val="7C6A5C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B44EB5"/>
    <w:multiLevelType w:val="hybridMultilevel"/>
    <w:tmpl w:val="623AA22E"/>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8" w15:restartNumberingAfterBreak="0">
    <w:nsid w:val="6A383DFB"/>
    <w:multiLevelType w:val="hybridMultilevel"/>
    <w:tmpl w:val="1F823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A3C3CF9"/>
    <w:multiLevelType w:val="hybridMultilevel"/>
    <w:tmpl w:val="CDFA8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1F7DDA"/>
    <w:multiLevelType w:val="hybridMultilevel"/>
    <w:tmpl w:val="E4984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CC6CDD"/>
    <w:multiLevelType w:val="hybridMultilevel"/>
    <w:tmpl w:val="F9F83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1C06C1"/>
    <w:multiLevelType w:val="hybridMultilevel"/>
    <w:tmpl w:val="866E8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0E25BF"/>
    <w:multiLevelType w:val="hybridMultilevel"/>
    <w:tmpl w:val="85161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050CCB"/>
    <w:multiLevelType w:val="hybridMultilevel"/>
    <w:tmpl w:val="7BA85B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731A8A"/>
    <w:multiLevelType w:val="hybridMultilevel"/>
    <w:tmpl w:val="ABA42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4"/>
  </w:num>
  <w:num w:numId="4">
    <w:abstractNumId w:val="9"/>
  </w:num>
  <w:num w:numId="5">
    <w:abstractNumId w:val="19"/>
  </w:num>
  <w:num w:numId="6">
    <w:abstractNumId w:val="8"/>
  </w:num>
  <w:num w:numId="7">
    <w:abstractNumId w:val="5"/>
  </w:num>
  <w:num w:numId="8">
    <w:abstractNumId w:val="15"/>
  </w:num>
  <w:num w:numId="9">
    <w:abstractNumId w:val="10"/>
  </w:num>
  <w:num w:numId="10">
    <w:abstractNumId w:val="16"/>
  </w:num>
  <w:num w:numId="11">
    <w:abstractNumId w:val="3"/>
  </w:num>
  <w:num w:numId="12">
    <w:abstractNumId w:val="25"/>
  </w:num>
  <w:num w:numId="13">
    <w:abstractNumId w:val="0"/>
  </w:num>
  <w:num w:numId="14">
    <w:abstractNumId w:val="7"/>
  </w:num>
  <w:num w:numId="15">
    <w:abstractNumId w:val="17"/>
  </w:num>
  <w:num w:numId="16">
    <w:abstractNumId w:val="1"/>
  </w:num>
  <w:num w:numId="17">
    <w:abstractNumId w:val="24"/>
  </w:num>
  <w:num w:numId="18">
    <w:abstractNumId w:val="21"/>
  </w:num>
  <w:num w:numId="19">
    <w:abstractNumId w:val="13"/>
  </w:num>
  <w:num w:numId="20">
    <w:abstractNumId w:val="23"/>
  </w:num>
  <w:num w:numId="21">
    <w:abstractNumId w:val="20"/>
  </w:num>
  <w:num w:numId="22">
    <w:abstractNumId w:val="22"/>
  </w:num>
  <w:num w:numId="23">
    <w:abstractNumId w:val="14"/>
  </w:num>
  <w:num w:numId="24">
    <w:abstractNumId w:val="18"/>
  </w:num>
  <w:num w:numId="25">
    <w:abstractNumId w:val="6"/>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jMztDAxMTM0N7JQ0lEKTi0uzszPAykwrAUAaxPIaywAAAA="/>
  </w:docVars>
  <w:rsids>
    <w:rsidRoot w:val="00633C67"/>
    <w:rsid w:val="00001C56"/>
    <w:rsid w:val="0003431A"/>
    <w:rsid w:val="00040B27"/>
    <w:rsid w:val="0004727E"/>
    <w:rsid w:val="0005009D"/>
    <w:rsid w:val="00066C29"/>
    <w:rsid w:val="00077C25"/>
    <w:rsid w:val="000A1F8F"/>
    <w:rsid w:val="000A731E"/>
    <w:rsid w:val="000D04FF"/>
    <w:rsid w:val="000D2E06"/>
    <w:rsid w:val="000D4C6D"/>
    <w:rsid w:val="000E5A44"/>
    <w:rsid w:val="00106F63"/>
    <w:rsid w:val="00116370"/>
    <w:rsid w:val="00133F91"/>
    <w:rsid w:val="00137915"/>
    <w:rsid w:val="00140640"/>
    <w:rsid w:val="001466D9"/>
    <w:rsid w:val="001636AB"/>
    <w:rsid w:val="001757DF"/>
    <w:rsid w:val="001A4EDA"/>
    <w:rsid w:val="001D1204"/>
    <w:rsid w:val="001D2900"/>
    <w:rsid w:val="001D35D8"/>
    <w:rsid w:val="001F0AE4"/>
    <w:rsid w:val="00202FDD"/>
    <w:rsid w:val="002247E9"/>
    <w:rsid w:val="00231A3B"/>
    <w:rsid w:val="00235DE3"/>
    <w:rsid w:val="00243596"/>
    <w:rsid w:val="0024412F"/>
    <w:rsid w:val="002476EC"/>
    <w:rsid w:val="00286985"/>
    <w:rsid w:val="0029321D"/>
    <w:rsid w:val="00297374"/>
    <w:rsid w:val="002B02C7"/>
    <w:rsid w:val="002B06D0"/>
    <w:rsid w:val="002B30DD"/>
    <w:rsid w:val="002C7BB7"/>
    <w:rsid w:val="002D730D"/>
    <w:rsid w:val="00302956"/>
    <w:rsid w:val="00313CAC"/>
    <w:rsid w:val="003218CD"/>
    <w:rsid w:val="00324297"/>
    <w:rsid w:val="00352C83"/>
    <w:rsid w:val="00364698"/>
    <w:rsid w:val="00370A4F"/>
    <w:rsid w:val="00387DF0"/>
    <w:rsid w:val="003973E0"/>
    <w:rsid w:val="003B0B5A"/>
    <w:rsid w:val="003B6277"/>
    <w:rsid w:val="003B6B79"/>
    <w:rsid w:val="003C07E9"/>
    <w:rsid w:val="003D21C0"/>
    <w:rsid w:val="003E1F23"/>
    <w:rsid w:val="003E502F"/>
    <w:rsid w:val="003E7434"/>
    <w:rsid w:val="003F0E93"/>
    <w:rsid w:val="003F1184"/>
    <w:rsid w:val="003F6030"/>
    <w:rsid w:val="003F6425"/>
    <w:rsid w:val="003F747A"/>
    <w:rsid w:val="00402CF6"/>
    <w:rsid w:val="004130BF"/>
    <w:rsid w:val="0042360F"/>
    <w:rsid w:val="00430949"/>
    <w:rsid w:val="0044163A"/>
    <w:rsid w:val="00444FFE"/>
    <w:rsid w:val="004466C8"/>
    <w:rsid w:val="00451BC1"/>
    <w:rsid w:val="00454261"/>
    <w:rsid w:val="00494E0D"/>
    <w:rsid w:val="004C39E8"/>
    <w:rsid w:val="004D53EE"/>
    <w:rsid w:val="004E2551"/>
    <w:rsid w:val="004E7DFB"/>
    <w:rsid w:val="004F5567"/>
    <w:rsid w:val="00511DA0"/>
    <w:rsid w:val="00520510"/>
    <w:rsid w:val="00535429"/>
    <w:rsid w:val="00536AC7"/>
    <w:rsid w:val="00537D3E"/>
    <w:rsid w:val="00551922"/>
    <w:rsid w:val="0055589D"/>
    <w:rsid w:val="00556867"/>
    <w:rsid w:val="00587CA6"/>
    <w:rsid w:val="00590906"/>
    <w:rsid w:val="005A6A0B"/>
    <w:rsid w:val="005A7595"/>
    <w:rsid w:val="005C456E"/>
    <w:rsid w:val="005C6EF7"/>
    <w:rsid w:val="005F09A0"/>
    <w:rsid w:val="00600D7A"/>
    <w:rsid w:val="00633C67"/>
    <w:rsid w:val="00652ABB"/>
    <w:rsid w:val="00655070"/>
    <w:rsid w:val="00655FDE"/>
    <w:rsid w:val="00667DC8"/>
    <w:rsid w:val="006755B1"/>
    <w:rsid w:val="00676451"/>
    <w:rsid w:val="006806B2"/>
    <w:rsid w:val="00682319"/>
    <w:rsid w:val="0068298D"/>
    <w:rsid w:val="006A0427"/>
    <w:rsid w:val="006D6B8C"/>
    <w:rsid w:val="006F351B"/>
    <w:rsid w:val="006F4BCD"/>
    <w:rsid w:val="006F5943"/>
    <w:rsid w:val="007046BD"/>
    <w:rsid w:val="00716C5D"/>
    <w:rsid w:val="0072134A"/>
    <w:rsid w:val="007241E6"/>
    <w:rsid w:val="0073728D"/>
    <w:rsid w:val="007375B7"/>
    <w:rsid w:val="007478CD"/>
    <w:rsid w:val="007554FF"/>
    <w:rsid w:val="007600F6"/>
    <w:rsid w:val="00773C8D"/>
    <w:rsid w:val="00774FCE"/>
    <w:rsid w:val="00775D34"/>
    <w:rsid w:val="00781E44"/>
    <w:rsid w:val="0078583D"/>
    <w:rsid w:val="007A6C2C"/>
    <w:rsid w:val="007B5221"/>
    <w:rsid w:val="007D1590"/>
    <w:rsid w:val="007D45AB"/>
    <w:rsid w:val="007E7FA0"/>
    <w:rsid w:val="008200B7"/>
    <w:rsid w:val="00834CC8"/>
    <w:rsid w:val="0085099B"/>
    <w:rsid w:val="00855D23"/>
    <w:rsid w:val="00860B26"/>
    <w:rsid w:val="0086784C"/>
    <w:rsid w:val="00884A15"/>
    <w:rsid w:val="008B27F0"/>
    <w:rsid w:val="008B3B28"/>
    <w:rsid w:val="008B3EFC"/>
    <w:rsid w:val="008D08F7"/>
    <w:rsid w:val="008D4676"/>
    <w:rsid w:val="008D65E0"/>
    <w:rsid w:val="00905AB4"/>
    <w:rsid w:val="00911D72"/>
    <w:rsid w:val="009221F5"/>
    <w:rsid w:val="009430B1"/>
    <w:rsid w:val="0094453F"/>
    <w:rsid w:val="009467AB"/>
    <w:rsid w:val="0095350E"/>
    <w:rsid w:val="00963A4C"/>
    <w:rsid w:val="00963E48"/>
    <w:rsid w:val="00963E83"/>
    <w:rsid w:val="009849B5"/>
    <w:rsid w:val="009853C1"/>
    <w:rsid w:val="009A0896"/>
    <w:rsid w:val="009A2008"/>
    <w:rsid w:val="009A5E67"/>
    <w:rsid w:val="009B0B9C"/>
    <w:rsid w:val="009B4492"/>
    <w:rsid w:val="009B4F67"/>
    <w:rsid w:val="009D5A86"/>
    <w:rsid w:val="009D6AD3"/>
    <w:rsid w:val="009D70C8"/>
    <w:rsid w:val="009E0034"/>
    <w:rsid w:val="009E59D6"/>
    <w:rsid w:val="009F15F9"/>
    <w:rsid w:val="009F5608"/>
    <w:rsid w:val="009F7F73"/>
    <w:rsid w:val="00A137DE"/>
    <w:rsid w:val="00A23054"/>
    <w:rsid w:val="00A32931"/>
    <w:rsid w:val="00A35A36"/>
    <w:rsid w:val="00A46DB4"/>
    <w:rsid w:val="00A47E99"/>
    <w:rsid w:val="00A540FA"/>
    <w:rsid w:val="00A61885"/>
    <w:rsid w:val="00A67111"/>
    <w:rsid w:val="00A713D3"/>
    <w:rsid w:val="00A862FC"/>
    <w:rsid w:val="00A92EB5"/>
    <w:rsid w:val="00A93EA3"/>
    <w:rsid w:val="00A945A9"/>
    <w:rsid w:val="00AA12D6"/>
    <w:rsid w:val="00AA3EF1"/>
    <w:rsid w:val="00AA6223"/>
    <w:rsid w:val="00AB481B"/>
    <w:rsid w:val="00AE1D08"/>
    <w:rsid w:val="00AE2D4B"/>
    <w:rsid w:val="00AE4607"/>
    <w:rsid w:val="00AF45FA"/>
    <w:rsid w:val="00B1623C"/>
    <w:rsid w:val="00B21DD2"/>
    <w:rsid w:val="00B26598"/>
    <w:rsid w:val="00B334E2"/>
    <w:rsid w:val="00B3481F"/>
    <w:rsid w:val="00B372F7"/>
    <w:rsid w:val="00B42499"/>
    <w:rsid w:val="00B4509F"/>
    <w:rsid w:val="00B50293"/>
    <w:rsid w:val="00B64F21"/>
    <w:rsid w:val="00B705AB"/>
    <w:rsid w:val="00B7189A"/>
    <w:rsid w:val="00B93B3F"/>
    <w:rsid w:val="00BA1184"/>
    <w:rsid w:val="00BC383D"/>
    <w:rsid w:val="00BC7742"/>
    <w:rsid w:val="00C075C8"/>
    <w:rsid w:val="00C202C4"/>
    <w:rsid w:val="00C225E3"/>
    <w:rsid w:val="00C3258B"/>
    <w:rsid w:val="00C37E0F"/>
    <w:rsid w:val="00C41442"/>
    <w:rsid w:val="00C538A8"/>
    <w:rsid w:val="00C640C1"/>
    <w:rsid w:val="00C73F9F"/>
    <w:rsid w:val="00C90A5D"/>
    <w:rsid w:val="00C940BD"/>
    <w:rsid w:val="00C9467D"/>
    <w:rsid w:val="00C956C5"/>
    <w:rsid w:val="00CA38F8"/>
    <w:rsid w:val="00CC258C"/>
    <w:rsid w:val="00CC38C3"/>
    <w:rsid w:val="00CC5367"/>
    <w:rsid w:val="00CD18DF"/>
    <w:rsid w:val="00CE2FEA"/>
    <w:rsid w:val="00CE4CD9"/>
    <w:rsid w:val="00CE52A8"/>
    <w:rsid w:val="00CF0A9B"/>
    <w:rsid w:val="00CF4397"/>
    <w:rsid w:val="00CF4F7C"/>
    <w:rsid w:val="00D122AD"/>
    <w:rsid w:val="00D309C6"/>
    <w:rsid w:val="00D31729"/>
    <w:rsid w:val="00D3340C"/>
    <w:rsid w:val="00D375D3"/>
    <w:rsid w:val="00D53641"/>
    <w:rsid w:val="00D55966"/>
    <w:rsid w:val="00D66B91"/>
    <w:rsid w:val="00D73467"/>
    <w:rsid w:val="00D73D1F"/>
    <w:rsid w:val="00D77459"/>
    <w:rsid w:val="00D94C23"/>
    <w:rsid w:val="00DA231F"/>
    <w:rsid w:val="00DA3C58"/>
    <w:rsid w:val="00DB77CB"/>
    <w:rsid w:val="00DC3B0F"/>
    <w:rsid w:val="00DF694F"/>
    <w:rsid w:val="00E01D6F"/>
    <w:rsid w:val="00E20CCA"/>
    <w:rsid w:val="00E26A84"/>
    <w:rsid w:val="00E37957"/>
    <w:rsid w:val="00E512D2"/>
    <w:rsid w:val="00E556C7"/>
    <w:rsid w:val="00E60A7C"/>
    <w:rsid w:val="00E62240"/>
    <w:rsid w:val="00E72D01"/>
    <w:rsid w:val="00E81A9F"/>
    <w:rsid w:val="00E83D40"/>
    <w:rsid w:val="00E95347"/>
    <w:rsid w:val="00E97CA3"/>
    <w:rsid w:val="00EC2635"/>
    <w:rsid w:val="00ED4D2F"/>
    <w:rsid w:val="00F05CC8"/>
    <w:rsid w:val="00F147D8"/>
    <w:rsid w:val="00F42E76"/>
    <w:rsid w:val="00F522AF"/>
    <w:rsid w:val="00F62728"/>
    <w:rsid w:val="00F66893"/>
    <w:rsid w:val="00F733FD"/>
    <w:rsid w:val="00F871CF"/>
    <w:rsid w:val="00FA5E99"/>
    <w:rsid w:val="00FB09A5"/>
    <w:rsid w:val="00FC5AC4"/>
    <w:rsid w:val="00FF555D"/>
    <w:rsid w:val="00FF78A2"/>
    <w:rsid w:val="00FF78D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222A3D"/>
  <w15:docId w15:val="{52D4514E-84E1-4CAF-8AE4-C1617B857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70C8"/>
    <w:pPr>
      <w:ind w:left="720"/>
      <w:contextualSpacing/>
    </w:pPr>
  </w:style>
  <w:style w:type="character" w:styleId="Hyperlink">
    <w:name w:val="Hyperlink"/>
    <w:basedOn w:val="DefaultParagraphFont"/>
    <w:uiPriority w:val="99"/>
    <w:unhideWhenUsed/>
    <w:rsid w:val="00F147D8"/>
    <w:rPr>
      <w:color w:val="0000FF"/>
      <w:u w:val="single"/>
    </w:rPr>
  </w:style>
  <w:style w:type="character" w:customStyle="1" w:styleId="apple-converted-space">
    <w:name w:val="apple-converted-space"/>
    <w:basedOn w:val="DefaultParagraphFont"/>
    <w:rsid w:val="00444FFE"/>
  </w:style>
  <w:style w:type="paragraph" w:styleId="BalloonText">
    <w:name w:val="Balloon Text"/>
    <w:basedOn w:val="Normal"/>
    <w:link w:val="BalloonTextChar"/>
    <w:uiPriority w:val="99"/>
    <w:semiHidden/>
    <w:unhideWhenUsed/>
    <w:rsid w:val="001D2900"/>
    <w:rPr>
      <w:rFonts w:ascii="Tahoma" w:hAnsi="Tahoma" w:cs="Tahoma"/>
      <w:sz w:val="16"/>
      <w:szCs w:val="16"/>
    </w:rPr>
  </w:style>
  <w:style w:type="character" w:customStyle="1" w:styleId="BalloonTextChar">
    <w:name w:val="Balloon Text Char"/>
    <w:basedOn w:val="DefaultParagraphFont"/>
    <w:link w:val="BalloonText"/>
    <w:uiPriority w:val="99"/>
    <w:semiHidden/>
    <w:rsid w:val="001D2900"/>
    <w:rPr>
      <w:rFonts w:ascii="Tahoma" w:hAnsi="Tahoma" w:cs="Tahoma"/>
      <w:sz w:val="16"/>
      <w:szCs w:val="16"/>
    </w:rPr>
  </w:style>
  <w:style w:type="paragraph" w:styleId="NormalWeb">
    <w:name w:val="Normal (Web)"/>
    <w:basedOn w:val="Normal"/>
    <w:uiPriority w:val="99"/>
    <w:unhideWhenUsed/>
    <w:rsid w:val="00E26A84"/>
    <w:pPr>
      <w:spacing w:before="100" w:beforeAutospacing="1" w:after="100" w:afterAutospacing="1"/>
    </w:pPr>
    <w:rPr>
      <w:rFonts w:ascii="Times"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9787033">
      <w:bodyDiv w:val="1"/>
      <w:marLeft w:val="0"/>
      <w:marRight w:val="0"/>
      <w:marTop w:val="0"/>
      <w:marBottom w:val="0"/>
      <w:divBdr>
        <w:top w:val="none" w:sz="0" w:space="0" w:color="auto"/>
        <w:left w:val="none" w:sz="0" w:space="0" w:color="auto"/>
        <w:bottom w:val="none" w:sz="0" w:space="0" w:color="auto"/>
        <w:right w:val="none" w:sz="0" w:space="0" w:color="auto"/>
      </w:divBdr>
    </w:div>
    <w:div w:id="12567840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2A704-BC77-4734-8684-3C72553D9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880</Words>
  <Characters>1641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DED-IT</Company>
  <LinksUpToDate>false</LinksUpToDate>
  <CharactersWithSpaces>1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Pierce</dc:creator>
  <cp:lastModifiedBy>Indra Bhurtel</cp:lastModifiedBy>
  <cp:revision>3</cp:revision>
  <dcterms:created xsi:type="dcterms:W3CDTF">2017-09-26T19:10:00Z</dcterms:created>
  <dcterms:modified xsi:type="dcterms:W3CDTF">2018-10-18T23:59:00Z</dcterms:modified>
</cp:coreProperties>
</file>